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DBEF51" w14:textId="77777777" w:rsidR="0060401A" w:rsidRPr="002E5616" w:rsidRDefault="0060401A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bookmarkStart w:id="0" w:name="_Toc355777524"/>
    </w:p>
    <w:p w14:paraId="788BC9F8" w14:textId="77777777" w:rsidR="002B4BEE" w:rsidRPr="002E5616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2E5616">
        <w:rPr>
          <w:sz w:val="28"/>
          <w:szCs w:val="28"/>
        </w:rPr>
        <w:t>АДМИНИСТРАЦИЯ</w:t>
      </w:r>
    </w:p>
    <w:p w14:paraId="25D0166D" w14:textId="07126048" w:rsidR="002B4BEE" w:rsidRPr="002E5616" w:rsidRDefault="009E7C4C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2E5616">
        <w:rPr>
          <w:sz w:val="28"/>
          <w:szCs w:val="28"/>
        </w:rPr>
        <w:t>МУНИЦИПАЛЬНОГО</w:t>
      </w:r>
      <w:r w:rsidR="002B4BEE" w:rsidRPr="002E5616">
        <w:rPr>
          <w:sz w:val="28"/>
          <w:szCs w:val="28"/>
        </w:rPr>
        <w:t xml:space="preserve"> ОКРУГА СЕРЕБРЯНЫЕ ПРУДЫ</w:t>
      </w:r>
    </w:p>
    <w:p w14:paraId="3AF90A39" w14:textId="77777777" w:rsidR="002B4BEE" w:rsidRPr="002E5616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2E5616">
        <w:rPr>
          <w:sz w:val="28"/>
          <w:szCs w:val="28"/>
        </w:rPr>
        <w:t>МОСКОВСКОЙ ОБЛАСТИ</w:t>
      </w:r>
    </w:p>
    <w:p w14:paraId="7F09F024" w14:textId="77777777" w:rsidR="002B4BEE" w:rsidRPr="002E5616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2E5616">
        <w:rPr>
          <w:sz w:val="28"/>
          <w:szCs w:val="28"/>
        </w:rPr>
        <w:t>ПОСТАНОВЛЕНИЕ</w:t>
      </w:r>
    </w:p>
    <w:p w14:paraId="68E8569B" w14:textId="77777777" w:rsidR="002B4BEE" w:rsidRPr="002E5616" w:rsidRDefault="002B4BEE" w:rsidP="002B4BEE">
      <w:pPr>
        <w:jc w:val="center"/>
        <w:rPr>
          <w:rFonts w:eastAsia="Calibri"/>
          <w:bCs/>
          <w:sz w:val="28"/>
          <w:szCs w:val="28"/>
        </w:rPr>
      </w:pPr>
    </w:p>
    <w:p w14:paraId="5C938B50" w14:textId="5EC60040" w:rsidR="002B4BEE" w:rsidRPr="00351B6A" w:rsidRDefault="00351B6A" w:rsidP="002B4BEE">
      <w:pPr>
        <w:jc w:val="center"/>
        <w:rPr>
          <w:rFonts w:eastAsia="Calibri"/>
          <w:bCs/>
          <w:sz w:val="28"/>
          <w:szCs w:val="28"/>
        </w:rPr>
      </w:pPr>
      <w:bookmarkStart w:id="1" w:name="_GoBack"/>
      <w:bookmarkEnd w:id="1"/>
      <w:r w:rsidRPr="00351B6A">
        <w:rPr>
          <w:rFonts w:eastAsia="Calibri"/>
          <w:bCs/>
          <w:sz w:val="28"/>
          <w:szCs w:val="28"/>
        </w:rPr>
        <w:t>30</w:t>
      </w:r>
      <w:r>
        <w:rPr>
          <w:rFonts w:eastAsia="Calibri"/>
          <w:bCs/>
          <w:sz w:val="28"/>
          <w:szCs w:val="28"/>
        </w:rPr>
        <w:t xml:space="preserve">.06.2025 </w:t>
      </w:r>
      <w:r w:rsidR="002B4BEE" w:rsidRPr="002E5616">
        <w:rPr>
          <w:rFonts w:eastAsia="Calibri"/>
          <w:bCs/>
          <w:sz w:val="28"/>
          <w:szCs w:val="28"/>
        </w:rPr>
        <w:t>№</w:t>
      </w:r>
      <w:r w:rsidRPr="00351B6A">
        <w:rPr>
          <w:rFonts w:eastAsia="Calibri"/>
          <w:bCs/>
          <w:sz w:val="28"/>
          <w:szCs w:val="28"/>
        </w:rPr>
        <w:t xml:space="preserve"> 1079</w:t>
      </w:r>
    </w:p>
    <w:p w14:paraId="2354760C" w14:textId="77777777" w:rsidR="002B4BEE" w:rsidRPr="002E5616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7A41791B" w14:textId="16ACE318" w:rsidR="002B4BEE" w:rsidRPr="002E5616" w:rsidRDefault="002B4BEE" w:rsidP="00FA63E9">
      <w:pPr>
        <w:pStyle w:val="affa"/>
        <w:jc w:val="center"/>
        <w:rPr>
          <w:rFonts w:eastAsia="Calibri"/>
          <w:bCs/>
          <w:sz w:val="28"/>
          <w:szCs w:val="28"/>
        </w:rPr>
      </w:pPr>
    </w:p>
    <w:p w14:paraId="6B6CB1E7" w14:textId="3D9515D9" w:rsidR="002B4BEE" w:rsidRPr="002E5616" w:rsidRDefault="00FA63E9" w:rsidP="00FA63E9">
      <w:pPr>
        <w:pStyle w:val="affa"/>
        <w:jc w:val="center"/>
        <w:rPr>
          <w:rFonts w:eastAsia="Calibri"/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 xml:space="preserve">О внесении изменений в </w:t>
      </w:r>
      <w:r w:rsidR="00FD6EE7">
        <w:rPr>
          <w:rFonts w:eastAsia="Calibri"/>
          <w:bCs/>
          <w:sz w:val="28"/>
          <w:szCs w:val="28"/>
        </w:rPr>
        <w:t xml:space="preserve">муниципальную программу </w:t>
      </w:r>
      <w:r w:rsidRPr="002E5616">
        <w:rPr>
          <w:rFonts w:eastAsia="Calibri"/>
          <w:bCs/>
          <w:sz w:val="28"/>
          <w:szCs w:val="28"/>
        </w:rPr>
        <w:t xml:space="preserve"> </w:t>
      </w:r>
      <w:r w:rsidR="00FD6EE7">
        <w:rPr>
          <w:rFonts w:eastAsia="Calibri"/>
          <w:bCs/>
          <w:sz w:val="28"/>
          <w:szCs w:val="28"/>
        </w:rPr>
        <w:t>муниципального</w:t>
      </w:r>
      <w:r w:rsidRPr="002E5616">
        <w:rPr>
          <w:rFonts w:eastAsia="Calibri"/>
          <w:bCs/>
          <w:sz w:val="28"/>
          <w:szCs w:val="28"/>
        </w:rPr>
        <w:t xml:space="preserve"> округа Серебряные Пруды Московской области от 29.12.2022 №2114 «Об утверждении муниципальной программы </w:t>
      </w:r>
      <w:r w:rsidR="00C36F4B" w:rsidRPr="002E5616">
        <w:rPr>
          <w:rFonts w:eastAsia="Calibri"/>
          <w:bCs/>
          <w:sz w:val="28"/>
          <w:szCs w:val="28"/>
        </w:rPr>
        <w:t>муниципального</w:t>
      </w:r>
      <w:r w:rsidRPr="002E5616">
        <w:rPr>
          <w:rFonts w:eastAsia="Calibri"/>
          <w:bCs/>
          <w:sz w:val="28"/>
          <w:szCs w:val="28"/>
        </w:rPr>
        <w:t xml:space="preserve"> округа Серебряные Пруды Московской области </w:t>
      </w:r>
      <w:r w:rsidR="002B4BEE" w:rsidRPr="002E5616">
        <w:rPr>
          <w:rFonts w:eastAsia="Calibri"/>
          <w:bCs/>
          <w:sz w:val="28"/>
          <w:szCs w:val="28"/>
        </w:rPr>
        <w:t>«</w:t>
      </w:r>
      <w:r w:rsidR="002B4BEE" w:rsidRPr="002E5616">
        <w:rPr>
          <w:rFonts w:eastAsia="Calibri"/>
          <w:sz w:val="28"/>
          <w:szCs w:val="28"/>
        </w:rPr>
        <w:t>Цифровое муниципальное образование» на 2023-2027 годы</w:t>
      </w:r>
      <w:r w:rsidR="002B4BEE" w:rsidRPr="002E5616">
        <w:rPr>
          <w:rFonts w:eastAsia="Calibri"/>
          <w:bCs/>
          <w:sz w:val="28"/>
          <w:szCs w:val="28"/>
        </w:rPr>
        <w:t>»</w:t>
      </w:r>
    </w:p>
    <w:p w14:paraId="43F1CFB2" w14:textId="77777777" w:rsidR="002B4BEE" w:rsidRPr="002E5616" w:rsidRDefault="002B4BEE" w:rsidP="00FA63E9">
      <w:pPr>
        <w:pStyle w:val="affa"/>
        <w:jc w:val="center"/>
        <w:rPr>
          <w:rFonts w:eastAsia="Calibri"/>
          <w:bCs/>
          <w:sz w:val="28"/>
          <w:szCs w:val="28"/>
        </w:rPr>
      </w:pPr>
    </w:p>
    <w:p w14:paraId="2EB9C558" w14:textId="5BF13741" w:rsidR="002B4BEE" w:rsidRPr="002E5616" w:rsidRDefault="002B4BEE" w:rsidP="002B4BEE">
      <w:pPr>
        <w:ind w:firstLine="708"/>
        <w:jc w:val="both"/>
        <w:rPr>
          <w:rFonts w:eastAsia="Calibri"/>
          <w:bCs/>
          <w:sz w:val="28"/>
          <w:szCs w:val="28"/>
        </w:rPr>
      </w:pPr>
      <w:proofErr w:type="gramStart"/>
      <w:r w:rsidRPr="002E5616">
        <w:rPr>
          <w:rFonts w:eastAsia="Calibri"/>
          <w:bCs/>
          <w:sz w:val="28"/>
          <w:szCs w:val="28"/>
        </w:rPr>
        <w:t xml:space="preserve">Руководствуясь Федеральным законом от 06 октября 2003 г. № 131-ФЗ «Об общих принципах организации местного самоуправления в Российской Федерации», Постановлением администрации </w:t>
      </w:r>
      <w:r w:rsidR="00F618A5" w:rsidRPr="002E5616">
        <w:rPr>
          <w:rFonts w:eastAsia="Calibri"/>
          <w:bCs/>
          <w:sz w:val="28"/>
          <w:szCs w:val="28"/>
        </w:rPr>
        <w:t>муниципального</w:t>
      </w:r>
      <w:r w:rsidRPr="002E5616">
        <w:rPr>
          <w:rFonts w:eastAsia="Calibri"/>
          <w:bCs/>
          <w:sz w:val="28"/>
          <w:szCs w:val="28"/>
        </w:rPr>
        <w:t xml:space="preserve"> округа Серебряные Пруды Московской области от </w:t>
      </w:r>
      <w:r w:rsidR="00C444DB" w:rsidRPr="002E5616">
        <w:rPr>
          <w:rFonts w:eastAsia="Calibri"/>
          <w:bCs/>
          <w:sz w:val="28"/>
          <w:szCs w:val="28"/>
        </w:rPr>
        <w:t>14.01.2025</w:t>
      </w:r>
      <w:r w:rsidRPr="002E5616">
        <w:rPr>
          <w:rFonts w:eastAsia="Calibri"/>
          <w:bCs/>
          <w:sz w:val="28"/>
          <w:szCs w:val="28"/>
        </w:rPr>
        <w:t xml:space="preserve"> года № </w:t>
      </w:r>
      <w:r w:rsidR="00A93100" w:rsidRPr="002E5616">
        <w:rPr>
          <w:rFonts w:eastAsia="Calibri"/>
          <w:bCs/>
          <w:sz w:val="28"/>
          <w:szCs w:val="28"/>
        </w:rPr>
        <w:t>14</w:t>
      </w:r>
      <w:r w:rsidRPr="002E5616">
        <w:rPr>
          <w:rFonts w:eastAsia="Calibri"/>
          <w:bCs/>
          <w:sz w:val="28"/>
          <w:szCs w:val="28"/>
        </w:rPr>
        <w:t xml:space="preserve"> «Об утверждении порядка разработки и реализации муниципальных программ </w:t>
      </w:r>
      <w:r w:rsidR="00F618A5" w:rsidRPr="002E5616">
        <w:rPr>
          <w:rFonts w:eastAsia="Calibri"/>
          <w:bCs/>
          <w:sz w:val="28"/>
          <w:szCs w:val="28"/>
        </w:rPr>
        <w:t>муниципального</w:t>
      </w:r>
      <w:r w:rsidRPr="002E5616">
        <w:rPr>
          <w:rFonts w:eastAsia="Calibri"/>
          <w:bCs/>
          <w:sz w:val="28"/>
          <w:szCs w:val="28"/>
        </w:rPr>
        <w:t xml:space="preserve"> округа Серебряные Пруды Московской области», Уставом </w:t>
      </w:r>
      <w:r w:rsidR="00F618A5" w:rsidRPr="002E5616">
        <w:rPr>
          <w:rFonts w:eastAsia="Calibri"/>
          <w:bCs/>
          <w:sz w:val="28"/>
          <w:szCs w:val="28"/>
        </w:rPr>
        <w:t>муниципального</w:t>
      </w:r>
      <w:r w:rsidRPr="002E5616">
        <w:rPr>
          <w:rFonts w:eastAsia="Calibri"/>
          <w:bCs/>
          <w:sz w:val="28"/>
          <w:szCs w:val="28"/>
        </w:rPr>
        <w:t xml:space="preserve"> округа Серебряные Пруды Московской области. </w:t>
      </w:r>
      <w:proofErr w:type="gramEnd"/>
    </w:p>
    <w:p w14:paraId="28614E24" w14:textId="77777777" w:rsidR="00A93100" w:rsidRPr="002E5616" w:rsidRDefault="00A93100" w:rsidP="002B4BEE">
      <w:pPr>
        <w:ind w:firstLine="708"/>
        <w:jc w:val="both"/>
        <w:rPr>
          <w:rFonts w:eastAsia="Calibri"/>
          <w:bCs/>
          <w:sz w:val="28"/>
          <w:szCs w:val="28"/>
        </w:rPr>
      </w:pPr>
    </w:p>
    <w:p w14:paraId="27D4871A" w14:textId="77777777" w:rsidR="002B4BEE" w:rsidRPr="002E5616" w:rsidRDefault="002B4BEE" w:rsidP="002B4BEE">
      <w:pPr>
        <w:jc w:val="center"/>
        <w:rPr>
          <w:rFonts w:eastAsia="Calibri"/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>ПОСТАНОВЛЯЮ:</w:t>
      </w:r>
    </w:p>
    <w:p w14:paraId="37FF8209" w14:textId="77777777" w:rsidR="00A93100" w:rsidRPr="002E5616" w:rsidRDefault="00A93100" w:rsidP="002B4BEE">
      <w:pPr>
        <w:jc w:val="center"/>
        <w:rPr>
          <w:rFonts w:eastAsia="Calibri"/>
          <w:bCs/>
          <w:sz w:val="28"/>
          <w:szCs w:val="28"/>
        </w:rPr>
      </w:pPr>
    </w:p>
    <w:p w14:paraId="2FF67AAE" w14:textId="20E5B3D8" w:rsidR="008D484D" w:rsidRPr="002E5616" w:rsidRDefault="008D484D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>1.</w:t>
      </w:r>
      <w:r w:rsidR="00AF7FC4" w:rsidRPr="002E5616">
        <w:rPr>
          <w:bCs/>
          <w:sz w:val="28"/>
          <w:szCs w:val="28"/>
        </w:rPr>
        <w:t xml:space="preserve"> Утвердить прилагаемые изменения, которые вносятся в постановление администрации городского округа Серебряные Пруды Московской области от</w:t>
      </w:r>
      <w:r w:rsidRPr="002E5616">
        <w:rPr>
          <w:rFonts w:eastAsia="Calibri"/>
          <w:bCs/>
          <w:sz w:val="28"/>
          <w:szCs w:val="28"/>
        </w:rPr>
        <w:t xml:space="preserve"> 29.12.2022 №2114 </w:t>
      </w:r>
      <w:r w:rsidR="00C31F47" w:rsidRPr="002E5616">
        <w:rPr>
          <w:bCs/>
          <w:sz w:val="28"/>
          <w:szCs w:val="28"/>
        </w:rPr>
        <w:t xml:space="preserve">«Об утверждении муниципальной программы </w:t>
      </w:r>
      <w:r w:rsidR="00AC0221">
        <w:rPr>
          <w:bCs/>
          <w:sz w:val="28"/>
          <w:szCs w:val="28"/>
        </w:rPr>
        <w:t>муниципального</w:t>
      </w:r>
      <w:r w:rsidR="00C31F47" w:rsidRPr="002E5616">
        <w:rPr>
          <w:bCs/>
          <w:sz w:val="28"/>
          <w:szCs w:val="28"/>
        </w:rPr>
        <w:t xml:space="preserve"> округа Серебряные Пруды Московской области «</w:t>
      </w:r>
      <w:r w:rsidR="001D3E66" w:rsidRPr="002E5616">
        <w:rPr>
          <w:rFonts w:eastAsia="Calibri"/>
          <w:sz w:val="28"/>
          <w:szCs w:val="28"/>
        </w:rPr>
        <w:t>Цифровое муниципальное образование</w:t>
      </w:r>
      <w:r w:rsidR="00C31F47" w:rsidRPr="002E5616">
        <w:rPr>
          <w:bCs/>
          <w:sz w:val="28"/>
          <w:szCs w:val="28"/>
        </w:rPr>
        <w:t>»  (с изменениями</w:t>
      </w:r>
      <w:r w:rsidR="004D5822" w:rsidRPr="002E5616">
        <w:rPr>
          <w:bCs/>
          <w:sz w:val="28"/>
          <w:szCs w:val="28"/>
        </w:rPr>
        <w:t xml:space="preserve"> </w:t>
      </w:r>
      <w:r w:rsidR="004D5822" w:rsidRPr="002E5616">
        <w:rPr>
          <w:rFonts w:eastAsia="Calibri"/>
          <w:bCs/>
          <w:sz w:val="28"/>
          <w:szCs w:val="28"/>
        </w:rPr>
        <w:t>и дополнениями</w:t>
      </w:r>
      <w:r w:rsidR="00C31F47" w:rsidRPr="002E5616">
        <w:rPr>
          <w:bCs/>
          <w:sz w:val="28"/>
          <w:szCs w:val="28"/>
        </w:rPr>
        <w:t xml:space="preserve"> от </w:t>
      </w:r>
      <w:r w:rsidRPr="002E5616">
        <w:rPr>
          <w:rFonts w:eastAsia="Calibri"/>
          <w:bCs/>
          <w:sz w:val="28"/>
          <w:szCs w:val="28"/>
        </w:rPr>
        <w:t xml:space="preserve">13.03.2023 №390, от 30.06.2023 №1232, 19.09.2023 №1772, от 25.10.2023 №2073, 27.12.2023 №2627, от 27.03.2024 №337, от 26.04.2024 №520, </w:t>
      </w:r>
      <w:proofErr w:type="gramStart"/>
      <w:r w:rsidRPr="002E5616">
        <w:rPr>
          <w:rFonts w:eastAsia="Calibri"/>
          <w:bCs/>
          <w:sz w:val="28"/>
          <w:szCs w:val="28"/>
        </w:rPr>
        <w:t>от</w:t>
      </w:r>
      <w:proofErr w:type="gramEnd"/>
      <w:r w:rsidRPr="002E5616">
        <w:rPr>
          <w:rFonts w:eastAsia="Calibri"/>
          <w:bCs/>
          <w:sz w:val="28"/>
          <w:szCs w:val="28"/>
        </w:rPr>
        <w:t xml:space="preserve"> 09.09.2024 № 1314,от 17.12.2024 №1966, от 09.09.2024 № 1314, от 15.01.2025 № 24</w:t>
      </w:r>
      <w:r w:rsidR="0093716E" w:rsidRPr="002E5616">
        <w:rPr>
          <w:rFonts w:eastAsia="Calibri"/>
          <w:bCs/>
          <w:sz w:val="28"/>
          <w:szCs w:val="28"/>
        </w:rPr>
        <w:t>,от 26.03.2025 №510</w:t>
      </w:r>
      <w:r w:rsidR="0018489C" w:rsidRPr="002E5616">
        <w:rPr>
          <w:rFonts w:eastAsia="Calibri"/>
          <w:bCs/>
          <w:sz w:val="28"/>
          <w:szCs w:val="28"/>
        </w:rPr>
        <w:t>).</w:t>
      </w:r>
    </w:p>
    <w:p w14:paraId="5E1FC9F0" w14:textId="4D4ECCB9" w:rsidR="0018489C" w:rsidRPr="002E5616" w:rsidRDefault="00E04962" w:rsidP="008D484D">
      <w:pPr>
        <w:ind w:firstLine="708"/>
        <w:jc w:val="both"/>
        <w:rPr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>2.</w:t>
      </w:r>
      <w:r w:rsidR="004D5822" w:rsidRPr="002E5616">
        <w:rPr>
          <w:rFonts w:eastAsia="Calibri"/>
          <w:bCs/>
          <w:sz w:val="28"/>
          <w:szCs w:val="28"/>
        </w:rPr>
        <w:t xml:space="preserve"> </w:t>
      </w:r>
      <w:proofErr w:type="gramStart"/>
      <w:r w:rsidR="004D5822" w:rsidRPr="002E5616">
        <w:rPr>
          <w:rFonts w:eastAsia="Calibri"/>
          <w:bCs/>
          <w:sz w:val="28"/>
          <w:szCs w:val="28"/>
        </w:rPr>
        <w:t>Разместить</w:t>
      </w:r>
      <w:proofErr w:type="gramEnd"/>
      <w:r w:rsidR="004D5822" w:rsidRPr="002E5616">
        <w:rPr>
          <w:rFonts w:eastAsia="Calibri"/>
          <w:bCs/>
          <w:sz w:val="28"/>
          <w:szCs w:val="28"/>
        </w:rPr>
        <w:t xml:space="preserve"> настоящее постановление в сетевом издании «Городской округ Серебряные Пруды», доменное имя сайта в информационно-коммуникационной сети «Интернет»: </w:t>
      </w:r>
      <w:hyperlink r:id="rId9" w:history="1">
        <w:r w:rsidR="004D5822" w:rsidRPr="002E5616">
          <w:rPr>
            <w:rStyle w:val="af3"/>
            <w:rFonts w:eastAsia="Calibri"/>
            <w:bCs/>
            <w:sz w:val="28"/>
            <w:szCs w:val="28"/>
          </w:rPr>
          <w:t>http://spadm.ru</w:t>
        </w:r>
      </w:hyperlink>
    </w:p>
    <w:p w14:paraId="48D0C312" w14:textId="770D0EE1" w:rsidR="008D484D" w:rsidRPr="002E5616" w:rsidRDefault="00E04962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>3.</w:t>
      </w:r>
      <w:r w:rsidR="008D484D" w:rsidRPr="002E5616">
        <w:rPr>
          <w:rFonts w:eastAsia="Calibri"/>
          <w:bCs/>
          <w:sz w:val="28"/>
          <w:szCs w:val="28"/>
        </w:rPr>
        <w:t>Настоящее постановление вступает в силу после его официального опубликования.</w:t>
      </w:r>
    </w:p>
    <w:p w14:paraId="0BD86AF3" w14:textId="74F2B5DF" w:rsidR="008D484D" w:rsidRPr="002E5616" w:rsidRDefault="00E04962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>4.</w:t>
      </w:r>
      <w:proofErr w:type="gramStart"/>
      <w:r w:rsidR="008D484D" w:rsidRPr="002E5616">
        <w:rPr>
          <w:rFonts w:eastAsia="Calibri"/>
          <w:bCs/>
          <w:sz w:val="28"/>
          <w:szCs w:val="28"/>
        </w:rPr>
        <w:t>Контроль за</w:t>
      </w:r>
      <w:proofErr w:type="gramEnd"/>
      <w:r w:rsidR="008D484D" w:rsidRPr="002E5616">
        <w:rPr>
          <w:rFonts w:eastAsia="Calibri"/>
          <w:bCs/>
          <w:sz w:val="28"/>
          <w:szCs w:val="28"/>
        </w:rPr>
        <w:t xml:space="preserve"> исполнением настоящего постановления возложить на заместителя главы муниципального округа А. И. Волкова.</w:t>
      </w:r>
    </w:p>
    <w:p w14:paraId="3C97EDD7" w14:textId="77777777" w:rsidR="002B4BEE" w:rsidRPr="002E5616" w:rsidRDefault="002B4BEE" w:rsidP="002B4BEE">
      <w:pPr>
        <w:rPr>
          <w:sz w:val="28"/>
          <w:szCs w:val="28"/>
        </w:rPr>
      </w:pPr>
      <w:r w:rsidRPr="002E5616">
        <w:rPr>
          <w:sz w:val="28"/>
          <w:szCs w:val="28"/>
        </w:rPr>
        <w:t xml:space="preserve">     </w:t>
      </w:r>
    </w:p>
    <w:p w14:paraId="2D28F432" w14:textId="77777777" w:rsidR="00B75B83" w:rsidRDefault="002B4BEE" w:rsidP="00B75B83">
      <w:pPr>
        <w:rPr>
          <w:sz w:val="28"/>
          <w:szCs w:val="28"/>
        </w:rPr>
      </w:pPr>
      <w:r w:rsidRPr="002E5616">
        <w:rPr>
          <w:sz w:val="28"/>
          <w:szCs w:val="28"/>
        </w:rPr>
        <w:t xml:space="preserve"> </w:t>
      </w:r>
    </w:p>
    <w:p w14:paraId="38E5B3C8" w14:textId="14AD3B38" w:rsidR="002B4BEE" w:rsidRPr="002E5616" w:rsidRDefault="002B4BEE" w:rsidP="002B4BEE">
      <w:pPr>
        <w:rPr>
          <w:sz w:val="28"/>
          <w:szCs w:val="28"/>
        </w:rPr>
      </w:pPr>
      <w:r w:rsidRPr="002E5616">
        <w:rPr>
          <w:sz w:val="28"/>
          <w:szCs w:val="28"/>
        </w:rPr>
        <w:t xml:space="preserve">Глава </w:t>
      </w:r>
      <w:r w:rsidR="00B77926" w:rsidRPr="002E5616">
        <w:rPr>
          <w:sz w:val="28"/>
          <w:szCs w:val="28"/>
        </w:rPr>
        <w:t>муниципального</w:t>
      </w:r>
      <w:r w:rsidR="00F36A1E" w:rsidRPr="002E5616">
        <w:rPr>
          <w:sz w:val="28"/>
          <w:szCs w:val="28"/>
        </w:rPr>
        <w:t xml:space="preserve"> округа</w:t>
      </w:r>
      <w:r w:rsidRPr="002E5616">
        <w:rPr>
          <w:sz w:val="28"/>
          <w:szCs w:val="28"/>
        </w:rPr>
        <w:t xml:space="preserve">         </w:t>
      </w:r>
      <w:r w:rsidR="00B75B83">
        <w:rPr>
          <w:sz w:val="28"/>
          <w:szCs w:val="28"/>
        </w:rPr>
        <w:t xml:space="preserve">                                                  </w:t>
      </w:r>
      <w:r w:rsidRPr="002E5616">
        <w:rPr>
          <w:sz w:val="28"/>
          <w:szCs w:val="28"/>
        </w:rPr>
        <w:t xml:space="preserve"> </w:t>
      </w:r>
      <w:proofErr w:type="spellStart"/>
      <w:r w:rsidR="00B75B83" w:rsidRPr="002E5616">
        <w:rPr>
          <w:sz w:val="28"/>
          <w:szCs w:val="28"/>
        </w:rPr>
        <w:t>О.В.</w:t>
      </w:r>
      <w:r w:rsidR="00B75B83">
        <w:rPr>
          <w:sz w:val="28"/>
          <w:szCs w:val="28"/>
        </w:rPr>
        <w:t>Павлихин</w:t>
      </w:r>
      <w:proofErr w:type="spellEnd"/>
      <w:r w:rsidRPr="002E5616">
        <w:rPr>
          <w:sz w:val="28"/>
          <w:szCs w:val="28"/>
        </w:rPr>
        <w:t xml:space="preserve">                   </w:t>
      </w:r>
      <w:r w:rsidR="001E1E83" w:rsidRPr="002E5616">
        <w:rPr>
          <w:sz w:val="28"/>
          <w:szCs w:val="28"/>
        </w:rPr>
        <w:t xml:space="preserve">                                   </w:t>
      </w:r>
      <w:r w:rsidR="00F36A1E" w:rsidRPr="002E5616">
        <w:rPr>
          <w:sz w:val="28"/>
          <w:szCs w:val="28"/>
        </w:rPr>
        <w:t xml:space="preserve"> </w:t>
      </w:r>
    </w:p>
    <w:p w14:paraId="1B18C7A2" w14:textId="77777777" w:rsidR="00364018" w:rsidRPr="002E5616" w:rsidRDefault="00364018" w:rsidP="006C460D">
      <w:pPr>
        <w:pStyle w:val="affa"/>
        <w:jc w:val="both"/>
        <w:rPr>
          <w:rFonts w:eastAsia="Calibri"/>
          <w:bCs/>
          <w:sz w:val="28"/>
          <w:szCs w:val="28"/>
        </w:rPr>
        <w:sectPr w:rsidR="00364018" w:rsidRPr="002E5616" w:rsidSect="00364018">
          <w:headerReference w:type="default" r:id="rId10"/>
          <w:headerReference w:type="first" r:id="rId11"/>
          <w:footnotePr>
            <w:numRestart w:val="eachSect"/>
          </w:footnotePr>
          <w:pgSz w:w="11906" w:h="16838"/>
          <w:pgMar w:top="567" w:right="1134" w:bottom="1134" w:left="1134" w:header="709" w:footer="709" w:gutter="0"/>
          <w:cols w:space="708"/>
          <w:docGrid w:linePitch="360"/>
        </w:sectPr>
      </w:pPr>
    </w:p>
    <w:p w14:paraId="31E55C7A" w14:textId="77777777" w:rsidR="007A2B84" w:rsidRPr="002E5616" w:rsidRDefault="007A2B84" w:rsidP="009E240F">
      <w:pPr>
        <w:shd w:val="clear" w:color="auto" w:fill="FFFFFF" w:themeFill="background1"/>
        <w:autoSpaceDE w:val="0"/>
        <w:autoSpaceDN w:val="0"/>
        <w:adjustRightInd w:val="0"/>
        <w:ind w:right="-10"/>
        <w:jc w:val="right"/>
        <w:rPr>
          <w:rFonts w:eastAsia="Calibri"/>
          <w:sz w:val="28"/>
          <w:szCs w:val="28"/>
        </w:rPr>
      </w:pPr>
      <w:r w:rsidRPr="002E5616">
        <w:rPr>
          <w:rFonts w:eastAsia="Calibri"/>
          <w:sz w:val="28"/>
          <w:szCs w:val="28"/>
        </w:rPr>
        <w:lastRenderedPageBreak/>
        <w:t>Приложение к постановлению</w:t>
      </w:r>
    </w:p>
    <w:p w14:paraId="35B756A8" w14:textId="77777777" w:rsidR="009E240F" w:rsidRPr="002E5616" w:rsidRDefault="007A2B84" w:rsidP="009E240F">
      <w:pPr>
        <w:widowControl w:val="0"/>
        <w:autoSpaceDE w:val="0"/>
        <w:autoSpaceDN w:val="0"/>
        <w:jc w:val="right"/>
        <w:rPr>
          <w:sz w:val="28"/>
          <w:szCs w:val="28"/>
        </w:rPr>
      </w:pPr>
      <w:r w:rsidRPr="002E5616">
        <w:rPr>
          <w:sz w:val="28"/>
          <w:szCs w:val="28"/>
        </w:rPr>
        <w:t>администрации Муниципального  округа</w:t>
      </w:r>
    </w:p>
    <w:p w14:paraId="4B47C8CA" w14:textId="12660065" w:rsidR="009E240F" w:rsidRPr="002E5616" w:rsidRDefault="009E240F" w:rsidP="009E240F">
      <w:pPr>
        <w:widowControl w:val="0"/>
        <w:autoSpaceDE w:val="0"/>
        <w:autoSpaceDN w:val="0"/>
        <w:adjustRightInd w:val="0"/>
        <w:jc w:val="right"/>
        <w:rPr>
          <w:sz w:val="28"/>
          <w:szCs w:val="28"/>
        </w:rPr>
      </w:pPr>
      <w:r w:rsidRPr="002E5616">
        <w:rPr>
          <w:sz w:val="28"/>
          <w:szCs w:val="28"/>
        </w:rPr>
        <w:t>Серебряные Пруды Московской области</w:t>
      </w:r>
    </w:p>
    <w:p w14:paraId="3AA34A3D" w14:textId="6E29D1BE" w:rsidR="007A2B84" w:rsidRPr="002E5616" w:rsidRDefault="009E240F" w:rsidP="009E240F">
      <w:pPr>
        <w:widowControl w:val="0"/>
        <w:autoSpaceDE w:val="0"/>
        <w:autoSpaceDN w:val="0"/>
        <w:jc w:val="right"/>
        <w:rPr>
          <w:sz w:val="28"/>
          <w:szCs w:val="28"/>
        </w:rPr>
      </w:pPr>
      <w:r w:rsidRPr="002E5616">
        <w:rPr>
          <w:sz w:val="28"/>
          <w:szCs w:val="28"/>
        </w:rPr>
        <w:t xml:space="preserve"> </w:t>
      </w:r>
      <w:r w:rsidR="007A2B84" w:rsidRPr="002E5616">
        <w:rPr>
          <w:sz w:val="28"/>
          <w:szCs w:val="28"/>
        </w:rPr>
        <w:t>от « 29 » декабря 2022 г.  № 2141</w:t>
      </w:r>
    </w:p>
    <w:p w14:paraId="2491EFAA" w14:textId="0AA9B1EA" w:rsidR="009E240F" w:rsidRPr="002E5616" w:rsidRDefault="007831BB" w:rsidP="009E240F">
      <w:pPr>
        <w:pStyle w:val="affa"/>
        <w:jc w:val="right"/>
        <w:rPr>
          <w:rFonts w:eastAsia="Calibri"/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 xml:space="preserve"> ______№______ </w:t>
      </w:r>
      <w:r w:rsidR="009E240F" w:rsidRPr="002E5616">
        <w:rPr>
          <w:rFonts w:eastAsia="Calibri"/>
          <w:bCs/>
          <w:sz w:val="28"/>
          <w:szCs w:val="28"/>
        </w:rPr>
        <w:t xml:space="preserve">  </w:t>
      </w:r>
    </w:p>
    <w:p w14:paraId="6B011BBC" w14:textId="77777777" w:rsidR="009E240F" w:rsidRPr="002E5616" w:rsidRDefault="009E240F" w:rsidP="007A2B84">
      <w:pPr>
        <w:widowControl w:val="0"/>
        <w:autoSpaceDE w:val="0"/>
        <w:autoSpaceDN w:val="0"/>
        <w:jc w:val="right"/>
        <w:rPr>
          <w:sz w:val="28"/>
          <w:szCs w:val="28"/>
        </w:rPr>
      </w:pPr>
    </w:p>
    <w:p w14:paraId="56D5000E" w14:textId="77777777" w:rsidR="00803507" w:rsidRPr="002E5616" w:rsidRDefault="00803507" w:rsidP="000C1C36">
      <w:pPr>
        <w:contextualSpacing/>
        <w:jc w:val="center"/>
        <w:rPr>
          <w:sz w:val="28"/>
          <w:szCs w:val="28"/>
        </w:rPr>
      </w:pPr>
    </w:p>
    <w:p w14:paraId="3BEC8CAC" w14:textId="77777777" w:rsidR="000C1C36" w:rsidRPr="002E5616" w:rsidRDefault="000C1C36" w:rsidP="000C1C36">
      <w:pPr>
        <w:contextualSpacing/>
        <w:jc w:val="center"/>
        <w:rPr>
          <w:sz w:val="28"/>
          <w:szCs w:val="28"/>
        </w:rPr>
      </w:pPr>
      <w:r w:rsidRPr="002E5616">
        <w:rPr>
          <w:sz w:val="28"/>
          <w:szCs w:val="28"/>
        </w:rPr>
        <w:t>Изменения,</w:t>
      </w:r>
    </w:p>
    <w:p w14:paraId="7CDD7A4C" w14:textId="1588EC33" w:rsidR="000C1C36" w:rsidRPr="002E5616" w:rsidRDefault="000C1C36" w:rsidP="00803507">
      <w:pPr>
        <w:pStyle w:val="affa"/>
        <w:jc w:val="center"/>
        <w:rPr>
          <w:rFonts w:eastAsia="Calibri"/>
          <w:bCs/>
          <w:sz w:val="28"/>
          <w:szCs w:val="28"/>
        </w:rPr>
      </w:pPr>
      <w:proofErr w:type="gramStart"/>
      <w:r w:rsidRPr="002E5616">
        <w:rPr>
          <w:sz w:val="28"/>
          <w:szCs w:val="28"/>
        </w:rPr>
        <w:t xml:space="preserve">которые вносятся в </w:t>
      </w:r>
      <w:r w:rsidR="00FD6EE7">
        <w:rPr>
          <w:sz w:val="28"/>
          <w:szCs w:val="28"/>
        </w:rPr>
        <w:t>муниципальную программу муниципального</w:t>
      </w:r>
      <w:r w:rsidRPr="002E5616">
        <w:rPr>
          <w:sz w:val="28"/>
          <w:szCs w:val="28"/>
        </w:rPr>
        <w:t xml:space="preserve"> округа Серебряные Пруды Московской области от 29.12.2022 №2133 «Об утверждении муниципальной программы </w:t>
      </w:r>
      <w:r w:rsidR="00AC0221">
        <w:rPr>
          <w:sz w:val="28"/>
          <w:szCs w:val="28"/>
        </w:rPr>
        <w:t>муниципального</w:t>
      </w:r>
      <w:r w:rsidRPr="002E5616">
        <w:rPr>
          <w:sz w:val="28"/>
          <w:szCs w:val="28"/>
        </w:rPr>
        <w:t xml:space="preserve"> округа Серебряные Пруды Московской области «</w:t>
      </w:r>
      <w:r w:rsidR="00AC0221" w:rsidRPr="002E5616">
        <w:rPr>
          <w:rFonts w:eastAsia="Calibri"/>
          <w:sz w:val="28"/>
          <w:szCs w:val="28"/>
        </w:rPr>
        <w:t>Цифровое муниципальное образование</w:t>
      </w:r>
      <w:r w:rsidRPr="002E5616">
        <w:rPr>
          <w:sz w:val="28"/>
          <w:szCs w:val="28"/>
        </w:rPr>
        <w:t>»  (с измене</w:t>
      </w:r>
      <w:r w:rsidR="00485A9A">
        <w:rPr>
          <w:sz w:val="28"/>
          <w:szCs w:val="28"/>
        </w:rPr>
        <w:t>ниями, внесенными постановлениями</w:t>
      </w:r>
      <w:r w:rsidRPr="002E5616">
        <w:rPr>
          <w:sz w:val="28"/>
          <w:szCs w:val="28"/>
        </w:rPr>
        <w:t xml:space="preserve"> городского</w:t>
      </w:r>
      <w:r w:rsidR="00485A9A">
        <w:rPr>
          <w:sz w:val="28"/>
          <w:szCs w:val="28"/>
        </w:rPr>
        <w:t xml:space="preserve"> и муниципального</w:t>
      </w:r>
      <w:r w:rsidRPr="002E5616">
        <w:rPr>
          <w:sz w:val="28"/>
          <w:szCs w:val="28"/>
        </w:rPr>
        <w:t xml:space="preserve"> округа Серебряные Пруды Московской области </w:t>
      </w:r>
      <w:r w:rsidR="00803507" w:rsidRPr="002E5616">
        <w:rPr>
          <w:rFonts w:eastAsia="Calibri"/>
          <w:bCs/>
          <w:sz w:val="28"/>
          <w:szCs w:val="28"/>
        </w:rPr>
        <w:t>13.03.2023 №390, от 30.06.2023 №1232,от 19.09.2023 №1772, от 14.12.2023 №2475,от 25.12.2023 №2591, от 27.12.2023 № 2627,от 27.03.2024 №337, от</w:t>
      </w:r>
      <w:proofErr w:type="gramEnd"/>
      <w:r w:rsidR="00803507" w:rsidRPr="002E5616">
        <w:rPr>
          <w:rFonts w:eastAsia="Calibri"/>
          <w:bCs/>
          <w:sz w:val="28"/>
          <w:szCs w:val="28"/>
        </w:rPr>
        <w:t xml:space="preserve"> </w:t>
      </w:r>
      <w:proofErr w:type="gramStart"/>
      <w:r w:rsidR="00803507" w:rsidRPr="002E5616">
        <w:rPr>
          <w:rFonts w:eastAsia="Calibri"/>
          <w:bCs/>
          <w:sz w:val="28"/>
          <w:szCs w:val="28"/>
        </w:rPr>
        <w:t>26.04.2024 №520, 17.12.2024 №1966,от 09.09.2024 № 1314, от 15.01.2025 № 24</w:t>
      </w:r>
      <w:r w:rsidR="00C36F4B" w:rsidRPr="002E5616">
        <w:rPr>
          <w:rFonts w:eastAsia="Calibri"/>
          <w:bCs/>
          <w:sz w:val="28"/>
          <w:szCs w:val="28"/>
        </w:rPr>
        <w:t xml:space="preserve"> от 26.03.2025 №510</w:t>
      </w:r>
      <w:r w:rsidRPr="002E5616">
        <w:rPr>
          <w:sz w:val="28"/>
          <w:szCs w:val="28"/>
        </w:rPr>
        <w:t>).</w:t>
      </w:r>
      <w:proofErr w:type="gramEnd"/>
    </w:p>
    <w:p w14:paraId="2563E219" w14:textId="131ACD95" w:rsidR="00957F24" w:rsidRPr="002E5616" w:rsidRDefault="00957F24" w:rsidP="00803507">
      <w:pPr>
        <w:pStyle w:val="affa"/>
        <w:rPr>
          <w:rFonts w:eastAsia="Calibri"/>
          <w:bCs/>
          <w:sz w:val="28"/>
          <w:szCs w:val="28"/>
        </w:rPr>
      </w:pPr>
    </w:p>
    <w:p w14:paraId="3CCFFD57" w14:textId="009547D7" w:rsidR="002B4BEE" w:rsidRPr="002E5616" w:rsidRDefault="003328FA" w:rsidP="003328FA">
      <w:pPr>
        <w:pStyle w:val="affa"/>
        <w:jc w:val="right"/>
        <w:rPr>
          <w:rFonts w:eastAsia="Calibri"/>
          <w:bCs/>
          <w:sz w:val="28"/>
          <w:szCs w:val="28"/>
        </w:rPr>
      </w:pPr>
      <w:r w:rsidRPr="002E5616">
        <w:rPr>
          <w:rFonts w:eastAsia="Calibri"/>
          <w:bCs/>
          <w:sz w:val="28"/>
          <w:szCs w:val="28"/>
        </w:rPr>
        <w:t xml:space="preserve">   </w:t>
      </w:r>
    </w:p>
    <w:p w14:paraId="1236C81A" w14:textId="77777777" w:rsidR="002B4BEE" w:rsidRPr="002E5616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5AA74A96" w14:textId="77777777" w:rsidR="002B4BEE" w:rsidRPr="002E5616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05549243" w14:textId="4D9AE192" w:rsidR="006C460D" w:rsidRPr="002E5616" w:rsidRDefault="006C460D" w:rsidP="00B639D1">
      <w:pPr>
        <w:jc w:val="center"/>
        <w:rPr>
          <w:sz w:val="28"/>
          <w:szCs w:val="28"/>
        </w:rPr>
      </w:pPr>
      <w:r w:rsidRPr="002E5616">
        <w:rPr>
          <w:sz w:val="28"/>
          <w:szCs w:val="28"/>
        </w:rPr>
        <w:t xml:space="preserve">Муниципальная программа </w:t>
      </w:r>
      <w:r w:rsidR="00390B57" w:rsidRPr="002E5616">
        <w:rPr>
          <w:rFonts w:eastAsia="Calibri"/>
          <w:sz w:val="28"/>
          <w:szCs w:val="28"/>
        </w:rPr>
        <w:t>м</w:t>
      </w:r>
      <w:r w:rsidR="00CA1482" w:rsidRPr="002E5616">
        <w:rPr>
          <w:rFonts w:eastAsia="Calibri"/>
          <w:sz w:val="28"/>
          <w:szCs w:val="28"/>
        </w:rPr>
        <w:t>униципального</w:t>
      </w:r>
      <w:r w:rsidR="002F39C2" w:rsidRPr="002E5616">
        <w:rPr>
          <w:rFonts w:eastAsia="Calibri"/>
          <w:sz w:val="28"/>
          <w:szCs w:val="28"/>
        </w:rPr>
        <w:t xml:space="preserve"> </w:t>
      </w:r>
      <w:r w:rsidRPr="002E5616">
        <w:rPr>
          <w:rFonts w:eastAsia="Calibri"/>
          <w:sz w:val="28"/>
          <w:szCs w:val="28"/>
        </w:rPr>
        <w:t xml:space="preserve"> округа Серебряные Пруды Московской области</w:t>
      </w:r>
    </w:p>
    <w:p w14:paraId="187BCCB0" w14:textId="5E2BD8ED" w:rsidR="006C460D" w:rsidRDefault="006C460D" w:rsidP="00B639D1">
      <w:pPr>
        <w:jc w:val="center"/>
        <w:rPr>
          <w:sz w:val="28"/>
          <w:szCs w:val="28"/>
        </w:rPr>
      </w:pPr>
      <w:r w:rsidRPr="002E5616">
        <w:rPr>
          <w:sz w:val="28"/>
          <w:szCs w:val="28"/>
        </w:rPr>
        <w:t xml:space="preserve">«Цифровое муниципальное образование» </w:t>
      </w:r>
    </w:p>
    <w:p w14:paraId="01427852" w14:textId="77777777" w:rsidR="007D6B46" w:rsidRPr="002E5616" w:rsidRDefault="007D6B46" w:rsidP="00B639D1">
      <w:pPr>
        <w:jc w:val="center"/>
        <w:rPr>
          <w:sz w:val="28"/>
          <w:szCs w:val="28"/>
        </w:rPr>
      </w:pPr>
    </w:p>
    <w:p w14:paraId="60684631" w14:textId="2248DAB5" w:rsidR="006C460D" w:rsidRPr="007D6B46" w:rsidRDefault="006C460D" w:rsidP="007D6B46">
      <w:pPr>
        <w:pStyle w:val="aff8"/>
        <w:numPr>
          <w:ilvl w:val="0"/>
          <w:numId w:val="32"/>
        </w:numPr>
        <w:jc w:val="both"/>
        <w:rPr>
          <w:sz w:val="28"/>
          <w:szCs w:val="28"/>
        </w:rPr>
      </w:pPr>
      <w:r w:rsidRPr="008725E0">
        <w:rPr>
          <w:sz w:val="28"/>
          <w:szCs w:val="28"/>
        </w:rPr>
        <w:t>Паспорт программы «Цифровое муниципальное образование»</w:t>
      </w:r>
      <w:r w:rsidR="007D6B46">
        <w:rPr>
          <w:sz w:val="28"/>
          <w:szCs w:val="28"/>
        </w:rPr>
        <w:t xml:space="preserve"> </w:t>
      </w:r>
      <w:r w:rsidR="008725E0" w:rsidRPr="007D6B46">
        <w:rPr>
          <w:sz w:val="28"/>
          <w:szCs w:val="28"/>
        </w:rPr>
        <w:t>излагается в новой редакции</w:t>
      </w:r>
      <w:r w:rsidR="007D6B46">
        <w:rPr>
          <w:sz w:val="28"/>
          <w:szCs w:val="28"/>
        </w:rPr>
        <w:t>:</w:t>
      </w:r>
    </w:p>
    <w:p w14:paraId="1B599FDE" w14:textId="77777777" w:rsidR="006C460D" w:rsidRPr="002E5616" w:rsidRDefault="006C460D" w:rsidP="006C460D">
      <w:pPr>
        <w:jc w:val="both"/>
        <w:rPr>
          <w:sz w:val="28"/>
          <w:szCs w:val="28"/>
        </w:rPr>
      </w:pPr>
    </w:p>
    <w:tbl>
      <w:tblPr>
        <w:tblW w:w="14745" w:type="dxa"/>
        <w:jc w:val="center"/>
        <w:tblLayout w:type="fixed"/>
        <w:tblLook w:val="04A0" w:firstRow="1" w:lastRow="0" w:firstColumn="1" w:lastColumn="0" w:noHBand="0" w:noVBand="1"/>
      </w:tblPr>
      <w:tblGrid>
        <w:gridCol w:w="4965"/>
        <w:gridCol w:w="2126"/>
        <w:gridCol w:w="1560"/>
        <w:gridCol w:w="1558"/>
        <w:gridCol w:w="1560"/>
        <w:gridCol w:w="1560"/>
        <w:gridCol w:w="1416"/>
      </w:tblGrid>
      <w:tr w:rsidR="007C3ED8" w:rsidRPr="002E5616" w14:paraId="3F09E839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B5232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2" w:name="_Hlk127540312"/>
            <w:r w:rsidRPr="002E5616">
              <w:rPr>
                <w:rFonts w:eastAsiaTheme="minorEastAsia"/>
                <w:color w:val="auto"/>
                <w:sz w:val="28"/>
                <w:szCs w:val="28"/>
              </w:rPr>
              <w:t>Координатор муниципальной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D029C" w14:textId="19838A8B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  <w:lang w:eastAsia="en-US"/>
              </w:rPr>
              <w:t xml:space="preserve">Заместитель главы </w:t>
            </w:r>
            <w:r w:rsidR="00CA1482" w:rsidRPr="002E5616">
              <w:rPr>
                <w:color w:val="auto"/>
                <w:sz w:val="28"/>
                <w:szCs w:val="28"/>
                <w:lang w:eastAsia="en-US"/>
              </w:rPr>
              <w:t>Муниципального</w:t>
            </w:r>
            <w:r w:rsidR="002F39C2" w:rsidRPr="002E5616">
              <w:rPr>
                <w:color w:val="auto"/>
                <w:sz w:val="28"/>
                <w:szCs w:val="28"/>
                <w:lang w:eastAsia="en-US"/>
              </w:rPr>
              <w:t xml:space="preserve"> </w:t>
            </w:r>
            <w:r w:rsidRPr="002E5616">
              <w:rPr>
                <w:color w:val="auto"/>
                <w:sz w:val="28"/>
                <w:szCs w:val="28"/>
                <w:lang w:eastAsia="en-US"/>
              </w:rPr>
              <w:t xml:space="preserve"> округа Серебряные Пруды Московской области – Волков А. И.</w:t>
            </w:r>
          </w:p>
        </w:tc>
      </w:tr>
      <w:tr w:rsidR="007C3ED8" w:rsidRPr="002E5616" w14:paraId="677AF8FA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1EAC78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Муниципальный заказчик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B68AA" w14:textId="0BCD048C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  <w:lang w:eastAsia="en-US"/>
              </w:rPr>
              <w:t xml:space="preserve">Администрация </w:t>
            </w:r>
            <w:r w:rsidR="00CA1482" w:rsidRPr="002E5616">
              <w:rPr>
                <w:color w:val="auto"/>
                <w:sz w:val="28"/>
                <w:szCs w:val="28"/>
                <w:lang w:eastAsia="en-US"/>
              </w:rPr>
              <w:t>Муниципального</w:t>
            </w:r>
            <w:r w:rsidR="002F39C2" w:rsidRPr="002E5616">
              <w:rPr>
                <w:color w:val="auto"/>
                <w:sz w:val="28"/>
                <w:szCs w:val="28"/>
                <w:lang w:eastAsia="en-US"/>
              </w:rPr>
              <w:t xml:space="preserve"> </w:t>
            </w:r>
            <w:r w:rsidRPr="002E5616">
              <w:rPr>
                <w:color w:val="auto"/>
                <w:sz w:val="28"/>
                <w:szCs w:val="28"/>
                <w:lang w:eastAsia="en-US"/>
              </w:rPr>
              <w:t xml:space="preserve"> округа Серебряные Пруды Московской области</w:t>
            </w:r>
          </w:p>
        </w:tc>
      </w:tr>
      <w:tr w:rsidR="007C3ED8" w:rsidRPr="002E5616" w14:paraId="341C3924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E8A00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lastRenderedPageBreak/>
              <w:t>Цели муниципальной 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11385" w14:textId="77777777" w:rsidR="007C3ED8" w:rsidRPr="002E5616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Подпрограмма 1: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</w:p>
          <w:p w14:paraId="00868FFD" w14:textId="77777777" w:rsidR="007C3ED8" w:rsidRPr="002E5616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Подпрограмма 2: 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  <w:p w14:paraId="454E9901" w14:textId="77777777" w:rsidR="007C3ED8" w:rsidRPr="002E5616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Подпрограмма 3: Обеспечивающая подпрограмма</w:t>
            </w:r>
          </w:p>
          <w:p w14:paraId="735088C3" w14:textId="77777777" w:rsidR="007C3ED8" w:rsidRPr="002E5616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Подпрограмма 4: Развитие архивного дела</w:t>
            </w:r>
          </w:p>
          <w:p w14:paraId="739B9E7E" w14:textId="77777777" w:rsidR="007C3ED8" w:rsidRPr="002E5616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7C3ED8" w:rsidRPr="002E5616" w14:paraId="5F445539" w14:textId="77777777" w:rsidTr="00F27A60">
        <w:trPr>
          <w:jc w:val="center"/>
        </w:trPr>
        <w:tc>
          <w:tcPr>
            <w:tcW w:w="4965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9C8ED2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3" w:name="sub_101"/>
            <w:r w:rsidRPr="002E5616">
              <w:rPr>
                <w:rFonts w:eastAsiaTheme="minorEastAsia"/>
                <w:color w:val="auto"/>
                <w:sz w:val="28"/>
                <w:szCs w:val="28"/>
              </w:rPr>
              <w:t>Источники финансирования муниципальной подпрограммы, в том числе по годам:</w:t>
            </w:r>
            <w:bookmarkEnd w:id="3"/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C3F9BAE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Расходы (тыс. рублей)</w:t>
            </w:r>
          </w:p>
        </w:tc>
      </w:tr>
      <w:tr w:rsidR="007C3ED8" w:rsidRPr="002E5616" w14:paraId="2321C998" w14:textId="77777777" w:rsidTr="00F27A60">
        <w:trPr>
          <w:jc w:val="center"/>
        </w:trPr>
        <w:tc>
          <w:tcPr>
            <w:tcW w:w="4965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5B866504" w14:textId="77777777" w:rsidR="007C3ED8" w:rsidRPr="002E5616" w:rsidRDefault="007C3ED8" w:rsidP="00F27A60">
            <w:pPr>
              <w:rPr>
                <w:rFonts w:eastAsiaTheme="minorEastAsia"/>
                <w:sz w:val="28"/>
                <w:szCs w:val="28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DDE2737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E933DDF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1B98C7F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64FC0F9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CAAEC52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5438D3CA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7 год</w:t>
            </w:r>
          </w:p>
        </w:tc>
      </w:tr>
      <w:tr w:rsidR="007C3ED8" w:rsidRPr="002E5616" w14:paraId="1EADEB2D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23FA48F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8E1B5" w14:textId="06B2B6D8" w:rsidR="007C3ED8" w:rsidRPr="002E5616" w:rsidRDefault="00566D6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2484</w:t>
            </w:r>
            <w:r w:rsidR="00364A83" w:rsidRPr="002E5616">
              <w:rPr>
                <w:color w:val="auto"/>
                <w:sz w:val="28"/>
                <w:szCs w:val="28"/>
              </w:rPr>
              <w:t>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A17BBD7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2484,00</w:t>
            </w:r>
          </w:p>
        </w:tc>
        <w:tc>
          <w:tcPr>
            <w:tcW w:w="15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8DEDD6" w14:textId="72110782" w:rsidR="007C3ED8" w:rsidRPr="002E5616" w:rsidRDefault="00F83CC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</w:t>
            </w:r>
            <w:r w:rsidR="00364A83" w:rsidRPr="002E5616">
              <w:rPr>
                <w:color w:val="auto"/>
                <w:sz w:val="28"/>
                <w:szCs w:val="28"/>
              </w:rPr>
              <w:t>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EEA1691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5707AC4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7226CA0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2E5616" w14:paraId="52AD7808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123E7E8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4587E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5543AFD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0BEA62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CF9CD9C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651BB88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8940C6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2E5616" w14:paraId="3EC9784D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3E29ADA" w14:textId="112A5986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Средства бюджета </w:t>
            </w:r>
            <w:r w:rsidR="00CA1482" w:rsidRPr="002E5616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округ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B9622" w14:textId="1B049C85" w:rsidR="007C3ED8" w:rsidRPr="002E5616" w:rsidRDefault="00550F2A" w:rsidP="00566D6E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</w:t>
            </w:r>
            <w:r w:rsidR="00566D6E" w:rsidRPr="002E5616">
              <w:rPr>
                <w:color w:val="auto"/>
                <w:sz w:val="28"/>
                <w:szCs w:val="28"/>
              </w:rPr>
              <w:t>98027</w:t>
            </w:r>
            <w:r w:rsidRPr="002E5616">
              <w:rPr>
                <w:color w:val="auto"/>
                <w:sz w:val="28"/>
                <w:szCs w:val="28"/>
              </w:rPr>
              <w:t>,</w:t>
            </w:r>
            <w:r w:rsidR="00566D6E" w:rsidRPr="002E5616">
              <w:rPr>
                <w:color w:val="auto"/>
                <w:sz w:val="28"/>
                <w:szCs w:val="28"/>
              </w:rPr>
              <w:t>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9B5045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45553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35090" w14:textId="33D499EF" w:rsidR="007C3ED8" w:rsidRPr="002E5616" w:rsidRDefault="00550F2A" w:rsidP="00F83CCE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37</w:t>
            </w:r>
            <w:r w:rsidR="00F83CCE" w:rsidRPr="002E5616">
              <w:rPr>
                <w:color w:val="auto"/>
                <w:sz w:val="28"/>
                <w:szCs w:val="28"/>
              </w:rPr>
              <w:t>454</w:t>
            </w:r>
            <w:r w:rsidRPr="002E5616">
              <w:rPr>
                <w:color w:val="auto"/>
                <w:sz w:val="28"/>
                <w:szCs w:val="28"/>
              </w:rPr>
              <w:t>,</w:t>
            </w:r>
            <w:r w:rsidR="00F83CCE" w:rsidRPr="002E5616">
              <w:rPr>
                <w:color w:val="auto"/>
                <w:sz w:val="28"/>
                <w:szCs w:val="28"/>
              </w:rPr>
              <w:t>1</w:t>
            </w:r>
            <w:r w:rsidRPr="002E5616">
              <w:rPr>
                <w:color w:val="auto"/>
                <w:sz w:val="28"/>
                <w:szCs w:val="28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169AEC" w14:textId="291FAFDF" w:rsidR="007C3ED8" w:rsidRPr="002E5616" w:rsidRDefault="00364A83" w:rsidP="00D43876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2E5616">
              <w:rPr>
                <w:color w:val="auto"/>
                <w:sz w:val="28"/>
                <w:szCs w:val="28"/>
              </w:rPr>
              <w:t>3</w:t>
            </w:r>
            <w:r w:rsidR="00D43876" w:rsidRPr="002E5616">
              <w:rPr>
                <w:color w:val="auto"/>
                <w:sz w:val="28"/>
                <w:szCs w:val="28"/>
              </w:rPr>
              <w:t>9337</w:t>
            </w:r>
            <w:r w:rsidRPr="002E5616">
              <w:rPr>
                <w:color w:val="auto"/>
                <w:sz w:val="28"/>
                <w:szCs w:val="28"/>
              </w:rPr>
              <w:t>,</w:t>
            </w:r>
            <w:r w:rsidR="00CC30A1" w:rsidRPr="002E5616">
              <w:rPr>
                <w:color w:val="auto"/>
                <w:sz w:val="28"/>
                <w:szCs w:val="28"/>
                <w:lang w:val="en-US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23E2D" w14:textId="08C41BFC" w:rsidR="007C3ED8" w:rsidRPr="002E5616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2E5616">
              <w:rPr>
                <w:color w:val="auto"/>
                <w:sz w:val="28"/>
                <w:szCs w:val="28"/>
                <w:lang w:val="en-US"/>
              </w:rPr>
              <w:t>37619</w:t>
            </w:r>
            <w:r w:rsidR="007C3ED8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83A82" w14:textId="529BF077" w:rsidR="007C3ED8" w:rsidRPr="002E5616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2E5616">
              <w:rPr>
                <w:color w:val="auto"/>
                <w:sz w:val="28"/>
                <w:szCs w:val="28"/>
                <w:lang w:val="en-US"/>
              </w:rPr>
              <w:t>3</w:t>
            </w:r>
            <w:r w:rsidR="007C3ED8" w:rsidRPr="002E5616">
              <w:rPr>
                <w:color w:val="auto"/>
                <w:sz w:val="28"/>
                <w:szCs w:val="28"/>
              </w:rPr>
              <w:t>8</w:t>
            </w:r>
            <w:r w:rsidRPr="002E5616">
              <w:rPr>
                <w:color w:val="auto"/>
                <w:sz w:val="28"/>
                <w:szCs w:val="28"/>
                <w:lang w:val="en-US"/>
              </w:rPr>
              <w:t>063</w:t>
            </w:r>
            <w:r w:rsidR="007C3ED8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</w:tr>
      <w:tr w:rsidR="007C3ED8" w:rsidRPr="002E5616" w14:paraId="210A639E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218EB1A" w14:textId="0043CB3A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Внебюджетный источник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2914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E349592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25AC972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FEEF839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DB58C6F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8D93D1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</w:tr>
      <w:tr w:rsidR="007C3ED8" w:rsidRPr="002E5616" w14:paraId="4EF1F98F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69C7553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DAB38" w14:textId="4CF0ABBC" w:rsidR="007C3ED8" w:rsidRPr="002E5616" w:rsidRDefault="00566D6E" w:rsidP="00566D6E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200511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DAE7AC7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48037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9A912AA" w14:textId="31A9842F" w:rsidR="007C3ED8" w:rsidRPr="002E5616" w:rsidRDefault="00F83CC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37454,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63DCC97" w14:textId="4DF5E2B5" w:rsidR="007C3ED8" w:rsidRPr="002E5616" w:rsidRDefault="000762DE" w:rsidP="00D43876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3</w:t>
            </w:r>
            <w:r w:rsidR="00D43876" w:rsidRPr="002E5616">
              <w:rPr>
                <w:color w:val="auto"/>
                <w:sz w:val="28"/>
                <w:szCs w:val="28"/>
              </w:rPr>
              <w:t>9337</w:t>
            </w:r>
            <w:r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  <w:lang w:val="en-US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BDE859D" w14:textId="4EE63F3E" w:rsidR="007C3ED8" w:rsidRPr="002E5616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  <w:lang w:val="en-US"/>
              </w:rPr>
              <w:t>37619</w:t>
            </w:r>
            <w:r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2B899D3" w14:textId="44E5C2AF" w:rsidR="007C3ED8" w:rsidRPr="002E5616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  <w:lang w:val="en-US"/>
              </w:rPr>
              <w:t>3</w:t>
            </w:r>
            <w:r w:rsidRPr="002E5616">
              <w:rPr>
                <w:color w:val="auto"/>
                <w:sz w:val="28"/>
                <w:szCs w:val="28"/>
              </w:rPr>
              <w:t>8</w:t>
            </w:r>
            <w:r w:rsidRPr="002E5616">
              <w:rPr>
                <w:color w:val="auto"/>
                <w:sz w:val="28"/>
                <w:szCs w:val="28"/>
                <w:lang w:val="en-US"/>
              </w:rPr>
              <w:t>063</w:t>
            </w:r>
            <w:r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</w:tr>
      <w:bookmarkEnd w:id="2"/>
    </w:tbl>
    <w:p w14:paraId="0C4C084A" w14:textId="6C3607E1" w:rsidR="006C460D" w:rsidRPr="002E5616" w:rsidRDefault="006C460D" w:rsidP="006C460D">
      <w:pPr>
        <w:jc w:val="both"/>
        <w:rPr>
          <w:sz w:val="28"/>
          <w:szCs w:val="28"/>
        </w:rPr>
        <w:sectPr w:rsidR="006C460D" w:rsidRPr="002E5616" w:rsidSect="00364018">
          <w:footnotePr>
            <w:numRestart w:val="eachSect"/>
          </w:footnotePr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</w:p>
    <w:p w14:paraId="3CB01560" w14:textId="3E45F259" w:rsidR="006C460D" w:rsidRPr="002E5616" w:rsidRDefault="006C460D" w:rsidP="004C2E98">
      <w:pPr>
        <w:jc w:val="center"/>
        <w:rPr>
          <w:rFonts w:eastAsia="Calibri"/>
          <w:sz w:val="28"/>
          <w:szCs w:val="28"/>
        </w:rPr>
      </w:pPr>
      <w:r w:rsidRPr="002E5616">
        <w:rPr>
          <w:rFonts w:eastAsia="Calibri"/>
          <w:sz w:val="28"/>
          <w:szCs w:val="28"/>
        </w:rPr>
        <w:lastRenderedPageBreak/>
        <w:t xml:space="preserve">Подпрограмма 2 «Развитие информационной и технологической инфраструктуры экосистемы цифровой экономики </w:t>
      </w:r>
      <w:r w:rsidR="00CA1482" w:rsidRPr="002E5616">
        <w:rPr>
          <w:rFonts w:eastAsia="Calibri"/>
          <w:sz w:val="28"/>
          <w:szCs w:val="28"/>
        </w:rPr>
        <w:t>муниципального</w:t>
      </w:r>
      <w:r w:rsidRPr="002E5616">
        <w:rPr>
          <w:rFonts w:eastAsia="Calibri"/>
          <w:sz w:val="28"/>
          <w:szCs w:val="28"/>
        </w:rPr>
        <w:t xml:space="preserve"> образования Московской области»</w:t>
      </w:r>
    </w:p>
    <w:p w14:paraId="01017668" w14:textId="77777777" w:rsidR="007C3ED8" w:rsidRPr="002E5616" w:rsidRDefault="007C3ED8" w:rsidP="002E5616">
      <w:pPr>
        <w:jc w:val="center"/>
        <w:rPr>
          <w:rFonts w:eastAsia="Calibri"/>
          <w:sz w:val="28"/>
          <w:szCs w:val="28"/>
        </w:rPr>
      </w:pPr>
    </w:p>
    <w:p w14:paraId="01BCABE9" w14:textId="284BA2A4" w:rsidR="002E5616" w:rsidRPr="002E5616" w:rsidRDefault="006C460D" w:rsidP="007D6B46">
      <w:pPr>
        <w:jc w:val="both"/>
        <w:rPr>
          <w:rFonts w:eastAsia="Calibri"/>
          <w:sz w:val="28"/>
          <w:szCs w:val="28"/>
        </w:rPr>
      </w:pPr>
      <w:r w:rsidRPr="002E5616">
        <w:rPr>
          <w:rFonts w:eastAsia="Calibri"/>
          <w:sz w:val="28"/>
          <w:szCs w:val="28"/>
        </w:rPr>
        <w:t xml:space="preserve">Паспорт подпрограммы 2 «Развитие информационной и технологической инфраструктуры экосистемы цифровой экономики </w:t>
      </w:r>
      <w:r w:rsidR="00CA1482" w:rsidRPr="002E5616">
        <w:rPr>
          <w:rFonts w:eastAsia="Calibri"/>
          <w:sz w:val="28"/>
          <w:szCs w:val="28"/>
        </w:rPr>
        <w:t>муниципального</w:t>
      </w:r>
      <w:r w:rsidRPr="002E5616">
        <w:rPr>
          <w:rFonts w:eastAsia="Calibri"/>
          <w:sz w:val="28"/>
          <w:szCs w:val="28"/>
        </w:rPr>
        <w:t xml:space="preserve"> образования Московской области»</w:t>
      </w:r>
      <w:r w:rsidR="002E5616" w:rsidRPr="002E5616">
        <w:rPr>
          <w:rFonts w:eastAsia="Calibri"/>
          <w:sz w:val="28"/>
          <w:szCs w:val="28"/>
        </w:rPr>
        <w:t xml:space="preserve"> </w:t>
      </w:r>
      <w:r w:rsidR="007D6B46">
        <w:rPr>
          <w:rFonts w:eastAsia="Calibri"/>
          <w:sz w:val="28"/>
          <w:szCs w:val="28"/>
        </w:rPr>
        <w:t>излагается в новой редакции:</w:t>
      </w:r>
    </w:p>
    <w:p w14:paraId="4DD39CE1" w14:textId="77777777" w:rsidR="006C460D" w:rsidRPr="002E5616" w:rsidRDefault="006C460D" w:rsidP="006C460D">
      <w:pPr>
        <w:jc w:val="both"/>
        <w:rPr>
          <w:rFonts w:eastAsia="Calibri"/>
          <w:sz w:val="28"/>
          <w:szCs w:val="28"/>
        </w:rPr>
      </w:pPr>
    </w:p>
    <w:tbl>
      <w:tblPr>
        <w:tblW w:w="15223" w:type="dxa"/>
        <w:jc w:val="center"/>
        <w:tblLayout w:type="fixed"/>
        <w:tblLook w:val="0000" w:firstRow="0" w:lastRow="0" w:firstColumn="0" w:lastColumn="0" w:noHBand="0" w:noVBand="0"/>
      </w:tblPr>
      <w:tblGrid>
        <w:gridCol w:w="5444"/>
        <w:gridCol w:w="2125"/>
        <w:gridCol w:w="1560"/>
        <w:gridCol w:w="1558"/>
        <w:gridCol w:w="1560"/>
        <w:gridCol w:w="1560"/>
        <w:gridCol w:w="1416"/>
      </w:tblGrid>
      <w:tr w:rsidR="007C3ED8" w:rsidRPr="002E5616" w14:paraId="02F88528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9AC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4" w:name="_Hlk127540488"/>
            <w:bookmarkStart w:id="5" w:name="_Toc355777520"/>
            <w:bookmarkStart w:id="6" w:name="_Toc355777529"/>
            <w:r w:rsidRPr="002E5616">
              <w:rPr>
                <w:rFonts w:eastAsiaTheme="minorEastAsia"/>
                <w:color w:val="auto"/>
                <w:sz w:val="28"/>
                <w:szCs w:val="28"/>
              </w:rPr>
              <w:t>Координатор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CF3F9" w14:textId="6A254FE0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Заместитель главы </w:t>
            </w:r>
            <w:r w:rsidR="00CA1482" w:rsidRPr="002E5616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округа Серебряные Пруды Московской области А. И. Волков</w:t>
            </w:r>
          </w:p>
        </w:tc>
      </w:tr>
      <w:tr w:rsidR="007C3ED8" w:rsidRPr="002E5616" w14:paraId="592DEED2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90003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Муниципальный заказчик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23A93" w14:textId="38235416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Администрация </w:t>
            </w:r>
            <w:r w:rsidR="00CA1482" w:rsidRPr="002E5616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округа Серебряные Пруды</w:t>
            </w:r>
          </w:p>
        </w:tc>
      </w:tr>
      <w:tr w:rsidR="007C3ED8" w:rsidRPr="002E5616" w14:paraId="1B9EEFDA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CAD3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Цели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4E702" w14:textId="278EA17B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«Развитие информационной и технологической инфраструктуры экосистемы цифровой экономики </w:t>
            </w:r>
            <w:r w:rsidR="00CA1482" w:rsidRPr="002E5616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образования Московской области»</w:t>
            </w:r>
          </w:p>
        </w:tc>
      </w:tr>
      <w:tr w:rsidR="007C3ED8" w:rsidRPr="002E5616" w14:paraId="205FE031" w14:textId="77777777" w:rsidTr="00F27A60">
        <w:trPr>
          <w:jc w:val="center"/>
        </w:trPr>
        <w:tc>
          <w:tcPr>
            <w:tcW w:w="5444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3B64338B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1A41E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Расходы (тыс. рублей)</w:t>
            </w:r>
          </w:p>
        </w:tc>
      </w:tr>
      <w:tr w:rsidR="007C3ED8" w:rsidRPr="002E5616" w14:paraId="209E3FF2" w14:textId="77777777" w:rsidTr="00F27A60">
        <w:trPr>
          <w:jc w:val="center"/>
        </w:trPr>
        <w:tc>
          <w:tcPr>
            <w:tcW w:w="5444" w:type="dxa"/>
            <w:vMerge/>
            <w:tcBorders>
              <w:left w:val="single" w:sz="4" w:space="0" w:color="000000"/>
            </w:tcBorders>
          </w:tcPr>
          <w:p w14:paraId="19286908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both"/>
              <w:rPr>
                <w:rFonts w:eastAsiaTheme="minorEastAsia"/>
                <w:color w:val="auto"/>
                <w:sz w:val="28"/>
                <w:szCs w:val="28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</w:tcBorders>
          </w:tcPr>
          <w:p w14:paraId="3E521858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6E7CC9E6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</w:tcBorders>
          </w:tcPr>
          <w:p w14:paraId="445A65E7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5B0437BE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4BDB5248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F08154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2027 год</w:t>
            </w:r>
          </w:p>
        </w:tc>
      </w:tr>
      <w:tr w:rsidR="007C3ED8" w:rsidRPr="002E5616" w14:paraId="74590AA7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207E4E1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46DE5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8C23B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03BAF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9E71C8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7FCAE4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976060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2E5616" w14:paraId="7A8FA663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16FAA953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3E83FC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A222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E0B10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B422C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067843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079DC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2E5616" w14:paraId="315AE819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3EF3061" w14:textId="0FCED37E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Средства бюджета </w:t>
            </w:r>
            <w:r w:rsidR="00CA1482" w:rsidRPr="002E5616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2E5616">
              <w:rPr>
                <w:rFonts w:eastAsiaTheme="minorEastAsia"/>
                <w:color w:val="auto"/>
                <w:sz w:val="28"/>
                <w:szCs w:val="28"/>
              </w:rPr>
              <w:t xml:space="preserve"> округ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1FE25D" w14:textId="565E8436" w:rsidR="007C3ED8" w:rsidRPr="002E5616" w:rsidRDefault="009F492A" w:rsidP="009F492A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56410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5</w:t>
            </w:r>
            <w:r w:rsidR="00260893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BDDA1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B24D25" w14:textId="564742BF" w:rsidR="007C3ED8" w:rsidRPr="002E5616" w:rsidRDefault="00244C3F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0344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7</w:t>
            </w:r>
            <w:r w:rsidR="00260893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64E65" w14:textId="06B6061A" w:rsidR="007C3ED8" w:rsidRPr="002E5616" w:rsidRDefault="00244C3F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2994</w:t>
            </w:r>
            <w:r w:rsidR="00364A8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3</w:t>
            </w:r>
            <w:r w:rsidR="00364A83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A5D3E" w14:textId="6BF06441" w:rsidR="007C3ED8" w:rsidRPr="002E5616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1276</w:t>
            </w:r>
            <w:r w:rsidR="007C3ED8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9</w:t>
            </w:r>
            <w:r w:rsidR="007C3ED8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80A96" w14:textId="24E8C5BE" w:rsidR="007C3ED8" w:rsidRPr="002E5616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1720</w:t>
            </w:r>
            <w:r w:rsidR="007C3ED8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9</w:t>
            </w:r>
            <w:r w:rsidR="007C3ED8" w:rsidRPr="002E5616">
              <w:rPr>
                <w:color w:val="auto"/>
                <w:sz w:val="28"/>
                <w:szCs w:val="28"/>
              </w:rPr>
              <w:t>0</w:t>
            </w:r>
          </w:p>
        </w:tc>
      </w:tr>
      <w:tr w:rsidR="007C3ED8" w:rsidRPr="002E5616" w14:paraId="14FE2A80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0786C520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Внебюджетные источники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51F63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D1ECBB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3C4F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8C58D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9F6912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8EAFE0" w14:textId="77777777" w:rsidR="007C3ED8" w:rsidRPr="002E5616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bCs/>
                <w:color w:val="auto"/>
                <w:sz w:val="28"/>
                <w:szCs w:val="28"/>
              </w:rPr>
              <w:t>0,00</w:t>
            </w:r>
          </w:p>
        </w:tc>
      </w:tr>
      <w:tr w:rsidR="00260893" w:rsidRPr="002E5616" w14:paraId="5FC76F30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B1295E" w14:textId="77777777" w:rsidR="00260893" w:rsidRPr="002E5616" w:rsidRDefault="00260893" w:rsidP="00364A83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2E5616">
              <w:rPr>
                <w:rFonts w:eastAsiaTheme="minorEastAsia"/>
                <w:color w:val="auto"/>
                <w:sz w:val="28"/>
                <w:szCs w:val="28"/>
              </w:rPr>
              <w:t>Всего, в том числе по годам: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CF62F" w14:textId="1B987CC7" w:rsidR="00260893" w:rsidRPr="002E5616" w:rsidRDefault="009F492A" w:rsidP="009F492A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56410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5</w:t>
            </w:r>
            <w:r w:rsidR="00260893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D2671" w14:textId="2C29765C" w:rsidR="00260893" w:rsidRPr="002E5616" w:rsidRDefault="00260893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488DD3" w14:textId="38C38A00" w:rsidR="00260893" w:rsidRPr="002E5616" w:rsidRDefault="00244C3F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0344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7</w:t>
            </w:r>
            <w:r w:rsidR="00260893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5AA27" w14:textId="0B7F6F0D" w:rsidR="00260893" w:rsidRPr="002E5616" w:rsidRDefault="00244C3F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2994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3</w:t>
            </w:r>
            <w:r w:rsidR="00260893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0D4D1F" w14:textId="21A14F9B" w:rsidR="00260893" w:rsidRPr="002E5616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1276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9</w:t>
            </w:r>
            <w:r w:rsidR="00260893" w:rsidRPr="002E5616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46585" w14:textId="24088622" w:rsidR="00260893" w:rsidRPr="002E5616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2E5616">
              <w:rPr>
                <w:color w:val="auto"/>
                <w:sz w:val="28"/>
                <w:szCs w:val="28"/>
              </w:rPr>
              <w:t>11720</w:t>
            </w:r>
            <w:r w:rsidR="00260893" w:rsidRPr="002E5616">
              <w:rPr>
                <w:color w:val="auto"/>
                <w:sz w:val="28"/>
                <w:szCs w:val="28"/>
              </w:rPr>
              <w:t>,</w:t>
            </w:r>
            <w:r w:rsidRPr="002E5616">
              <w:rPr>
                <w:color w:val="auto"/>
                <w:sz w:val="28"/>
                <w:szCs w:val="28"/>
              </w:rPr>
              <w:t>9</w:t>
            </w:r>
            <w:r w:rsidR="00260893" w:rsidRPr="002E5616">
              <w:rPr>
                <w:color w:val="auto"/>
                <w:sz w:val="28"/>
                <w:szCs w:val="28"/>
              </w:rPr>
              <w:t>0</w:t>
            </w:r>
          </w:p>
        </w:tc>
      </w:tr>
      <w:bookmarkEnd w:id="4"/>
      <w:bookmarkEnd w:id="5"/>
    </w:tbl>
    <w:p w14:paraId="478D435F" w14:textId="77777777" w:rsidR="00C71485" w:rsidRDefault="00C71485" w:rsidP="00BB24C1">
      <w:pPr>
        <w:jc w:val="center"/>
        <w:rPr>
          <w:rFonts w:eastAsia="Calibri"/>
          <w:sz w:val="28"/>
          <w:szCs w:val="28"/>
        </w:rPr>
      </w:pPr>
    </w:p>
    <w:p w14:paraId="11A7B28C" w14:textId="2D7F18EF" w:rsidR="006C460D" w:rsidRDefault="006C460D" w:rsidP="00BB24C1">
      <w:pPr>
        <w:jc w:val="center"/>
        <w:rPr>
          <w:rFonts w:eastAsia="Calibri"/>
          <w:sz w:val="28"/>
          <w:szCs w:val="28"/>
        </w:rPr>
      </w:pPr>
      <w:r w:rsidRPr="002E5616">
        <w:rPr>
          <w:rFonts w:eastAsia="Calibri"/>
          <w:sz w:val="28"/>
          <w:szCs w:val="28"/>
        </w:rPr>
        <w:t xml:space="preserve">Перечень мероприятий подпрограммы 2 «Развитие информационной и технологической инфраструктуры экосистемы цифровой экономики </w:t>
      </w:r>
      <w:r w:rsidR="00CA1482" w:rsidRPr="002E5616">
        <w:rPr>
          <w:rFonts w:eastAsia="Calibri"/>
          <w:sz w:val="28"/>
          <w:szCs w:val="28"/>
        </w:rPr>
        <w:t>муниципального</w:t>
      </w:r>
      <w:r w:rsidRPr="002E5616">
        <w:rPr>
          <w:rFonts w:eastAsia="Calibri"/>
          <w:sz w:val="28"/>
          <w:szCs w:val="28"/>
        </w:rPr>
        <w:t xml:space="preserve"> образования Московской области»</w:t>
      </w:r>
    </w:p>
    <w:p w14:paraId="6EDDA198" w14:textId="77777777" w:rsidR="00C71485" w:rsidRDefault="00C71485" w:rsidP="00BB24C1">
      <w:pPr>
        <w:jc w:val="center"/>
        <w:rPr>
          <w:rFonts w:eastAsia="Calibri"/>
          <w:sz w:val="28"/>
          <w:szCs w:val="28"/>
        </w:rPr>
      </w:pPr>
    </w:p>
    <w:p w14:paraId="0D044191" w14:textId="7C842A3B" w:rsidR="00C71485" w:rsidRPr="002E5616" w:rsidRDefault="00C71485" w:rsidP="00C71485">
      <w:pPr>
        <w:jc w:val="center"/>
        <w:rPr>
          <w:rFonts w:eastAsia="Calibri"/>
          <w:sz w:val="28"/>
          <w:szCs w:val="28"/>
        </w:rPr>
      </w:pPr>
      <w:r w:rsidRPr="002E5616">
        <w:rPr>
          <w:sz w:val="28"/>
          <w:szCs w:val="28"/>
        </w:rPr>
        <w:lastRenderedPageBreak/>
        <w:t xml:space="preserve">В разделе « Перечень мероприятий подпрограммы </w:t>
      </w:r>
      <w:r>
        <w:rPr>
          <w:sz w:val="28"/>
          <w:szCs w:val="28"/>
        </w:rPr>
        <w:t>2</w:t>
      </w:r>
      <w:r w:rsidRPr="002E5616">
        <w:rPr>
          <w:sz w:val="28"/>
          <w:szCs w:val="28"/>
        </w:rPr>
        <w:t xml:space="preserve"> «</w:t>
      </w:r>
      <w:r w:rsidR="00696CCE" w:rsidRPr="00696CCE">
        <w:rPr>
          <w:sz w:val="28"/>
          <w:szCs w:val="28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</w:t>
      </w:r>
      <w:r w:rsidRPr="002E5616">
        <w:rPr>
          <w:sz w:val="28"/>
          <w:szCs w:val="28"/>
        </w:rPr>
        <w:t>»</w:t>
      </w:r>
      <w:r>
        <w:rPr>
          <w:sz w:val="28"/>
          <w:szCs w:val="28"/>
        </w:rPr>
        <w:t>» строк</w:t>
      </w:r>
      <w:r w:rsidR="007D6B46">
        <w:rPr>
          <w:sz w:val="28"/>
          <w:szCs w:val="28"/>
        </w:rPr>
        <w:t>и</w:t>
      </w:r>
      <w:r w:rsidRPr="002E5616">
        <w:rPr>
          <w:sz w:val="28"/>
          <w:szCs w:val="28"/>
        </w:rPr>
        <w:t xml:space="preserve"> </w:t>
      </w:r>
      <w:r w:rsidR="007D6B46">
        <w:rPr>
          <w:sz w:val="28"/>
          <w:szCs w:val="28"/>
        </w:rPr>
        <w:t xml:space="preserve">2, </w:t>
      </w:r>
      <w:r>
        <w:rPr>
          <w:sz w:val="28"/>
          <w:szCs w:val="28"/>
        </w:rPr>
        <w:t>2.1</w:t>
      </w:r>
      <w:r w:rsidR="007D6B46">
        <w:rPr>
          <w:sz w:val="28"/>
          <w:szCs w:val="28"/>
        </w:rPr>
        <w:t>, 3, 3.1</w:t>
      </w:r>
      <w:r w:rsidR="00696CCE">
        <w:rPr>
          <w:sz w:val="28"/>
          <w:szCs w:val="28"/>
        </w:rPr>
        <w:t xml:space="preserve"> </w:t>
      </w:r>
      <w:r w:rsidRPr="002E5616">
        <w:rPr>
          <w:sz w:val="28"/>
          <w:szCs w:val="28"/>
        </w:rPr>
        <w:t>изложить в новой редакции:</w:t>
      </w:r>
    </w:p>
    <w:p w14:paraId="77540F58" w14:textId="77777777" w:rsidR="00C71485" w:rsidRPr="002E5616" w:rsidRDefault="00C71485" w:rsidP="00C71485">
      <w:pPr>
        <w:jc w:val="both"/>
        <w:rPr>
          <w:rFonts w:eastAsia="Calibri"/>
          <w:sz w:val="28"/>
          <w:szCs w:val="28"/>
        </w:rPr>
      </w:pPr>
    </w:p>
    <w:p w14:paraId="54167904" w14:textId="77777777" w:rsidR="00C71485" w:rsidRPr="002E5616" w:rsidRDefault="00C71485" w:rsidP="00BB24C1">
      <w:pPr>
        <w:jc w:val="center"/>
        <w:rPr>
          <w:rFonts w:eastAsia="Calibri"/>
          <w:sz w:val="28"/>
          <w:szCs w:val="28"/>
        </w:rPr>
      </w:pPr>
    </w:p>
    <w:tbl>
      <w:tblPr>
        <w:tblW w:w="5013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4"/>
        <w:gridCol w:w="1976"/>
        <w:gridCol w:w="1113"/>
        <w:gridCol w:w="1407"/>
        <w:gridCol w:w="1263"/>
        <w:gridCol w:w="1073"/>
        <w:gridCol w:w="982"/>
        <w:gridCol w:w="3193"/>
        <w:gridCol w:w="749"/>
        <w:gridCol w:w="1024"/>
        <w:gridCol w:w="1957"/>
      </w:tblGrid>
      <w:tr w:rsidR="00983DE1" w:rsidRPr="002E5616" w14:paraId="6E74E1BC" w14:textId="77777777" w:rsidTr="008F34A9">
        <w:trPr>
          <w:trHeight w:val="473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bookmarkEnd w:id="6"/>
          <w:p w14:paraId="6BCD5ABF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2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1F3916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  <w:bookmarkStart w:id="7" w:name="_Hlk127540585"/>
            <w:r w:rsidRPr="002E5616">
              <w:rPr>
                <w:sz w:val="28"/>
                <w:szCs w:val="28"/>
              </w:rPr>
              <w:t>Основное мероприятие 02. Информационная безопасность</w:t>
            </w:r>
            <w:bookmarkEnd w:id="7"/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DDE9D2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5FD530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2593F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  <w:p w14:paraId="42A69250" w14:textId="530A6C2A" w:rsidR="00983DE1" w:rsidRPr="002E5616" w:rsidRDefault="008A1632" w:rsidP="008A1632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096</w:t>
            </w:r>
            <w:r w:rsidR="00983DE1" w:rsidRPr="002E5616">
              <w:rPr>
                <w:sz w:val="28"/>
                <w:szCs w:val="28"/>
              </w:rPr>
              <w:t>,</w:t>
            </w:r>
            <w:r w:rsidRPr="002E5616">
              <w:rPr>
                <w:sz w:val="28"/>
                <w:szCs w:val="28"/>
              </w:rPr>
              <w:t>0</w:t>
            </w:r>
            <w:r w:rsidR="00983DE1" w:rsidRPr="002E5616">
              <w:rPr>
                <w:sz w:val="28"/>
                <w:szCs w:val="28"/>
              </w:rPr>
              <w:t>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7EB65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  <w:p w14:paraId="611E3D7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  957,66</w:t>
            </w:r>
          </w:p>
          <w:p w14:paraId="602995F0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C3E14" w14:textId="13CBBD6F" w:rsidR="00983DE1" w:rsidRPr="002E5616" w:rsidRDefault="00983DE1" w:rsidP="00E10474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70,21</w:t>
            </w:r>
          </w:p>
          <w:p w14:paraId="576C416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69F480" w14:textId="19CC8DE5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 </w:t>
            </w:r>
          </w:p>
          <w:p w14:paraId="2D254908" w14:textId="61D8FA75" w:rsidR="00983DE1" w:rsidRPr="002E5616" w:rsidRDefault="000D3353" w:rsidP="00E10474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94</w:t>
            </w:r>
            <w:r w:rsidR="00983DE1" w:rsidRPr="002E5616">
              <w:rPr>
                <w:sz w:val="28"/>
                <w:szCs w:val="28"/>
              </w:rPr>
              <w:t>9,40</w:t>
            </w:r>
          </w:p>
          <w:p w14:paraId="33FF65C3" w14:textId="77777777" w:rsidR="00983DE1" w:rsidRPr="002E5616" w:rsidRDefault="00983DE1" w:rsidP="00E10474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EFC46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  <w:p w14:paraId="3D4B1049" w14:textId="77777777" w:rsidR="00983DE1" w:rsidRPr="002E5616" w:rsidRDefault="00983DE1" w:rsidP="00102345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  <w:p w14:paraId="281EC966" w14:textId="357DFC76" w:rsidR="00983DE1" w:rsidRPr="002E5616" w:rsidRDefault="00983DE1" w:rsidP="00E10474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1201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  <w:p w14:paraId="75E2086F" w14:textId="77777777" w:rsidR="00983DE1" w:rsidRPr="002E5616" w:rsidRDefault="00983DE1" w:rsidP="00102345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  <w:p w14:paraId="51D95B50" w14:textId="03BC9D0F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3B8548" w14:textId="590C08CE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83DE1" w:rsidRPr="002E5616" w14:paraId="02907728" w14:textId="77777777" w:rsidTr="008F34A9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04ED8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19DE43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70985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911FF1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832E67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7F4B1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DE5AB" w14:textId="281D4128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30AE2" w14:textId="6F16545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155F30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F17B2B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5D3394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5B20E0A3" w14:textId="77777777" w:rsidTr="008F34A9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37EA75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2A7BC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DC243E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671DE9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F3671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77390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F649F" w14:textId="3D0CE20D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A945B5" w14:textId="50C9C54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E42E43" w14:textId="386E2172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CF7D69" w14:textId="06718FA8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5BBAF9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5DDCA8D7" w14:textId="77777777" w:rsidTr="008F34A9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56B9A4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1C75AF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DBA1C0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9213D" w14:textId="3BA19F4C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2E1347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2FDCD683" w14:textId="36E0D59C" w:rsidR="00983DE1" w:rsidRPr="002E5616" w:rsidRDefault="008A1632" w:rsidP="008A1632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096</w:t>
            </w:r>
            <w:r w:rsidR="00983DE1" w:rsidRPr="002E5616">
              <w:rPr>
                <w:sz w:val="28"/>
                <w:szCs w:val="28"/>
              </w:rPr>
              <w:t>,</w:t>
            </w:r>
            <w:r w:rsidRPr="002E5616">
              <w:rPr>
                <w:sz w:val="28"/>
                <w:szCs w:val="28"/>
              </w:rPr>
              <w:t>0</w:t>
            </w:r>
            <w:r w:rsidR="00983DE1" w:rsidRPr="002E5616">
              <w:rPr>
                <w:sz w:val="28"/>
                <w:szCs w:val="28"/>
              </w:rPr>
              <w:t>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258A2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1CAEF69A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  957,66</w:t>
            </w:r>
          </w:p>
          <w:p w14:paraId="461E1FA7" w14:textId="02C2F449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741CE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70,21</w:t>
            </w:r>
          </w:p>
          <w:p w14:paraId="02B0D5F3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9B08D" w14:textId="1351531D" w:rsidR="00983DE1" w:rsidRPr="002E5616" w:rsidRDefault="000D3353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949</w:t>
            </w:r>
            <w:r w:rsidR="00983DE1" w:rsidRPr="002E5616">
              <w:rPr>
                <w:sz w:val="28"/>
                <w:szCs w:val="28"/>
              </w:rPr>
              <w:t>,40</w:t>
            </w:r>
          </w:p>
          <w:p w14:paraId="04698FDB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973D8" w14:textId="77777777" w:rsidR="00983DE1" w:rsidRPr="002E5616" w:rsidRDefault="00983DE1" w:rsidP="00102345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  <w:p w14:paraId="54BB0C91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A8F2B" w14:textId="77777777" w:rsidR="00983DE1" w:rsidRPr="002E5616" w:rsidRDefault="00983DE1" w:rsidP="00102345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  <w:p w14:paraId="2DB3CEDB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D8EBD9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021F23ED" w14:textId="77777777" w:rsidTr="008F34A9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46251B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A7752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9037A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B45B6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239F4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2B30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A63A8" w14:textId="7E6570A5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BBB30A" w14:textId="1D167BC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D0851C" w14:textId="14543B8C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8F7463" w14:textId="0AB2CE49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DD91E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47B494E4" w14:textId="77777777" w:rsidTr="008F34A9">
        <w:trPr>
          <w:trHeight w:val="661"/>
          <w:jc w:val="center"/>
        </w:trPr>
        <w:tc>
          <w:tcPr>
            <w:tcW w:w="18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B1EE45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2.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0ECF97" w14:textId="4F26A5C3" w:rsidR="00983DE1" w:rsidRPr="002E5616" w:rsidRDefault="00983DE1" w:rsidP="00364A83">
            <w:pPr>
              <w:jc w:val="both"/>
              <w:rPr>
                <w:rFonts w:eastAsia="Calibri"/>
                <w:sz w:val="28"/>
                <w:szCs w:val="28"/>
              </w:rPr>
            </w:pPr>
            <w:bookmarkStart w:id="8" w:name="_Hlk127540676"/>
            <w:r w:rsidRPr="002E5616">
              <w:rPr>
                <w:rFonts w:eastAsia="Calibri"/>
                <w:sz w:val="28"/>
                <w:szCs w:val="28"/>
              </w:rPr>
              <w:t xml:space="preserve">Мероприятие 02.01. </w:t>
            </w:r>
            <w:proofErr w:type="gramStart"/>
            <w:r w:rsidRPr="002E5616">
              <w:rPr>
                <w:rFonts w:eastAsia="Calibri"/>
                <w:sz w:val="28"/>
                <w:szCs w:val="28"/>
              </w:rPr>
              <w:t xml:space="preserve">Приобретение, </w:t>
            </w:r>
            <w:r w:rsidRPr="002E5616">
              <w:rPr>
                <w:rFonts w:eastAsia="Calibri"/>
                <w:sz w:val="28"/>
                <w:szCs w:val="28"/>
              </w:rPr>
              <w:lastRenderedPageBreak/>
              <w:t xml:space="preserve">установка, настройка, монтаж и техническое обслуживание сертифицированных по требованиям безопасности информации технических, программных и 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</w:t>
            </w:r>
            <w:r w:rsidRPr="002E5616">
              <w:rPr>
                <w:rFonts w:eastAsia="Calibri"/>
                <w:sz w:val="28"/>
                <w:szCs w:val="28"/>
              </w:rPr>
              <w:lastRenderedPageBreak/>
              <w:t>информационно-технологической и телекоммуникационной инфраструктуры от компьютерных атак, средств автоматизации деятельности по защите информации, а также проведение мероприятий по защите информации и аттестации по требованиям безопасности информации объектов информатизации, ЦОД</w:t>
            </w:r>
            <w:proofErr w:type="gramEnd"/>
            <w:r w:rsidRPr="002E5616">
              <w:rPr>
                <w:rFonts w:eastAsia="Calibri"/>
                <w:sz w:val="28"/>
                <w:szCs w:val="28"/>
              </w:rPr>
              <w:t xml:space="preserve"> и ИС, используемых ОМСУ </w:t>
            </w:r>
            <w:r w:rsidRPr="002E5616">
              <w:rPr>
                <w:rFonts w:eastAsia="Calibri"/>
                <w:sz w:val="28"/>
                <w:szCs w:val="28"/>
              </w:rPr>
              <w:lastRenderedPageBreak/>
              <w:t>муниципального образования Московской области</w:t>
            </w:r>
            <w:bookmarkEnd w:id="8"/>
          </w:p>
          <w:p w14:paraId="1B3ED4CF" w14:textId="77777777" w:rsidR="00983DE1" w:rsidRPr="002E5616" w:rsidRDefault="00983DE1" w:rsidP="00364A83">
            <w:pPr>
              <w:jc w:val="both"/>
              <w:rPr>
                <w:rFonts w:eastAsia="Calibri"/>
                <w:sz w:val="28"/>
                <w:szCs w:val="28"/>
              </w:rPr>
            </w:pPr>
          </w:p>
          <w:p w14:paraId="5476D3D4" w14:textId="77777777" w:rsidR="00983DE1" w:rsidRPr="002E5616" w:rsidRDefault="00983DE1" w:rsidP="00364A83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A9428E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lastRenderedPageBreak/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6B39ED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6F663A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5999E1C8" w14:textId="6C8775AD" w:rsidR="00983DE1" w:rsidRPr="002E5616" w:rsidRDefault="00DE69CA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096,0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B2374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6A5C1B97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  957,66</w:t>
            </w:r>
          </w:p>
          <w:p w14:paraId="7F77A7B2" w14:textId="368DABF8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5B38E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70,21</w:t>
            </w:r>
          </w:p>
          <w:p w14:paraId="4E4445DE" w14:textId="6A9B52D5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69430A" w14:textId="0C87D3C4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5D3D9559" w14:textId="19A586CA" w:rsidR="00983DE1" w:rsidRPr="002E5616" w:rsidRDefault="000D3353" w:rsidP="000672A0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94</w:t>
            </w:r>
            <w:r w:rsidR="00983DE1" w:rsidRPr="002E5616">
              <w:rPr>
                <w:sz w:val="28"/>
                <w:szCs w:val="28"/>
              </w:rPr>
              <w:t>9,4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975272" w14:textId="411FAD41" w:rsidR="00983DE1" w:rsidRPr="002E5616" w:rsidRDefault="00983DE1" w:rsidP="000672A0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42B476" w14:textId="4E5BB439" w:rsidR="00983DE1" w:rsidRPr="002E5616" w:rsidRDefault="00983DE1" w:rsidP="000672A0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</w:tc>
        <w:tc>
          <w:tcPr>
            <w:tcW w:w="64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184E8" w14:textId="47143C44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Администрация Муниципально</w:t>
            </w:r>
            <w:r w:rsidRPr="002E5616">
              <w:rPr>
                <w:sz w:val="28"/>
                <w:szCs w:val="28"/>
              </w:rPr>
              <w:lastRenderedPageBreak/>
              <w:t>го округа Серебряные Пруды Московской области</w:t>
            </w:r>
          </w:p>
        </w:tc>
      </w:tr>
      <w:tr w:rsidR="00983DE1" w:rsidRPr="002E5616" w14:paraId="4D0C0A11" w14:textId="77777777" w:rsidTr="008F34A9">
        <w:trPr>
          <w:trHeight w:val="1398"/>
          <w:jc w:val="center"/>
        </w:trPr>
        <w:tc>
          <w:tcPr>
            <w:tcW w:w="18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C0DC25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CA782C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70E5D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2EF368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3C960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5545BB1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1B7AD6" w14:textId="0B0878EA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4E7B48" w14:textId="2948038E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DC34CC" w14:textId="1C7F4D8A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E2666E" w14:textId="5EBC3604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5FB0B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4C321DBE" w14:textId="77777777" w:rsidTr="008F34A9">
        <w:trPr>
          <w:trHeight w:val="1130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EB0BF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37AC46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D8B839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201E6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3C0C85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B92AC1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460B71" w14:textId="533DC3D9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A9D8D4" w14:textId="6B9D3DFA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EFDEA9" w14:textId="404EBD0A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23DC23A" w14:textId="0DCF6F7A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A6CDC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5E6B40E3" w14:textId="77777777" w:rsidTr="008F34A9">
        <w:trPr>
          <w:trHeight w:val="1402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ABEDEC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D33FCB" w14:textId="77777777" w:rsidR="00983DE1" w:rsidRPr="002E5616" w:rsidRDefault="00983DE1" w:rsidP="00364A83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43060B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4BAFC8" w14:textId="4AF6B10F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38FA1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3AA3790D" w14:textId="312FC34D" w:rsidR="00983DE1" w:rsidRPr="002E5616" w:rsidRDefault="00DE69CA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096,0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0E598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2524D0C9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  957,66</w:t>
            </w:r>
          </w:p>
          <w:p w14:paraId="2C67C90E" w14:textId="18987298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68582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470,21</w:t>
            </w:r>
          </w:p>
          <w:p w14:paraId="442DFCC8" w14:textId="106A7D53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98F60E" w14:textId="1831A906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   </w:t>
            </w:r>
          </w:p>
          <w:p w14:paraId="40E790FE" w14:textId="6D6B1B84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                </w:t>
            </w:r>
            <w:r w:rsidR="008A1632" w:rsidRPr="002E5616">
              <w:rPr>
                <w:sz w:val="28"/>
                <w:szCs w:val="28"/>
              </w:rPr>
              <w:t>949</w:t>
            </w:r>
            <w:r w:rsidRPr="002E5616">
              <w:rPr>
                <w:sz w:val="28"/>
                <w:szCs w:val="28"/>
              </w:rPr>
              <w:t>,</w:t>
            </w:r>
            <w:r w:rsidR="008A1632" w:rsidRPr="002E5616">
              <w:rPr>
                <w:sz w:val="28"/>
                <w:szCs w:val="28"/>
              </w:rPr>
              <w:t>4</w:t>
            </w:r>
            <w:r w:rsidRPr="002E5616">
              <w:rPr>
                <w:sz w:val="28"/>
                <w:szCs w:val="28"/>
              </w:rPr>
              <w:t>0</w:t>
            </w:r>
          </w:p>
          <w:p w14:paraId="1B243401" w14:textId="4A09DE82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  <w:p w14:paraId="56EBD7B0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6209F7" w14:textId="35D6BE3C" w:rsidR="00983DE1" w:rsidRPr="002E5616" w:rsidRDefault="00BA40C3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4E0A88" w14:textId="0A4CDDA4" w:rsidR="00983DE1" w:rsidRPr="002E5616" w:rsidRDefault="00BA40C3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859,4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C2384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501DA185" w14:textId="77777777" w:rsidTr="008F34A9">
        <w:trPr>
          <w:trHeight w:val="1942"/>
          <w:jc w:val="center"/>
        </w:trPr>
        <w:tc>
          <w:tcPr>
            <w:tcW w:w="18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A53EA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23025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DD9EE2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251AB8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7EDDC9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0F32C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6B2F83" w14:textId="02743B00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1CA097" w14:textId="334767F0" w:rsidR="00983DE1" w:rsidRPr="002E5616" w:rsidRDefault="00983DE1" w:rsidP="006C460D">
            <w:pPr>
              <w:jc w:val="both"/>
              <w:rPr>
                <w:sz w:val="28"/>
                <w:szCs w:val="28"/>
                <w:lang w:val="en-US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498A95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566C23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0,00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19D56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332FE353" w14:textId="77777777" w:rsidTr="008F34A9">
        <w:trPr>
          <w:trHeight w:val="115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5E5F13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bookmarkStart w:id="9" w:name="_Hlk127540874"/>
            <w:r w:rsidRPr="002E5616">
              <w:rPr>
                <w:sz w:val="28"/>
                <w:szCs w:val="28"/>
              </w:rPr>
              <w:lastRenderedPageBreak/>
              <w:t>3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720F9B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  <w:bookmarkStart w:id="10" w:name="_Hlk127540845"/>
            <w:r w:rsidRPr="002E5616">
              <w:rPr>
                <w:sz w:val="28"/>
                <w:szCs w:val="28"/>
              </w:rPr>
              <w:t>Основное мероприятие 03. Цифровое государственное управление</w:t>
            </w:r>
            <w:bookmarkEnd w:id="10"/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CD6D8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F7AB5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43411B" w14:textId="6112D8E8" w:rsidR="00983DE1" w:rsidRPr="002E5616" w:rsidRDefault="00BA40C3" w:rsidP="00BA40C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3541</w:t>
            </w:r>
            <w:r w:rsidR="00983DE1" w:rsidRPr="002E5616">
              <w:rPr>
                <w:bCs/>
                <w:sz w:val="28"/>
                <w:szCs w:val="28"/>
              </w:rPr>
              <w:t>,</w:t>
            </w:r>
            <w:r w:rsidRPr="002E5616">
              <w:rPr>
                <w:bCs/>
                <w:sz w:val="28"/>
                <w:szCs w:val="28"/>
              </w:rPr>
              <w:t>8</w:t>
            </w:r>
            <w:r w:rsidR="00983DE1" w:rsidRPr="002E5616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69FF" w14:textId="33F2D42D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283,51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68496" w14:textId="272737CD" w:rsidR="00983DE1" w:rsidRPr="002E5616" w:rsidRDefault="00983DE1" w:rsidP="00305E86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</w:t>
            </w:r>
            <w:r w:rsidR="00305E86" w:rsidRPr="002E5616">
              <w:rPr>
                <w:bCs/>
                <w:sz w:val="28"/>
                <w:szCs w:val="28"/>
              </w:rPr>
              <w:t>82</w:t>
            </w:r>
            <w:r w:rsidRPr="002E5616">
              <w:rPr>
                <w:bCs/>
                <w:sz w:val="28"/>
                <w:szCs w:val="28"/>
              </w:rPr>
              <w:t>6,29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03687" w14:textId="0CCBF300" w:rsidR="00983DE1" w:rsidRPr="002E5616" w:rsidRDefault="00305E86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744</w:t>
            </w:r>
            <w:r w:rsidR="00983DE1" w:rsidRPr="002E5616">
              <w:rPr>
                <w:bCs/>
                <w:sz w:val="28"/>
                <w:szCs w:val="28"/>
              </w:rPr>
              <w:t>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8992F" w14:textId="0EBE4B68" w:rsidR="00983DE1" w:rsidRPr="002E5616" w:rsidRDefault="00305E86" w:rsidP="00305E86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</w:t>
            </w:r>
            <w:r w:rsidR="00983DE1" w:rsidRPr="002E5616">
              <w:rPr>
                <w:bCs/>
                <w:sz w:val="28"/>
                <w:szCs w:val="28"/>
              </w:rPr>
              <w:t>,</w:t>
            </w:r>
            <w:r w:rsidRPr="002E5616">
              <w:rPr>
                <w:bCs/>
                <w:sz w:val="28"/>
                <w:szCs w:val="28"/>
              </w:rPr>
              <w:t>0</w:t>
            </w:r>
            <w:r w:rsidR="00983DE1" w:rsidRPr="002E5616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96621" w14:textId="118B6B75" w:rsidR="00983DE1" w:rsidRPr="002E5616" w:rsidRDefault="00305E86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</w:t>
            </w:r>
            <w:r w:rsidR="00983DE1" w:rsidRPr="002E5616">
              <w:rPr>
                <w:bCs/>
                <w:sz w:val="28"/>
                <w:szCs w:val="28"/>
              </w:rPr>
              <w:t>,00</w:t>
            </w:r>
          </w:p>
        </w:tc>
        <w:tc>
          <w:tcPr>
            <w:tcW w:w="64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6FD477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  <w:p w14:paraId="2936B7A4" w14:textId="0D0D7A59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83DE1" w:rsidRPr="002E5616" w14:paraId="5D54524B" w14:textId="77777777" w:rsidTr="008F34A9">
        <w:trPr>
          <w:trHeight w:val="39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30AB5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29E753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9C0FE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1AE5F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F4EE80" w14:textId="490AC832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A6E800F" w14:textId="7D581B44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427EC2" w14:textId="389A96EB" w:rsidR="00983DE1" w:rsidRPr="002E5616" w:rsidRDefault="00983DE1" w:rsidP="006C460D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33BE4E" w14:textId="534968B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8187DAB" w14:textId="2C11296C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99DFF7" w14:textId="1BD06D32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C0D26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57A7EA8F" w14:textId="77777777" w:rsidTr="008F34A9">
        <w:trPr>
          <w:trHeight w:val="31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E5ECC8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B95D7E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448464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97AD18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D85778" w14:textId="41FE2606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5A08A0F" w14:textId="446E5B46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3ACEBF" w14:textId="1B4B559C" w:rsidR="00983DE1" w:rsidRPr="002E5616" w:rsidRDefault="00983DE1" w:rsidP="006C460D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ADD37D7" w14:textId="0C05A941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B41D81" w14:textId="34141EF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DCB501" w14:textId="6A5A0594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25C94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26DE8F46" w14:textId="77777777" w:rsidTr="008F34A9">
        <w:trPr>
          <w:trHeight w:val="264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DE4AA6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E2AA9A" w14:textId="77777777" w:rsidR="00983DE1" w:rsidRPr="002E5616" w:rsidRDefault="00983DE1" w:rsidP="00364A83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B7D028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B94BE6" w14:textId="0B52D238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A18753" w14:textId="64805544" w:rsidR="00983DE1" w:rsidRPr="002E5616" w:rsidRDefault="00BA40C3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3541,8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17402" w14:textId="66D98282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283,51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A16A6" w14:textId="0589415B" w:rsidR="00983DE1" w:rsidRPr="002E5616" w:rsidRDefault="00305E86" w:rsidP="00364A83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826,29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C707B" w14:textId="258B9FE1" w:rsidR="00983DE1" w:rsidRPr="002E5616" w:rsidRDefault="00305E86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744</w:t>
            </w:r>
            <w:r w:rsidR="00983DE1" w:rsidRPr="002E5616">
              <w:rPr>
                <w:bCs/>
                <w:sz w:val="28"/>
                <w:szCs w:val="28"/>
              </w:rPr>
              <w:t>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53ECFB" w14:textId="011D0362" w:rsidR="00983DE1" w:rsidRPr="002E5616" w:rsidRDefault="00305E86" w:rsidP="00305E86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</w:t>
            </w:r>
            <w:r w:rsidR="00983DE1" w:rsidRPr="002E5616">
              <w:rPr>
                <w:bCs/>
                <w:sz w:val="28"/>
                <w:szCs w:val="28"/>
              </w:rPr>
              <w:t>,</w:t>
            </w:r>
            <w:r w:rsidRPr="002E5616">
              <w:rPr>
                <w:bCs/>
                <w:sz w:val="28"/>
                <w:szCs w:val="28"/>
              </w:rPr>
              <w:t>0</w:t>
            </w:r>
            <w:r w:rsidR="00983DE1" w:rsidRPr="002E5616">
              <w:rPr>
                <w:bCs/>
                <w:sz w:val="28"/>
                <w:szCs w:val="28"/>
              </w:rPr>
              <w:t>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B75245" w14:textId="1FCC49BD" w:rsidR="00983DE1" w:rsidRPr="002E5616" w:rsidRDefault="00305E86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</w:t>
            </w:r>
            <w:r w:rsidR="00983DE1" w:rsidRPr="002E5616">
              <w:rPr>
                <w:bCs/>
                <w:sz w:val="28"/>
                <w:szCs w:val="28"/>
              </w:rPr>
              <w:t>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8386FE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76D725C5" w14:textId="77777777" w:rsidTr="008F34A9">
        <w:trPr>
          <w:trHeight w:val="671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2B3178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15958B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6E43E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3EE3FC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BCFCA3" w14:textId="2C9C0D1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4B4A3" w14:textId="45E95491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0C62F" w14:textId="5A2BD6B8" w:rsidR="00983DE1" w:rsidRPr="002E5616" w:rsidRDefault="00983DE1" w:rsidP="006C460D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028643" w14:textId="3E9C56F5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E5A941" w14:textId="2D00923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9B188C" w14:textId="297AC6F9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97850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bookmarkEnd w:id="9"/>
      <w:tr w:rsidR="00983DE1" w:rsidRPr="002E5616" w14:paraId="3075A708" w14:textId="77777777" w:rsidTr="008F34A9">
        <w:trPr>
          <w:trHeight w:val="353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D0FAA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3.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2D2E98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  <w:bookmarkStart w:id="11" w:name="_Hlk127540894"/>
            <w:r w:rsidRPr="002E5616">
              <w:rPr>
                <w:rFonts w:eastAsia="Calibri"/>
                <w:sz w:val="28"/>
                <w:szCs w:val="28"/>
              </w:rPr>
              <w:t xml:space="preserve">Мероприятие 03.01. Обеспечение программными </w:t>
            </w:r>
            <w:r w:rsidRPr="002E5616">
              <w:rPr>
                <w:rFonts w:eastAsia="Calibri"/>
                <w:sz w:val="28"/>
                <w:szCs w:val="28"/>
              </w:rPr>
              <w:lastRenderedPageBreak/>
              <w:t>продуктами</w:t>
            </w:r>
            <w:bookmarkEnd w:id="11"/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6120B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lastRenderedPageBreak/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31A9E1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4F17ED" w14:textId="34F3A205" w:rsidR="00983DE1" w:rsidRPr="002E5616" w:rsidRDefault="00964137" w:rsidP="00964137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3251,8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559AE5" w14:textId="313655C1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993,51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D2618F" w14:textId="4A7E823E" w:rsidR="00983DE1" w:rsidRPr="002E5616" w:rsidRDefault="00586E3F" w:rsidP="006C460D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826,29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23F4B9" w14:textId="232DAE71" w:rsidR="00983DE1" w:rsidRPr="002E5616" w:rsidRDefault="00983DE1" w:rsidP="00586E3F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</w:t>
            </w:r>
            <w:r w:rsidR="00586E3F" w:rsidRPr="002E5616">
              <w:rPr>
                <w:bCs/>
                <w:sz w:val="28"/>
                <w:szCs w:val="28"/>
              </w:rPr>
              <w:t>7</w:t>
            </w:r>
            <w:r w:rsidRPr="002E5616">
              <w:rPr>
                <w:bCs/>
                <w:sz w:val="28"/>
                <w:szCs w:val="28"/>
              </w:rPr>
              <w:t>44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702A26" w14:textId="1A597491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0DD344" w14:textId="5CED8FA1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,00</w:t>
            </w:r>
          </w:p>
        </w:tc>
        <w:tc>
          <w:tcPr>
            <w:tcW w:w="64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39DA39" w14:textId="485C5D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Администрация Муниципального  округа </w:t>
            </w:r>
            <w:r w:rsidRPr="002E5616">
              <w:rPr>
                <w:sz w:val="28"/>
                <w:szCs w:val="28"/>
              </w:rPr>
              <w:lastRenderedPageBreak/>
              <w:t>Серебряные Пруды Московской области</w:t>
            </w:r>
          </w:p>
        </w:tc>
      </w:tr>
      <w:tr w:rsidR="00983DE1" w:rsidRPr="002E5616" w14:paraId="1B5FB681" w14:textId="77777777" w:rsidTr="008F34A9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95AE28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46FC9E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55E2D6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EBF060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 xml:space="preserve">Средства бюджета </w:t>
            </w:r>
            <w:r w:rsidRPr="002E5616">
              <w:rPr>
                <w:sz w:val="28"/>
                <w:szCs w:val="28"/>
              </w:rPr>
              <w:lastRenderedPageBreak/>
              <w:t>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717B67" w14:textId="289D7E88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lastRenderedPageBreak/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697E0E1" w14:textId="0E0C1CEB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841B9C" w14:textId="396B85D7" w:rsidR="00983DE1" w:rsidRPr="002E5616" w:rsidRDefault="00983DE1" w:rsidP="006C460D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9AF5FF" w14:textId="1BF57B3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DC24CF" w14:textId="578823A5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7CE5A1" w14:textId="649FC95A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97B74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0CAE1E66" w14:textId="77777777" w:rsidTr="008F34A9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E928D0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CF8503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2E8893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3A49FD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355FE7" w14:textId="2A88130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5ACF777" w14:textId="6C2E910B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0C8997" w14:textId="6C9B0148" w:rsidR="00983DE1" w:rsidRPr="002E5616" w:rsidRDefault="00983DE1" w:rsidP="006C460D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9E3BD7" w14:textId="6E23FF78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6A7600" w14:textId="7166DC55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3DE878" w14:textId="62E8A4E9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EF12B9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7EB66ACD" w14:textId="77777777" w:rsidTr="008F34A9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D0E4B5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2A953" w14:textId="77777777" w:rsidR="00983DE1" w:rsidRPr="002E5616" w:rsidRDefault="00983DE1" w:rsidP="00364A83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86D07C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F8FE49" w14:textId="6585B16B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401D2C" w14:textId="410A6439" w:rsidR="00983DE1" w:rsidRPr="002E5616" w:rsidRDefault="00964137" w:rsidP="00964137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3251,8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ABF4FC" w14:textId="3F2BD364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993,51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56C810" w14:textId="1C13EFBD" w:rsidR="00983DE1" w:rsidRPr="002E5616" w:rsidRDefault="00586E3F" w:rsidP="00364A83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1826,29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E20C69" w14:textId="082FE318" w:rsidR="00983DE1" w:rsidRPr="002E5616" w:rsidRDefault="00983DE1" w:rsidP="00586E3F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</w:t>
            </w:r>
            <w:r w:rsidR="00586E3F" w:rsidRPr="002E5616">
              <w:rPr>
                <w:bCs/>
                <w:sz w:val="28"/>
                <w:szCs w:val="28"/>
              </w:rPr>
              <w:t>7</w:t>
            </w:r>
            <w:r w:rsidRPr="002E5616">
              <w:rPr>
                <w:bCs/>
                <w:sz w:val="28"/>
                <w:szCs w:val="28"/>
              </w:rPr>
              <w:t>44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030013" w14:textId="7E384722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2689E9" w14:textId="3F7814FD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3344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07BBA4" w14:textId="77777777" w:rsidR="00983DE1" w:rsidRPr="002E5616" w:rsidRDefault="00983DE1" w:rsidP="00364A83">
            <w:pPr>
              <w:jc w:val="both"/>
              <w:rPr>
                <w:sz w:val="28"/>
                <w:szCs w:val="28"/>
              </w:rPr>
            </w:pPr>
          </w:p>
        </w:tc>
      </w:tr>
      <w:tr w:rsidR="00983DE1" w:rsidRPr="002E5616" w14:paraId="7D7B5C11" w14:textId="77777777" w:rsidTr="008F34A9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2C2DCA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bookmarkStart w:id="12" w:name="_Hlk127540962"/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566D7" w14:textId="77777777" w:rsidR="00983DE1" w:rsidRPr="002E5616" w:rsidRDefault="00983DE1" w:rsidP="006C460D">
            <w:pPr>
              <w:jc w:val="both"/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A71262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790FFF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676DAB" w14:textId="72B0020D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CE736A1" w14:textId="214A47E3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7E5BB7" w14:textId="6E6692B0" w:rsidR="00983DE1" w:rsidRPr="002E5616" w:rsidRDefault="00983DE1" w:rsidP="006C460D">
            <w:pPr>
              <w:jc w:val="both"/>
              <w:rPr>
                <w:bCs/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10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D277B7A" w14:textId="4D45EC12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B8F1FB" w14:textId="1130676B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27EAFF" w14:textId="4B89FDFF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  <w:r w:rsidRPr="002E5616">
              <w:rPr>
                <w:bCs/>
                <w:sz w:val="28"/>
                <w:szCs w:val="28"/>
              </w:rPr>
              <w:t>0,00</w:t>
            </w:r>
          </w:p>
        </w:tc>
        <w:tc>
          <w:tcPr>
            <w:tcW w:w="64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3FC1B" w14:textId="77777777" w:rsidR="00983DE1" w:rsidRPr="002E5616" w:rsidRDefault="00983DE1" w:rsidP="006C460D">
            <w:pPr>
              <w:jc w:val="both"/>
              <w:rPr>
                <w:sz w:val="28"/>
                <w:szCs w:val="28"/>
              </w:rPr>
            </w:pPr>
          </w:p>
        </w:tc>
      </w:tr>
      <w:bookmarkEnd w:id="0"/>
      <w:bookmarkEnd w:id="12"/>
    </w:tbl>
    <w:p w14:paraId="64122A64" w14:textId="77777777" w:rsidR="006C460D" w:rsidRPr="002E5616" w:rsidRDefault="006C460D" w:rsidP="006C460D">
      <w:pPr>
        <w:jc w:val="both"/>
        <w:rPr>
          <w:sz w:val="28"/>
          <w:szCs w:val="28"/>
        </w:rPr>
      </w:pPr>
    </w:p>
    <w:sectPr w:rsidR="006C460D" w:rsidRPr="002E5616" w:rsidSect="00BB24C1">
      <w:headerReference w:type="default" r:id="rId12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735EAC" w14:textId="77777777" w:rsidR="007C693C" w:rsidRDefault="007C693C">
      <w:r>
        <w:separator/>
      </w:r>
    </w:p>
  </w:endnote>
  <w:endnote w:type="continuationSeparator" w:id="0">
    <w:p w14:paraId="2D7F5A6A" w14:textId="77777777" w:rsidR="007C693C" w:rsidRDefault="007C693C">
      <w:r>
        <w:continuationSeparator/>
      </w:r>
    </w:p>
  </w:endnote>
  <w:endnote w:type="continuationNotice" w:id="1">
    <w:p w14:paraId="1AB756F7" w14:textId="77777777" w:rsidR="007C693C" w:rsidRDefault="007C69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15B35567-C2F6-49B1-8312-61CE81E75EA0}"/>
    <w:embedBold r:id="rId2" w:fontKey="{D32B710D-7F2E-43C3-9569-8E5EEB669CBD}"/>
    <w:embedItalic r:id="rId3" w:fontKey="{3E93ED41-0241-4829-A0A5-80C2293B7FA7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4" w:fontKey="{6E0C7607-0346-4792-9CCB-51BA4DD40FD6}"/>
    <w:embedBold r:id="rId5" w:fontKey="{BF2830AA-5DDA-4821-8982-6A32D81E439E}"/>
    <w:embedItalic r:id="rId6" w:fontKey="{2B6421EF-5CE9-4812-A302-2FCCA644C317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7" w:fontKey="{AF0036E9-B85B-4283-B261-CAFF0B7B64DA}"/>
    <w:embedBold r:id="rId8" w:fontKey="{4A3CEC13-2626-4374-90D6-84C7641BDF41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  <w:embedRegular r:id="rId9" w:fontKey="{4079A40F-3609-4007-A16C-A824C9E33234}"/>
  </w:font>
  <w:font w:name="Franklin Gothic Heavy">
    <w:charset w:val="CC"/>
    <w:family w:val="swiss"/>
    <w:pitch w:val="variable"/>
    <w:sig w:usb0="00000287" w:usb1="00000000" w:usb2="00000000" w:usb3="00000000" w:csb0="0000009F" w:csb1="00000000"/>
    <w:embedRegular r:id="rId10" w:fontKey="{B932ABA4-1E15-4895-AB19-C924A33BBF8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C4C7FC" w14:textId="77777777" w:rsidR="007C693C" w:rsidRDefault="007C693C">
      <w:r>
        <w:separator/>
      </w:r>
    </w:p>
  </w:footnote>
  <w:footnote w:type="continuationSeparator" w:id="0">
    <w:p w14:paraId="052B969C" w14:textId="77777777" w:rsidR="007C693C" w:rsidRDefault="007C693C">
      <w:r>
        <w:continuationSeparator/>
      </w:r>
    </w:p>
  </w:footnote>
  <w:footnote w:type="continuationNotice" w:id="1">
    <w:p w14:paraId="76E926D2" w14:textId="77777777" w:rsidR="007C693C" w:rsidRDefault="007C693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47FBAD2E" w:rsidR="00982F03" w:rsidRPr="00EA715B" w:rsidRDefault="00982F03" w:rsidP="00C46759">
    <w:pPr>
      <w:pStyle w:val="af"/>
      <w:jc w:val="right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982F03" w:rsidRPr="00C27F75" w:rsidRDefault="00982F03">
    <w:pPr>
      <w:pStyle w:val="af"/>
      <w:jc w:val="center"/>
      <w:rPr>
        <w:rFonts w:ascii="Times New Roman" w:hAnsi="Times New Roman"/>
      </w:rPr>
    </w:pPr>
  </w:p>
  <w:p w14:paraId="40D2E38C" w14:textId="77777777" w:rsidR="00982F03" w:rsidRDefault="00982F03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65287A0B" w:rsidR="00982F03" w:rsidRPr="00341A6B" w:rsidRDefault="00982F03" w:rsidP="00341A6B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353305"/>
    <w:multiLevelType w:val="multilevel"/>
    <w:tmpl w:val="96024AF4"/>
    <w:lvl w:ilvl="0">
      <w:start w:val="1"/>
      <w:numFmt w:val="decimal"/>
      <w:suff w:val="space"/>
      <w:lvlText w:val="%1."/>
      <w:lvlJc w:val="left"/>
      <w:pPr>
        <w:ind w:left="0" w:firstLine="0"/>
      </w:pPr>
      <w:rPr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>
    <w:nsid w:val="03377DED"/>
    <w:multiLevelType w:val="hybridMultilevel"/>
    <w:tmpl w:val="ECA2AA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BC7BAA"/>
    <w:multiLevelType w:val="hybridMultilevel"/>
    <w:tmpl w:val="3984EE84"/>
    <w:lvl w:ilvl="0" w:tplc="D56E5F8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000000" w:themeColor="text1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>
    <w:nsid w:val="2073250D"/>
    <w:multiLevelType w:val="hybridMultilevel"/>
    <w:tmpl w:val="0E6CC8FA"/>
    <w:lvl w:ilvl="0" w:tplc="2A8A4CD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>
    <w:nsid w:val="27D42BA6"/>
    <w:multiLevelType w:val="multilevel"/>
    <w:tmpl w:val="5FB65508"/>
    <w:lvl w:ilvl="0">
      <w:start w:val="1"/>
      <w:numFmt w:val="decimal"/>
      <w:lvlText w:val="%1."/>
      <w:lvlJc w:val="left"/>
      <w:pPr>
        <w:tabs>
          <w:tab w:val="left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8">
    <w:nsid w:val="2F796F46"/>
    <w:multiLevelType w:val="hybridMultilevel"/>
    <w:tmpl w:val="F5B27652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>
    <w:nsid w:val="3D22073D"/>
    <w:multiLevelType w:val="hybridMultilevel"/>
    <w:tmpl w:val="AE326856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5">
    <w:nsid w:val="42D808CB"/>
    <w:multiLevelType w:val="hybridMultilevel"/>
    <w:tmpl w:val="BD5CE914"/>
    <w:lvl w:ilvl="0" w:tplc="204A0136">
      <w:start w:val="1"/>
      <w:numFmt w:val="decimal"/>
      <w:lvlText w:val="%1."/>
      <w:lvlJc w:val="left"/>
      <w:pPr>
        <w:ind w:left="1961" w:hanging="40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636" w:hanging="360"/>
      </w:pPr>
    </w:lvl>
    <w:lvl w:ilvl="2" w:tplc="0419001B" w:tentative="1">
      <w:start w:val="1"/>
      <w:numFmt w:val="lowerRoman"/>
      <w:lvlText w:val="%3."/>
      <w:lvlJc w:val="right"/>
      <w:pPr>
        <w:ind w:left="3356" w:hanging="180"/>
      </w:pPr>
    </w:lvl>
    <w:lvl w:ilvl="3" w:tplc="0419000F" w:tentative="1">
      <w:start w:val="1"/>
      <w:numFmt w:val="decimal"/>
      <w:lvlText w:val="%4."/>
      <w:lvlJc w:val="left"/>
      <w:pPr>
        <w:ind w:left="4076" w:hanging="360"/>
      </w:pPr>
    </w:lvl>
    <w:lvl w:ilvl="4" w:tplc="04190019" w:tentative="1">
      <w:start w:val="1"/>
      <w:numFmt w:val="lowerLetter"/>
      <w:lvlText w:val="%5."/>
      <w:lvlJc w:val="left"/>
      <w:pPr>
        <w:ind w:left="4796" w:hanging="360"/>
      </w:pPr>
    </w:lvl>
    <w:lvl w:ilvl="5" w:tplc="0419001B" w:tentative="1">
      <w:start w:val="1"/>
      <w:numFmt w:val="lowerRoman"/>
      <w:lvlText w:val="%6."/>
      <w:lvlJc w:val="right"/>
      <w:pPr>
        <w:ind w:left="5516" w:hanging="180"/>
      </w:pPr>
    </w:lvl>
    <w:lvl w:ilvl="6" w:tplc="0419000F" w:tentative="1">
      <w:start w:val="1"/>
      <w:numFmt w:val="decimal"/>
      <w:lvlText w:val="%7."/>
      <w:lvlJc w:val="left"/>
      <w:pPr>
        <w:ind w:left="6236" w:hanging="360"/>
      </w:pPr>
    </w:lvl>
    <w:lvl w:ilvl="7" w:tplc="04190019" w:tentative="1">
      <w:start w:val="1"/>
      <w:numFmt w:val="lowerLetter"/>
      <w:lvlText w:val="%8."/>
      <w:lvlJc w:val="left"/>
      <w:pPr>
        <w:ind w:left="6956" w:hanging="360"/>
      </w:pPr>
    </w:lvl>
    <w:lvl w:ilvl="8" w:tplc="0419001B" w:tentative="1">
      <w:start w:val="1"/>
      <w:numFmt w:val="lowerRoman"/>
      <w:lvlText w:val="%9."/>
      <w:lvlJc w:val="right"/>
      <w:pPr>
        <w:ind w:left="7676" w:hanging="180"/>
      </w:pPr>
    </w:lvl>
  </w:abstractNum>
  <w:abstractNum w:abstractNumId="16">
    <w:nsid w:val="46B53EA5"/>
    <w:multiLevelType w:val="hybridMultilevel"/>
    <w:tmpl w:val="35CA0D20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>
    <w:nsid w:val="507738C8"/>
    <w:multiLevelType w:val="hybridMultilevel"/>
    <w:tmpl w:val="57E6648A"/>
    <w:lvl w:ilvl="0" w:tplc="E51860DC">
      <w:start w:val="1"/>
      <w:numFmt w:val="decimal"/>
      <w:lvlText w:val="%1."/>
      <w:lvlJc w:val="left"/>
      <w:pPr>
        <w:ind w:left="540" w:hanging="360"/>
      </w:pPr>
    </w:lvl>
    <w:lvl w:ilvl="1" w:tplc="04190019">
      <w:start w:val="1"/>
      <w:numFmt w:val="lowerLetter"/>
      <w:lvlText w:val="%2."/>
      <w:lvlJc w:val="left"/>
      <w:pPr>
        <w:ind w:left="1260" w:hanging="360"/>
      </w:pPr>
    </w:lvl>
    <w:lvl w:ilvl="2" w:tplc="0419001B">
      <w:start w:val="1"/>
      <w:numFmt w:val="lowerRoman"/>
      <w:lvlText w:val="%3."/>
      <w:lvlJc w:val="right"/>
      <w:pPr>
        <w:ind w:left="1980" w:hanging="180"/>
      </w:pPr>
    </w:lvl>
    <w:lvl w:ilvl="3" w:tplc="0419000F">
      <w:start w:val="1"/>
      <w:numFmt w:val="decimal"/>
      <w:lvlText w:val="%4."/>
      <w:lvlJc w:val="left"/>
      <w:pPr>
        <w:ind w:left="2700" w:hanging="360"/>
      </w:pPr>
    </w:lvl>
    <w:lvl w:ilvl="4" w:tplc="04190019">
      <w:start w:val="1"/>
      <w:numFmt w:val="lowerLetter"/>
      <w:lvlText w:val="%5."/>
      <w:lvlJc w:val="left"/>
      <w:pPr>
        <w:ind w:left="3420" w:hanging="360"/>
      </w:pPr>
    </w:lvl>
    <w:lvl w:ilvl="5" w:tplc="0419001B">
      <w:start w:val="1"/>
      <w:numFmt w:val="lowerRoman"/>
      <w:lvlText w:val="%6."/>
      <w:lvlJc w:val="right"/>
      <w:pPr>
        <w:ind w:left="4140" w:hanging="180"/>
      </w:pPr>
    </w:lvl>
    <w:lvl w:ilvl="6" w:tplc="0419000F">
      <w:start w:val="1"/>
      <w:numFmt w:val="decimal"/>
      <w:lvlText w:val="%7."/>
      <w:lvlJc w:val="left"/>
      <w:pPr>
        <w:ind w:left="4860" w:hanging="360"/>
      </w:pPr>
    </w:lvl>
    <w:lvl w:ilvl="7" w:tplc="04190019">
      <w:start w:val="1"/>
      <w:numFmt w:val="lowerLetter"/>
      <w:lvlText w:val="%8."/>
      <w:lvlJc w:val="left"/>
      <w:pPr>
        <w:ind w:left="5580" w:hanging="360"/>
      </w:pPr>
    </w:lvl>
    <w:lvl w:ilvl="8" w:tplc="0419001B">
      <w:start w:val="1"/>
      <w:numFmt w:val="lowerRoman"/>
      <w:lvlText w:val="%9."/>
      <w:lvlJc w:val="right"/>
      <w:pPr>
        <w:ind w:left="6300" w:hanging="180"/>
      </w:pPr>
    </w:lvl>
  </w:abstractNum>
  <w:abstractNum w:abstractNumId="19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60283031"/>
    <w:multiLevelType w:val="hybridMultilevel"/>
    <w:tmpl w:val="6D083EBA"/>
    <w:lvl w:ilvl="0" w:tplc="3BD818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773C74"/>
    <w:multiLevelType w:val="multilevel"/>
    <w:tmpl w:val="473087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73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24">
    <w:nsid w:val="72545C1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27">
    <w:nsid w:val="7B536D17"/>
    <w:multiLevelType w:val="multilevel"/>
    <w:tmpl w:val="0419001F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8">
    <w:nsid w:val="7BE31706"/>
    <w:multiLevelType w:val="hybridMultilevel"/>
    <w:tmpl w:val="F1E6890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21"/>
  </w:num>
  <w:num w:numId="4">
    <w:abstractNumId w:val="25"/>
  </w:num>
  <w:num w:numId="5">
    <w:abstractNumId w:val="5"/>
  </w:num>
  <w:num w:numId="6">
    <w:abstractNumId w:val="20"/>
  </w:num>
  <w:num w:numId="7">
    <w:abstractNumId w:val="17"/>
  </w:num>
  <w:num w:numId="8">
    <w:abstractNumId w:val="1"/>
  </w:num>
  <w:num w:numId="9">
    <w:abstractNumId w:val="9"/>
  </w:num>
  <w:num w:numId="10">
    <w:abstractNumId w:val="28"/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</w:num>
  <w:num w:numId="14">
    <w:abstractNumId w:val="23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11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16"/>
  </w:num>
  <w:num w:numId="21">
    <w:abstractNumId w:val="6"/>
  </w:num>
  <w:num w:numId="22">
    <w:abstractNumId w:val="12"/>
  </w:num>
  <w:num w:numId="23">
    <w:abstractNumId w:val="10"/>
  </w:num>
  <w:num w:numId="24">
    <w:abstractNumId w:val="19"/>
  </w:num>
  <w:num w:numId="25">
    <w:abstractNumId w:val="14"/>
  </w:num>
  <w:num w:numId="26">
    <w:abstractNumId w:val="26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</w:num>
  <w:num w:numId="29">
    <w:abstractNumId w:val="0"/>
    <w:lvlOverride w:ilvl="0">
      <w:startOverride w:val="1"/>
    </w:lvlOverride>
  </w:num>
  <w:num w:numId="30">
    <w:abstractNumId w:val="15"/>
  </w:num>
  <w:num w:numId="31">
    <w:abstractNumId w:val="8"/>
  </w:num>
  <w:num w:numId="32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88"/>
    <w:rsid w:val="0000290B"/>
    <w:rsid w:val="00002F51"/>
    <w:rsid w:val="00005226"/>
    <w:rsid w:val="0000531A"/>
    <w:rsid w:val="000056FB"/>
    <w:rsid w:val="0000641C"/>
    <w:rsid w:val="000064DF"/>
    <w:rsid w:val="00006557"/>
    <w:rsid w:val="000073D8"/>
    <w:rsid w:val="000077A8"/>
    <w:rsid w:val="00007CC1"/>
    <w:rsid w:val="0001051D"/>
    <w:rsid w:val="00010840"/>
    <w:rsid w:val="000121F3"/>
    <w:rsid w:val="00012F10"/>
    <w:rsid w:val="00012F8D"/>
    <w:rsid w:val="00013626"/>
    <w:rsid w:val="000175B0"/>
    <w:rsid w:val="00020F37"/>
    <w:rsid w:val="00021353"/>
    <w:rsid w:val="00022295"/>
    <w:rsid w:val="00022559"/>
    <w:rsid w:val="000229C2"/>
    <w:rsid w:val="0002506B"/>
    <w:rsid w:val="0002510C"/>
    <w:rsid w:val="00025418"/>
    <w:rsid w:val="00026D9C"/>
    <w:rsid w:val="00027EE2"/>
    <w:rsid w:val="0003103E"/>
    <w:rsid w:val="00031BF0"/>
    <w:rsid w:val="000329C1"/>
    <w:rsid w:val="00032A5E"/>
    <w:rsid w:val="00033C49"/>
    <w:rsid w:val="00035130"/>
    <w:rsid w:val="000355BC"/>
    <w:rsid w:val="00035D38"/>
    <w:rsid w:val="0003629D"/>
    <w:rsid w:val="00036F16"/>
    <w:rsid w:val="00040967"/>
    <w:rsid w:val="0004171A"/>
    <w:rsid w:val="00042D14"/>
    <w:rsid w:val="00043004"/>
    <w:rsid w:val="00043E3F"/>
    <w:rsid w:val="0004485B"/>
    <w:rsid w:val="00044BF1"/>
    <w:rsid w:val="000459E2"/>
    <w:rsid w:val="00046378"/>
    <w:rsid w:val="00046979"/>
    <w:rsid w:val="00046A3D"/>
    <w:rsid w:val="00046E96"/>
    <w:rsid w:val="000472D1"/>
    <w:rsid w:val="00047D12"/>
    <w:rsid w:val="00047DB1"/>
    <w:rsid w:val="0005050F"/>
    <w:rsid w:val="000506D0"/>
    <w:rsid w:val="000508B3"/>
    <w:rsid w:val="00050EA9"/>
    <w:rsid w:val="000511C9"/>
    <w:rsid w:val="00051EB9"/>
    <w:rsid w:val="00052263"/>
    <w:rsid w:val="0005280B"/>
    <w:rsid w:val="00052B4F"/>
    <w:rsid w:val="0005300D"/>
    <w:rsid w:val="00053495"/>
    <w:rsid w:val="000534A4"/>
    <w:rsid w:val="000535A7"/>
    <w:rsid w:val="000535CF"/>
    <w:rsid w:val="0005371C"/>
    <w:rsid w:val="00053A13"/>
    <w:rsid w:val="00053F40"/>
    <w:rsid w:val="000546BC"/>
    <w:rsid w:val="000548E1"/>
    <w:rsid w:val="00054CAD"/>
    <w:rsid w:val="00055337"/>
    <w:rsid w:val="00055687"/>
    <w:rsid w:val="0005666C"/>
    <w:rsid w:val="000566AF"/>
    <w:rsid w:val="00057CC5"/>
    <w:rsid w:val="00057DEB"/>
    <w:rsid w:val="00060863"/>
    <w:rsid w:val="000615CD"/>
    <w:rsid w:val="00061727"/>
    <w:rsid w:val="00061869"/>
    <w:rsid w:val="00061AFE"/>
    <w:rsid w:val="00062746"/>
    <w:rsid w:val="000627BC"/>
    <w:rsid w:val="0006328A"/>
    <w:rsid w:val="000646B9"/>
    <w:rsid w:val="00064DD9"/>
    <w:rsid w:val="0006638E"/>
    <w:rsid w:val="00066C56"/>
    <w:rsid w:val="000672A0"/>
    <w:rsid w:val="0006753A"/>
    <w:rsid w:val="00067D20"/>
    <w:rsid w:val="00070049"/>
    <w:rsid w:val="0007086E"/>
    <w:rsid w:val="00070A1F"/>
    <w:rsid w:val="00071024"/>
    <w:rsid w:val="000711E5"/>
    <w:rsid w:val="000712DA"/>
    <w:rsid w:val="00071A69"/>
    <w:rsid w:val="00072081"/>
    <w:rsid w:val="00072B23"/>
    <w:rsid w:val="00073443"/>
    <w:rsid w:val="000737B6"/>
    <w:rsid w:val="000737D4"/>
    <w:rsid w:val="00074BE7"/>
    <w:rsid w:val="00074E36"/>
    <w:rsid w:val="00074E61"/>
    <w:rsid w:val="00074E8B"/>
    <w:rsid w:val="00075528"/>
    <w:rsid w:val="00075EB4"/>
    <w:rsid w:val="000762DE"/>
    <w:rsid w:val="0007665D"/>
    <w:rsid w:val="00076989"/>
    <w:rsid w:val="00076A6B"/>
    <w:rsid w:val="00076FC3"/>
    <w:rsid w:val="0007723F"/>
    <w:rsid w:val="00077662"/>
    <w:rsid w:val="0007773A"/>
    <w:rsid w:val="000778E1"/>
    <w:rsid w:val="00077C0C"/>
    <w:rsid w:val="00077DC0"/>
    <w:rsid w:val="000808D7"/>
    <w:rsid w:val="00080945"/>
    <w:rsid w:val="00081A7B"/>
    <w:rsid w:val="00081CF9"/>
    <w:rsid w:val="000822D3"/>
    <w:rsid w:val="00082FC0"/>
    <w:rsid w:val="00083245"/>
    <w:rsid w:val="0008475C"/>
    <w:rsid w:val="00085787"/>
    <w:rsid w:val="00085BC3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2CE"/>
    <w:rsid w:val="00092311"/>
    <w:rsid w:val="0009273E"/>
    <w:rsid w:val="000928CB"/>
    <w:rsid w:val="00092E55"/>
    <w:rsid w:val="000930FD"/>
    <w:rsid w:val="00093568"/>
    <w:rsid w:val="00093E71"/>
    <w:rsid w:val="00094404"/>
    <w:rsid w:val="00094A19"/>
    <w:rsid w:val="00094E80"/>
    <w:rsid w:val="000965AC"/>
    <w:rsid w:val="000973AD"/>
    <w:rsid w:val="000A0749"/>
    <w:rsid w:val="000A19D5"/>
    <w:rsid w:val="000A2658"/>
    <w:rsid w:val="000A2C11"/>
    <w:rsid w:val="000A2FEE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1AE4"/>
    <w:rsid w:val="000B2272"/>
    <w:rsid w:val="000B2A27"/>
    <w:rsid w:val="000B3867"/>
    <w:rsid w:val="000B3AF2"/>
    <w:rsid w:val="000B437B"/>
    <w:rsid w:val="000B4914"/>
    <w:rsid w:val="000B4AA4"/>
    <w:rsid w:val="000B572B"/>
    <w:rsid w:val="000B57DA"/>
    <w:rsid w:val="000B7354"/>
    <w:rsid w:val="000B74BE"/>
    <w:rsid w:val="000B7B86"/>
    <w:rsid w:val="000B7E9C"/>
    <w:rsid w:val="000C00CD"/>
    <w:rsid w:val="000C0659"/>
    <w:rsid w:val="000C086D"/>
    <w:rsid w:val="000C0F55"/>
    <w:rsid w:val="000C13D0"/>
    <w:rsid w:val="000C1C36"/>
    <w:rsid w:val="000C284A"/>
    <w:rsid w:val="000C3444"/>
    <w:rsid w:val="000C3E52"/>
    <w:rsid w:val="000C3F23"/>
    <w:rsid w:val="000C54DE"/>
    <w:rsid w:val="000C5566"/>
    <w:rsid w:val="000C5C39"/>
    <w:rsid w:val="000C76EA"/>
    <w:rsid w:val="000C772A"/>
    <w:rsid w:val="000C7766"/>
    <w:rsid w:val="000C78BF"/>
    <w:rsid w:val="000D0B88"/>
    <w:rsid w:val="000D17C4"/>
    <w:rsid w:val="000D1C21"/>
    <w:rsid w:val="000D1D23"/>
    <w:rsid w:val="000D1E7F"/>
    <w:rsid w:val="000D2600"/>
    <w:rsid w:val="000D2F36"/>
    <w:rsid w:val="000D3353"/>
    <w:rsid w:val="000D4673"/>
    <w:rsid w:val="000D4B9F"/>
    <w:rsid w:val="000D55F2"/>
    <w:rsid w:val="000D5E4A"/>
    <w:rsid w:val="000D5FB4"/>
    <w:rsid w:val="000D62A2"/>
    <w:rsid w:val="000D7071"/>
    <w:rsid w:val="000D7F0C"/>
    <w:rsid w:val="000E0AF8"/>
    <w:rsid w:val="000E12CD"/>
    <w:rsid w:val="000E2147"/>
    <w:rsid w:val="000E3114"/>
    <w:rsid w:val="000E32FA"/>
    <w:rsid w:val="000E35E2"/>
    <w:rsid w:val="000E498F"/>
    <w:rsid w:val="000E4F46"/>
    <w:rsid w:val="000E52AF"/>
    <w:rsid w:val="000E66D0"/>
    <w:rsid w:val="000E7285"/>
    <w:rsid w:val="000E7BEA"/>
    <w:rsid w:val="000F0A04"/>
    <w:rsid w:val="000F16A1"/>
    <w:rsid w:val="000F19AE"/>
    <w:rsid w:val="000F2194"/>
    <w:rsid w:val="000F33B5"/>
    <w:rsid w:val="000F3F4E"/>
    <w:rsid w:val="000F48B3"/>
    <w:rsid w:val="000F4C65"/>
    <w:rsid w:val="000F4CD5"/>
    <w:rsid w:val="000F4FD1"/>
    <w:rsid w:val="000F50BF"/>
    <w:rsid w:val="000F725E"/>
    <w:rsid w:val="000F7D39"/>
    <w:rsid w:val="001000D6"/>
    <w:rsid w:val="00100420"/>
    <w:rsid w:val="001007C1"/>
    <w:rsid w:val="00100C5B"/>
    <w:rsid w:val="00100D84"/>
    <w:rsid w:val="001013A7"/>
    <w:rsid w:val="001017C0"/>
    <w:rsid w:val="00102345"/>
    <w:rsid w:val="001029B6"/>
    <w:rsid w:val="00103D54"/>
    <w:rsid w:val="001044D7"/>
    <w:rsid w:val="00104E0D"/>
    <w:rsid w:val="001074FC"/>
    <w:rsid w:val="0011079A"/>
    <w:rsid w:val="00110D40"/>
    <w:rsid w:val="00111987"/>
    <w:rsid w:val="001119CB"/>
    <w:rsid w:val="00111B8A"/>
    <w:rsid w:val="00112389"/>
    <w:rsid w:val="00112683"/>
    <w:rsid w:val="001129CC"/>
    <w:rsid w:val="00114D11"/>
    <w:rsid w:val="00114D3D"/>
    <w:rsid w:val="0011512A"/>
    <w:rsid w:val="001159AC"/>
    <w:rsid w:val="00117191"/>
    <w:rsid w:val="00117381"/>
    <w:rsid w:val="00117BA4"/>
    <w:rsid w:val="00120396"/>
    <w:rsid w:val="00120C71"/>
    <w:rsid w:val="00122177"/>
    <w:rsid w:val="00122A1F"/>
    <w:rsid w:val="00122F5D"/>
    <w:rsid w:val="001231B9"/>
    <w:rsid w:val="001237BF"/>
    <w:rsid w:val="00123C05"/>
    <w:rsid w:val="0012418E"/>
    <w:rsid w:val="001246C0"/>
    <w:rsid w:val="00125054"/>
    <w:rsid w:val="001258FD"/>
    <w:rsid w:val="00125969"/>
    <w:rsid w:val="00126015"/>
    <w:rsid w:val="0012666C"/>
    <w:rsid w:val="0012718A"/>
    <w:rsid w:val="00127B72"/>
    <w:rsid w:val="001316EF"/>
    <w:rsid w:val="00132B1A"/>
    <w:rsid w:val="00133866"/>
    <w:rsid w:val="0013520C"/>
    <w:rsid w:val="0013524D"/>
    <w:rsid w:val="00137A46"/>
    <w:rsid w:val="0014080D"/>
    <w:rsid w:val="00141D2C"/>
    <w:rsid w:val="001423FE"/>
    <w:rsid w:val="00142A58"/>
    <w:rsid w:val="00143135"/>
    <w:rsid w:val="0014373D"/>
    <w:rsid w:val="0014432F"/>
    <w:rsid w:val="00145019"/>
    <w:rsid w:val="0014506B"/>
    <w:rsid w:val="001450DC"/>
    <w:rsid w:val="001457E3"/>
    <w:rsid w:val="0014601C"/>
    <w:rsid w:val="00146BD2"/>
    <w:rsid w:val="00146D04"/>
    <w:rsid w:val="00146F96"/>
    <w:rsid w:val="001473BF"/>
    <w:rsid w:val="001478F9"/>
    <w:rsid w:val="00147B49"/>
    <w:rsid w:val="00147E26"/>
    <w:rsid w:val="001500A0"/>
    <w:rsid w:val="001508EB"/>
    <w:rsid w:val="00151A54"/>
    <w:rsid w:val="00151C55"/>
    <w:rsid w:val="0015205A"/>
    <w:rsid w:val="001520E6"/>
    <w:rsid w:val="001521DF"/>
    <w:rsid w:val="00153274"/>
    <w:rsid w:val="001534D5"/>
    <w:rsid w:val="00153FC3"/>
    <w:rsid w:val="00154FC5"/>
    <w:rsid w:val="001560F7"/>
    <w:rsid w:val="00156318"/>
    <w:rsid w:val="001569E3"/>
    <w:rsid w:val="001571A2"/>
    <w:rsid w:val="001571B5"/>
    <w:rsid w:val="001573A0"/>
    <w:rsid w:val="00157EA1"/>
    <w:rsid w:val="00160DD4"/>
    <w:rsid w:val="00161A9B"/>
    <w:rsid w:val="00161F2C"/>
    <w:rsid w:val="00162300"/>
    <w:rsid w:val="001627F8"/>
    <w:rsid w:val="00162D27"/>
    <w:rsid w:val="00163033"/>
    <w:rsid w:val="00164659"/>
    <w:rsid w:val="00165797"/>
    <w:rsid w:val="001662D0"/>
    <w:rsid w:val="00166D38"/>
    <w:rsid w:val="00166E3D"/>
    <w:rsid w:val="001675ED"/>
    <w:rsid w:val="00167913"/>
    <w:rsid w:val="00167C11"/>
    <w:rsid w:val="0017013E"/>
    <w:rsid w:val="001702AC"/>
    <w:rsid w:val="00172328"/>
    <w:rsid w:val="001742D9"/>
    <w:rsid w:val="00174597"/>
    <w:rsid w:val="00174A25"/>
    <w:rsid w:val="00174B25"/>
    <w:rsid w:val="00174E07"/>
    <w:rsid w:val="001750BA"/>
    <w:rsid w:val="0017528B"/>
    <w:rsid w:val="00175BB1"/>
    <w:rsid w:val="001774EB"/>
    <w:rsid w:val="00177CBA"/>
    <w:rsid w:val="00180123"/>
    <w:rsid w:val="0018096E"/>
    <w:rsid w:val="00181740"/>
    <w:rsid w:val="00181A3E"/>
    <w:rsid w:val="00181D2C"/>
    <w:rsid w:val="00181E41"/>
    <w:rsid w:val="00182171"/>
    <w:rsid w:val="00182CEA"/>
    <w:rsid w:val="00183580"/>
    <w:rsid w:val="0018367E"/>
    <w:rsid w:val="00183848"/>
    <w:rsid w:val="00184404"/>
    <w:rsid w:val="0018473A"/>
    <w:rsid w:val="0018489C"/>
    <w:rsid w:val="001855FD"/>
    <w:rsid w:val="00185B8D"/>
    <w:rsid w:val="00185DD0"/>
    <w:rsid w:val="00186628"/>
    <w:rsid w:val="00186D17"/>
    <w:rsid w:val="00187B86"/>
    <w:rsid w:val="00187CE1"/>
    <w:rsid w:val="00191221"/>
    <w:rsid w:val="0019130F"/>
    <w:rsid w:val="00191A2A"/>
    <w:rsid w:val="00191C85"/>
    <w:rsid w:val="0019265E"/>
    <w:rsid w:val="0019278D"/>
    <w:rsid w:val="00192A1B"/>
    <w:rsid w:val="00194808"/>
    <w:rsid w:val="0019485F"/>
    <w:rsid w:val="00194AE8"/>
    <w:rsid w:val="0019573C"/>
    <w:rsid w:val="0019612E"/>
    <w:rsid w:val="00196C23"/>
    <w:rsid w:val="00196D1B"/>
    <w:rsid w:val="00196DA2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BD2"/>
    <w:rsid w:val="001A4EA8"/>
    <w:rsid w:val="001A50C0"/>
    <w:rsid w:val="001A5488"/>
    <w:rsid w:val="001A6D1A"/>
    <w:rsid w:val="001A70B4"/>
    <w:rsid w:val="001A74C6"/>
    <w:rsid w:val="001A7947"/>
    <w:rsid w:val="001B00DE"/>
    <w:rsid w:val="001B0AFA"/>
    <w:rsid w:val="001B1037"/>
    <w:rsid w:val="001B180F"/>
    <w:rsid w:val="001B18D5"/>
    <w:rsid w:val="001B2176"/>
    <w:rsid w:val="001B25FB"/>
    <w:rsid w:val="001B2CCB"/>
    <w:rsid w:val="001B3E28"/>
    <w:rsid w:val="001B445F"/>
    <w:rsid w:val="001B498E"/>
    <w:rsid w:val="001B5496"/>
    <w:rsid w:val="001B5F64"/>
    <w:rsid w:val="001B6F66"/>
    <w:rsid w:val="001B7D0D"/>
    <w:rsid w:val="001C0B55"/>
    <w:rsid w:val="001C1255"/>
    <w:rsid w:val="001C14EC"/>
    <w:rsid w:val="001C1A89"/>
    <w:rsid w:val="001C1E39"/>
    <w:rsid w:val="001C242F"/>
    <w:rsid w:val="001C271C"/>
    <w:rsid w:val="001C4336"/>
    <w:rsid w:val="001C60EB"/>
    <w:rsid w:val="001C6365"/>
    <w:rsid w:val="001C6866"/>
    <w:rsid w:val="001C759D"/>
    <w:rsid w:val="001C788E"/>
    <w:rsid w:val="001D02FF"/>
    <w:rsid w:val="001D043C"/>
    <w:rsid w:val="001D058F"/>
    <w:rsid w:val="001D1128"/>
    <w:rsid w:val="001D13BA"/>
    <w:rsid w:val="001D2383"/>
    <w:rsid w:val="001D24C7"/>
    <w:rsid w:val="001D2851"/>
    <w:rsid w:val="001D30D3"/>
    <w:rsid w:val="001D3C88"/>
    <w:rsid w:val="001D3E66"/>
    <w:rsid w:val="001D43BB"/>
    <w:rsid w:val="001D452A"/>
    <w:rsid w:val="001D47FC"/>
    <w:rsid w:val="001D5362"/>
    <w:rsid w:val="001D5A35"/>
    <w:rsid w:val="001D6248"/>
    <w:rsid w:val="001D6A22"/>
    <w:rsid w:val="001E0074"/>
    <w:rsid w:val="001E03CC"/>
    <w:rsid w:val="001E0823"/>
    <w:rsid w:val="001E0B00"/>
    <w:rsid w:val="001E0E4E"/>
    <w:rsid w:val="001E14E7"/>
    <w:rsid w:val="001E1E83"/>
    <w:rsid w:val="001E2665"/>
    <w:rsid w:val="001E44DB"/>
    <w:rsid w:val="001E4BCA"/>
    <w:rsid w:val="001E4F21"/>
    <w:rsid w:val="001E5C65"/>
    <w:rsid w:val="001E636E"/>
    <w:rsid w:val="001E6B6A"/>
    <w:rsid w:val="001E6F98"/>
    <w:rsid w:val="001E72A5"/>
    <w:rsid w:val="001E735D"/>
    <w:rsid w:val="001F0509"/>
    <w:rsid w:val="001F123D"/>
    <w:rsid w:val="001F1704"/>
    <w:rsid w:val="001F195F"/>
    <w:rsid w:val="001F1E80"/>
    <w:rsid w:val="001F2700"/>
    <w:rsid w:val="001F3125"/>
    <w:rsid w:val="001F41B8"/>
    <w:rsid w:val="001F5149"/>
    <w:rsid w:val="001F5C30"/>
    <w:rsid w:val="001F615C"/>
    <w:rsid w:val="001F61A0"/>
    <w:rsid w:val="001F7626"/>
    <w:rsid w:val="001F7700"/>
    <w:rsid w:val="001F78A3"/>
    <w:rsid w:val="001F7BBB"/>
    <w:rsid w:val="00201822"/>
    <w:rsid w:val="00201B77"/>
    <w:rsid w:val="00202382"/>
    <w:rsid w:val="00202B2B"/>
    <w:rsid w:val="00203D07"/>
    <w:rsid w:val="0020414A"/>
    <w:rsid w:val="002043DA"/>
    <w:rsid w:val="00204A3E"/>
    <w:rsid w:val="00204B10"/>
    <w:rsid w:val="00205771"/>
    <w:rsid w:val="002057B8"/>
    <w:rsid w:val="002058E9"/>
    <w:rsid w:val="00205A2F"/>
    <w:rsid w:val="0020627E"/>
    <w:rsid w:val="002071A1"/>
    <w:rsid w:val="00210956"/>
    <w:rsid w:val="002115D2"/>
    <w:rsid w:val="00211CC5"/>
    <w:rsid w:val="00212F48"/>
    <w:rsid w:val="002134B3"/>
    <w:rsid w:val="00213F6A"/>
    <w:rsid w:val="002143BE"/>
    <w:rsid w:val="00214A87"/>
    <w:rsid w:val="00215944"/>
    <w:rsid w:val="002163C4"/>
    <w:rsid w:val="00217914"/>
    <w:rsid w:val="00220104"/>
    <w:rsid w:val="00220407"/>
    <w:rsid w:val="00220971"/>
    <w:rsid w:val="002215E9"/>
    <w:rsid w:val="002215FE"/>
    <w:rsid w:val="002218E3"/>
    <w:rsid w:val="00221CF1"/>
    <w:rsid w:val="002220D6"/>
    <w:rsid w:val="002223B1"/>
    <w:rsid w:val="0022251C"/>
    <w:rsid w:val="00223519"/>
    <w:rsid w:val="00223CD9"/>
    <w:rsid w:val="00223EFC"/>
    <w:rsid w:val="00223FC8"/>
    <w:rsid w:val="00224A27"/>
    <w:rsid w:val="002251B8"/>
    <w:rsid w:val="00225A69"/>
    <w:rsid w:val="00225CC5"/>
    <w:rsid w:val="002264BC"/>
    <w:rsid w:val="0022666C"/>
    <w:rsid w:val="002267B7"/>
    <w:rsid w:val="00227354"/>
    <w:rsid w:val="00227F35"/>
    <w:rsid w:val="00227F74"/>
    <w:rsid w:val="00230042"/>
    <w:rsid w:val="002306F5"/>
    <w:rsid w:val="00230877"/>
    <w:rsid w:val="002315CA"/>
    <w:rsid w:val="002327EA"/>
    <w:rsid w:val="00233603"/>
    <w:rsid w:val="0023402C"/>
    <w:rsid w:val="002341DA"/>
    <w:rsid w:val="00234448"/>
    <w:rsid w:val="00234787"/>
    <w:rsid w:val="00234808"/>
    <w:rsid w:val="00234D68"/>
    <w:rsid w:val="0023588F"/>
    <w:rsid w:val="00235D06"/>
    <w:rsid w:val="00235E78"/>
    <w:rsid w:val="002368D5"/>
    <w:rsid w:val="002375C7"/>
    <w:rsid w:val="00237860"/>
    <w:rsid w:val="00237CDA"/>
    <w:rsid w:val="00240045"/>
    <w:rsid w:val="00240C86"/>
    <w:rsid w:val="00240F4B"/>
    <w:rsid w:val="00241039"/>
    <w:rsid w:val="00241B8A"/>
    <w:rsid w:val="0024265F"/>
    <w:rsid w:val="002428C7"/>
    <w:rsid w:val="00242E18"/>
    <w:rsid w:val="00243034"/>
    <w:rsid w:val="00243336"/>
    <w:rsid w:val="002442D1"/>
    <w:rsid w:val="002449E9"/>
    <w:rsid w:val="00244C3F"/>
    <w:rsid w:val="00245311"/>
    <w:rsid w:val="00245415"/>
    <w:rsid w:val="002458C5"/>
    <w:rsid w:val="00245C90"/>
    <w:rsid w:val="00245D56"/>
    <w:rsid w:val="0024638A"/>
    <w:rsid w:val="00246489"/>
    <w:rsid w:val="00247019"/>
    <w:rsid w:val="00247AA6"/>
    <w:rsid w:val="002502B8"/>
    <w:rsid w:val="00250906"/>
    <w:rsid w:val="00250DC3"/>
    <w:rsid w:val="0025148E"/>
    <w:rsid w:val="00252295"/>
    <w:rsid w:val="002527AF"/>
    <w:rsid w:val="0025351A"/>
    <w:rsid w:val="00254D5C"/>
    <w:rsid w:val="00254F6F"/>
    <w:rsid w:val="00255025"/>
    <w:rsid w:val="002551C8"/>
    <w:rsid w:val="002558DF"/>
    <w:rsid w:val="00255917"/>
    <w:rsid w:val="00256EDA"/>
    <w:rsid w:val="00256EE2"/>
    <w:rsid w:val="002572B8"/>
    <w:rsid w:val="0025786B"/>
    <w:rsid w:val="002600D4"/>
    <w:rsid w:val="002602C5"/>
    <w:rsid w:val="002605EC"/>
    <w:rsid w:val="00260893"/>
    <w:rsid w:val="002609F4"/>
    <w:rsid w:val="00260C8B"/>
    <w:rsid w:val="00260D80"/>
    <w:rsid w:val="0026210A"/>
    <w:rsid w:val="0026260F"/>
    <w:rsid w:val="00262737"/>
    <w:rsid w:val="0026284F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4DA0"/>
    <w:rsid w:val="002755F6"/>
    <w:rsid w:val="00276056"/>
    <w:rsid w:val="0027667A"/>
    <w:rsid w:val="00276D33"/>
    <w:rsid w:val="0027721D"/>
    <w:rsid w:val="00277D67"/>
    <w:rsid w:val="0028012F"/>
    <w:rsid w:val="002805DB"/>
    <w:rsid w:val="00280A40"/>
    <w:rsid w:val="00280BD9"/>
    <w:rsid w:val="0028156C"/>
    <w:rsid w:val="00281748"/>
    <w:rsid w:val="0028203F"/>
    <w:rsid w:val="00282B3A"/>
    <w:rsid w:val="00282F62"/>
    <w:rsid w:val="00283099"/>
    <w:rsid w:val="00283277"/>
    <w:rsid w:val="002835C8"/>
    <w:rsid w:val="00283988"/>
    <w:rsid w:val="00284297"/>
    <w:rsid w:val="00284ECB"/>
    <w:rsid w:val="00285026"/>
    <w:rsid w:val="00285662"/>
    <w:rsid w:val="00285E30"/>
    <w:rsid w:val="00285FEF"/>
    <w:rsid w:val="00286BDA"/>
    <w:rsid w:val="00286FC4"/>
    <w:rsid w:val="00287260"/>
    <w:rsid w:val="0028741C"/>
    <w:rsid w:val="0028770C"/>
    <w:rsid w:val="002879A7"/>
    <w:rsid w:val="00287C9F"/>
    <w:rsid w:val="00287D41"/>
    <w:rsid w:val="00287F4B"/>
    <w:rsid w:val="002923FD"/>
    <w:rsid w:val="0029261F"/>
    <w:rsid w:val="002927E8"/>
    <w:rsid w:val="00292C1C"/>
    <w:rsid w:val="00294D7D"/>
    <w:rsid w:val="00295034"/>
    <w:rsid w:val="002955C8"/>
    <w:rsid w:val="00295CAF"/>
    <w:rsid w:val="0029668A"/>
    <w:rsid w:val="00296976"/>
    <w:rsid w:val="00296F1A"/>
    <w:rsid w:val="00296FC1"/>
    <w:rsid w:val="002972FB"/>
    <w:rsid w:val="0029747A"/>
    <w:rsid w:val="002974C3"/>
    <w:rsid w:val="00297774"/>
    <w:rsid w:val="00297985"/>
    <w:rsid w:val="002A02D9"/>
    <w:rsid w:val="002A0A22"/>
    <w:rsid w:val="002A0D29"/>
    <w:rsid w:val="002A19B2"/>
    <w:rsid w:val="002A2032"/>
    <w:rsid w:val="002A2886"/>
    <w:rsid w:val="002A2A5F"/>
    <w:rsid w:val="002A3ABA"/>
    <w:rsid w:val="002A3B7C"/>
    <w:rsid w:val="002A3BEB"/>
    <w:rsid w:val="002A4024"/>
    <w:rsid w:val="002A449D"/>
    <w:rsid w:val="002A4884"/>
    <w:rsid w:val="002A4C27"/>
    <w:rsid w:val="002A5BC8"/>
    <w:rsid w:val="002A621B"/>
    <w:rsid w:val="002A6EBE"/>
    <w:rsid w:val="002A7617"/>
    <w:rsid w:val="002B0859"/>
    <w:rsid w:val="002B0F9F"/>
    <w:rsid w:val="002B1B52"/>
    <w:rsid w:val="002B26A9"/>
    <w:rsid w:val="002B2C38"/>
    <w:rsid w:val="002B3796"/>
    <w:rsid w:val="002B3D7D"/>
    <w:rsid w:val="002B4BEE"/>
    <w:rsid w:val="002B598F"/>
    <w:rsid w:val="002B5E44"/>
    <w:rsid w:val="002B611C"/>
    <w:rsid w:val="002B628A"/>
    <w:rsid w:val="002B643A"/>
    <w:rsid w:val="002B6678"/>
    <w:rsid w:val="002B667B"/>
    <w:rsid w:val="002B679B"/>
    <w:rsid w:val="002B6BF2"/>
    <w:rsid w:val="002B6F21"/>
    <w:rsid w:val="002B7436"/>
    <w:rsid w:val="002B7A9D"/>
    <w:rsid w:val="002C0A69"/>
    <w:rsid w:val="002C1122"/>
    <w:rsid w:val="002C1761"/>
    <w:rsid w:val="002C194B"/>
    <w:rsid w:val="002C2A2F"/>
    <w:rsid w:val="002C2E12"/>
    <w:rsid w:val="002C3C48"/>
    <w:rsid w:val="002C4457"/>
    <w:rsid w:val="002C4D30"/>
    <w:rsid w:val="002C4F13"/>
    <w:rsid w:val="002C5207"/>
    <w:rsid w:val="002C5AF6"/>
    <w:rsid w:val="002C5B7F"/>
    <w:rsid w:val="002C5E96"/>
    <w:rsid w:val="002C628B"/>
    <w:rsid w:val="002C66C9"/>
    <w:rsid w:val="002C6987"/>
    <w:rsid w:val="002D023D"/>
    <w:rsid w:val="002D0808"/>
    <w:rsid w:val="002D0E59"/>
    <w:rsid w:val="002D0FF1"/>
    <w:rsid w:val="002D2117"/>
    <w:rsid w:val="002D2667"/>
    <w:rsid w:val="002D3156"/>
    <w:rsid w:val="002D41D1"/>
    <w:rsid w:val="002D4911"/>
    <w:rsid w:val="002D506E"/>
    <w:rsid w:val="002D578B"/>
    <w:rsid w:val="002D61C3"/>
    <w:rsid w:val="002D66B6"/>
    <w:rsid w:val="002D66DF"/>
    <w:rsid w:val="002D6A9C"/>
    <w:rsid w:val="002D6C31"/>
    <w:rsid w:val="002D6C3B"/>
    <w:rsid w:val="002D77E1"/>
    <w:rsid w:val="002D7871"/>
    <w:rsid w:val="002D794B"/>
    <w:rsid w:val="002E0154"/>
    <w:rsid w:val="002E0BC2"/>
    <w:rsid w:val="002E0F48"/>
    <w:rsid w:val="002E1BC4"/>
    <w:rsid w:val="002E246B"/>
    <w:rsid w:val="002E2712"/>
    <w:rsid w:val="002E2D9C"/>
    <w:rsid w:val="002E4226"/>
    <w:rsid w:val="002E4492"/>
    <w:rsid w:val="002E4D12"/>
    <w:rsid w:val="002E4F5A"/>
    <w:rsid w:val="002E5616"/>
    <w:rsid w:val="002E57D0"/>
    <w:rsid w:val="002E5BE9"/>
    <w:rsid w:val="002E5FF0"/>
    <w:rsid w:val="002E6831"/>
    <w:rsid w:val="002E6A22"/>
    <w:rsid w:val="002E6DF2"/>
    <w:rsid w:val="002E6F1E"/>
    <w:rsid w:val="002E7194"/>
    <w:rsid w:val="002E7C20"/>
    <w:rsid w:val="002F07F0"/>
    <w:rsid w:val="002F0E65"/>
    <w:rsid w:val="002F101E"/>
    <w:rsid w:val="002F1072"/>
    <w:rsid w:val="002F1B0F"/>
    <w:rsid w:val="002F1BDB"/>
    <w:rsid w:val="002F1E6D"/>
    <w:rsid w:val="002F2814"/>
    <w:rsid w:val="002F2993"/>
    <w:rsid w:val="002F3719"/>
    <w:rsid w:val="002F394C"/>
    <w:rsid w:val="002F39C2"/>
    <w:rsid w:val="002F3BEA"/>
    <w:rsid w:val="002F416C"/>
    <w:rsid w:val="002F4604"/>
    <w:rsid w:val="002F499D"/>
    <w:rsid w:val="002F5919"/>
    <w:rsid w:val="002F7049"/>
    <w:rsid w:val="00300956"/>
    <w:rsid w:val="00300B10"/>
    <w:rsid w:val="00300F1E"/>
    <w:rsid w:val="00301145"/>
    <w:rsid w:val="0030154C"/>
    <w:rsid w:val="00301949"/>
    <w:rsid w:val="0030247D"/>
    <w:rsid w:val="00302B9E"/>
    <w:rsid w:val="003036FE"/>
    <w:rsid w:val="003037C1"/>
    <w:rsid w:val="00303CD2"/>
    <w:rsid w:val="003042A7"/>
    <w:rsid w:val="00304699"/>
    <w:rsid w:val="0030536E"/>
    <w:rsid w:val="00305607"/>
    <w:rsid w:val="0030599A"/>
    <w:rsid w:val="00305C7B"/>
    <w:rsid w:val="00305E86"/>
    <w:rsid w:val="00306021"/>
    <w:rsid w:val="003065F0"/>
    <w:rsid w:val="003068BF"/>
    <w:rsid w:val="00306DD9"/>
    <w:rsid w:val="00306DED"/>
    <w:rsid w:val="00307502"/>
    <w:rsid w:val="00311DA2"/>
    <w:rsid w:val="003128A9"/>
    <w:rsid w:val="00313958"/>
    <w:rsid w:val="0031567D"/>
    <w:rsid w:val="00315885"/>
    <w:rsid w:val="00315A18"/>
    <w:rsid w:val="00315E97"/>
    <w:rsid w:val="003169A3"/>
    <w:rsid w:val="00316CF1"/>
    <w:rsid w:val="0032036A"/>
    <w:rsid w:val="00320733"/>
    <w:rsid w:val="00322938"/>
    <w:rsid w:val="00322A7B"/>
    <w:rsid w:val="003231E7"/>
    <w:rsid w:val="0032330D"/>
    <w:rsid w:val="00323E1B"/>
    <w:rsid w:val="00325506"/>
    <w:rsid w:val="00325A7D"/>
    <w:rsid w:val="00325AA5"/>
    <w:rsid w:val="00325B9D"/>
    <w:rsid w:val="003262CC"/>
    <w:rsid w:val="003268DE"/>
    <w:rsid w:val="00327113"/>
    <w:rsid w:val="003277A0"/>
    <w:rsid w:val="00327851"/>
    <w:rsid w:val="003303CB"/>
    <w:rsid w:val="003305A6"/>
    <w:rsid w:val="00331312"/>
    <w:rsid w:val="003315BA"/>
    <w:rsid w:val="00331D05"/>
    <w:rsid w:val="00331ED7"/>
    <w:rsid w:val="003328FA"/>
    <w:rsid w:val="00334114"/>
    <w:rsid w:val="003352F3"/>
    <w:rsid w:val="00335AEA"/>
    <w:rsid w:val="00336172"/>
    <w:rsid w:val="003373D4"/>
    <w:rsid w:val="00337C08"/>
    <w:rsid w:val="003409D4"/>
    <w:rsid w:val="00340B1F"/>
    <w:rsid w:val="00340F2D"/>
    <w:rsid w:val="003415A4"/>
    <w:rsid w:val="0034189B"/>
    <w:rsid w:val="00341A6B"/>
    <w:rsid w:val="003420F1"/>
    <w:rsid w:val="0034252F"/>
    <w:rsid w:val="00342C1D"/>
    <w:rsid w:val="00342E0C"/>
    <w:rsid w:val="003432A4"/>
    <w:rsid w:val="0034337D"/>
    <w:rsid w:val="003438D6"/>
    <w:rsid w:val="00343C01"/>
    <w:rsid w:val="0034414B"/>
    <w:rsid w:val="003442F0"/>
    <w:rsid w:val="00344CFE"/>
    <w:rsid w:val="00345A1D"/>
    <w:rsid w:val="00345E1F"/>
    <w:rsid w:val="00345F8E"/>
    <w:rsid w:val="003464B1"/>
    <w:rsid w:val="003468DF"/>
    <w:rsid w:val="00346A05"/>
    <w:rsid w:val="003471CB"/>
    <w:rsid w:val="00347DD9"/>
    <w:rsid w:val="003510FC"/>
    <w:rsid w:val="00351B6A"/>
    <w:rsid w:val="00352BA1"/>
    <w:rsid w:val="00352BC9"/>
    <w:rsid w:val="00353A1B"/>
    <w:rsid w:val="00353B65"/>
    <w:rsid w:val="00353D61"/>
    <w:rsid w:val="00355149"/>
    <w:rsid w:val="00356073"/>
    <w:rsid w:val="00357A04"/>
    <w:rsid w:val="00357B3B"/>
    <w:rsid w:val="0036000C"/>
    <w:rsid w:val="00360042"/>
    <w:rsid w:val="00360520"/>
    <w:rsid w:val="00361C37"/>
    <w:rsid w:val="003628C4"/>
    <w:rsid w:val="00363C4B"/>
    <w:rsid w:val="00364018"/>
    <w:rsid w:val="00364197"/>
    <w:rsid w:val="00364A83"/>
    <w:rsid w:val="0036559A"/>
    <w:rsid w:val="00365674"/>
    <w:rsid w:val="00366018"/>
    <w:rsid w:val="0036631E"/>
    <w:rsid w:val="00366F18"/>
    <w:rsid w:val="00367190"/>
    <w:rsid w:val="003700B4"/>
    <w:rsid w:val="0037064D"/>
    <w:rsid w:val="0037072F"/>
    <w:rsid w:val="003708A1"/>
    <w:rsid w:val="00371535"/>
    <w:rsid w:val="003725F4"/>
    <w:rsid w:val="00373B31"/>
    <w:rsid w:val="00373E59"/>
    <w:rsid w:val="0037470C"/>
    <w:rsid w:val="00374CF6"/>
    <w:rsid w:val="00374D20"/>
    <w:rsid w:val="00374D59"/>
    <w:rsid w:val="0037696C"/>
    <w:rsid w:val="00376AEA"/>
    <w:rsid w:val="00376ED4"/>
    <w:rsid w:val="00377DF7"/>
    <w:rsid w:val="00380971"/>
    <w:rsid w:val="003809CC"/>
    <w:rsid w:val="003812DD"/>
    <w:rsid w:val="003813B9"/>
    <w:rsid w:val="003826C2"/>
    <w:rsid w:val="00382B63"/>
    <w:rsid w:val="00382D09"/>
    <w:rsid w:val="003837E4"/>
    <w:rsid w:val="00384092"/>
    <w:rsid w:val="003846C0"/>
    <w:rsid w:val="003852A3"/>
    <w:rsid w:val="00385DF9"/>
    <w:rsid w:val="00386B67"/>
    <w:rsid w:val="00387DDA"/>
    <w:rsid w:val="00387FC9"/>
    <w:rsid w:val="00390648"/>
    <w:rsid w:val="00390B57"/>
    <w:rsid w:val="003915CA"/>
    <w:rsid w:val="003918EC"/>
    <w:rsid w:val="00391D62"/>
    <w:rsid w:val="0039262F"/>
    <w:rsid w:val="00392FA6"/>
    <w:rsid w:val="003946BA"/>
    <w:rsid w:val="00394DD9"/>
    <w:rsid w:val="00395648"/>
    <w:rsid w:val="00395D84"/>
    <w:rsid w:val="003973DA"/>
    <w:rsid w:val="00397913"/>
    <w:rsid w:val="00397FB6"/>
    <w:rsid w:val="003A0065"/>
    <w:rsid w:val="003A04A4"/>
    <w:rsid w:val="003A096E"/>
    <w:rsid w:val="003A100E"/>
    <w:rsid w:val="003A26A6"/>
    <w:rsid w:val="003A2F46"/>
    <w:rsid w:val="003A37E2"/>
    <w:rsid w:val="003A413E"/>
    <w:rsid w:val="003A43EE"/>
    <w:rsid w:val="003A4632"/>
    <w:rsid w:val="003A7104"/>
    <w:rsid w:val="003A729A"/>
    <w:rsid w:val="003A73A5"/>
    <w:rsid w:val="003A7681"/>
    <w:rsid w:val="003A7F87"/>
    <w:rsid w:val="003B0DDD"/>
    <w:rsid w:val="003B136A"/>
    <w:rsid w:val="003B1B91"/>
    <w:rsid w:val="003B222D"/>
    <w:rsid w:val="003B2D88"/>
    <w:rsid w:val="003B350C"/>
    <w:rsid w:val="003B3D00"/>
    <w:rsid w:val="003B3F42"/>
    <w:rsid w:val="003B46F6"/>
    <w:rsid w:val="003B5044"/>
    <w:rsid w:val="003B56CA"/>
    <w:rsid w:val="003B59CF"/>
    <w:rsid w:val="003B5B54"/>
    <w:rsid w:val="003B5C18"/>
    <w:rsid w:val="003B61CD"/>
    <w:rsid w:val="003B6A80"/>
    <w:rsid w:val="003C03EE"/>
    <w:rsid w:val="003C0682"/>
    <w:rsid w:val="003C13C4"/>
    <w:rsid w:val="003C1BF7"/>
    <w:rsid w:val="003C20DE"/>
    <w:rsid w:val="003C2176"/>
    <w:rsid w:val="003C2449"/>
    <w:rsid w:val="003C2D74"/>
    <w:rsid w:val="003C3D7E"/>
    <w:rsid w:val="003C571B"/>
    <w:rsid w:val="003C6082"/>
    <w:rsid w:val="003C6FF0"/>
    <w:rsid w:val="003C70D3"/>
    <w:rsid w:val="003C7A7E"/>
    <w:rsid w:val="003D01C9"/>
    <w:rsid w:val="003D0991"/>
    <w:rsid w:val="003D0AE2"/>
    <w:rsid w:val="003D1296"/>
    <w:rsid w:val="003D1CAD"/>
    <w:rsid w:val="003D2795"/>
    <w:rsid w:val="003D2D4A"/>
    <w:rsid w:val="003D3117"/>
    <w:rsid w:val="003D3885"/>
    <w:rsid w:val="003D5E59"/>
    <w:rsid w:val="003D661B"/>
    <w:rsid w:val="003D67D2"/>
    <w:rsid w:val="003D7479"/>
    <w:rsid w:val="003D7A68"/>
    <w:rsid w:val="003D7B0F"/>
    <w:rsid w:val="003D7CDE"/>
    <w:rsid w:val="003E09CE"/>
    <w:rsid w:val="003E1364"/>
    <w:rsid w:val="003E2215"/>
    <w:rsid w:val="003E2295"/>
    <w:rsid w:val="003E2860"/>
    <w:rsid w:val="003E31D2"/>
    <w:rsid w:val="003E3878"/>
    <w:rsid w:val="003E496C"/>
    <w:rsid w:val="003E5319"/>
    <w:rsid w:val="003E636B"/>
    <w:rsid w:val="003E72F2"/>
    <w:rsid w:val="003E7A54"/>
    <w:rsid w:val="003F0451"/>
    <w:rsid w:val="003F0A0A"/>
    <w:rsid w:val="003F0AE0"/>
    <w:rsid w:val="003F0D0F"/>
    <w:rsid w:val="003F0F14"/>
    <w:rsid w:val="003F1337"/>
    <w:rsid w:val="003F215C"/>
    <w:rsid w:val="003F2411"/>
    <w:rsid w:val="003F315B"/>
    <w:rsid w:val="003F31ED"/>
    <w:rsid w:val="003F3AAD"/>
    <w:rsid w:val="003F3E82"/>
    <w:rsid w:val="003F4D9C"/>
    <w:rsid w:val="003F4FD4"/>
    <w:rsid w:val="003F7491"/>
    <w:rsid w:val="003F7B86"/>
    <w:rsid w:val="003F7B88"/>
    <w:rsid w:val="00400966"/>
    <w:rsid w:val="00400B7C"/>
    <w:rsid w:val="00402694"/>
    <w:rsid w:val="004027EE"/>
    <w:rsid w:val="00402B32"/>
    <w:rsid w:val="00403589"/>
    <w:rsid w:val="004035F4"/>
    <w:rsid w:val="00403D2D"/>
    <w:rsid w:val="0040460C"/>
    <w:rsid w:val="004048F5"/>
    <w:rsid w:val="00404E73"/>
    <w:rsid w:val="004051A8"/>
    <w:rsid w:val="00405D08"/>
    <w:rsid w:val="00405E8B"/>
    <w:rsid w:val="004060EF"/>
    <w:rsid w:val="00406222"/>
    <w:rsid w:val="004064D7"/>
    <w:rsid w:val="00406A7D"/>
    <w:rsid w:val="00406EF3"/>
    <w:rsid w:val="00407134"/>
    <w:rsid w:val="004075B0"/>
    <w:rsid w:val="00407F72"/>
    <w:rsid w:val="00407F96"/>
    <w:rsid w:val="004107CB"/>
    <w:rsid w:val="00410CB2"/>
    <w:rsid w:val="0041105E"/>
    <w:rsid w:val="0041114C"/>
    <w:rsid w:val="0041145C"/>
    <w:rsid w:val="0041179C"/>
    <w:rsid w:val="004126E0"/>
    <w:rsid w:val="004129FE"/>
    <w:rsid w:val="0041389A"/>
    <w:rsid w:val="004139E8"/>
    <w:rsid w:val="00413DAD"/>
    <w:rsid w:val="00413EA4"/>
    <w:rsid w:val="004145EE"/>
    <w:rsid w:val="00414D67"/>
    <w:rsid w:val="0041504B"/>
    <w:rsid w:val="00415100"/>
    <w:rsid w:val="004151B1"/>
    <w:rsid w:val="004161DC"/>
    <w:rsid w:val="004161EF"/>
    <w:rsid w:val="004170A9"/>
    <w:rsid w:val="004172A9"/>
    <w:rsid w:val="0041735C"/>
    <w:rsid w:val="00417987"/>
    <w:rsid w:val="00420221"/>
    <w:rsid w:val="00420B86"/>
    <w:rsid w:val="00421645"/>
    <w:rsid w:val="00421E03"/>
    <w:rsid w:val="00422465"/>
    <w:rsid w:val="0042258D"/>
    <w:rsid w:val="00422E7D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16C"/>
    <w:rsid w:val="00425364"/>
    <w:rsid w:val="00425841"/>
    <w:rsid w:val="00425894"/>
    <w:rsid w:val="00426053"/>
    <w:rsid w:val="0042752C"/>
    <w:rsid w:val="00427F2F"/>
    <w:rsid w:val="0043056A"/>
    <w:rsid w:val="004318A7"/>
    <w:rsid w:val="00431B30"/>
    <w:rsid w:val="00431E86"/>
    <w:rsid w:val="00432CA8"/>
    <w:rsid w:val="004332A2"/>
    <w:rsid w:val="00433856"/>
    <w:rsid w:val="00433C89"/>
    <w:rsid w:val="00434377"/>
    <w:rsid w:val="00434492"/>
    <w:rsid w:val="00435038"/>
    <w:rsid w:val="00435205"/>
    <w:rsid w:val="00435517"/>
    <w:rsid w:val="00435DA0"/>
    <w:rsid w:val="0043659C"/>
    <w:rsid w:val="00436C81"/>
    <w:rsid w:val="00436E79"/>
    <w:rsid w:val="0043747D"/>
    <w:rsid w:val="004376FF"/>
    <w:rsid w:val="00440096"/>
    <w:rsid w:val="004402EF"/>
    <w:rsid w:val="0044081C"/>
    <w:rsid w:val="00440DB3"/>
    <w:rsid w:val="00441094"/>
    <w:rsid w:val="0044163E"/>
    <w:rsid w:val="0044189D"/>
    <w:rsid w:val="00441989"/>
    <w:rsid w:val="00442304"/>
    <w:rsid w:val="004424ED"/>
    <w:rsid w:val="00443000"/>
    <w:rsid w:val="00443430"/>
    <w:rsid w:val="00443657"/>
    <w:rsid w:val="00443B30"/>
    <w:rsid w:val="004446C5"/>
    <w:rsid w:val="00444837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102"/>
    <w:rsid w:val="00451F0B"/>
    <w:rsid w:val="0045382D"/>
    <w:rsid w:val="004544B6"/>
    <w:rsid w:val="00454905"/>
    <w:rsid w:val="00454A3D"/>
    <w:rsid w:val="00455404"/>
    <w:rsid w:val="004557A5"/>
    <w:rsid w:val="0045593E"/>
    <w:rsid w:val="004559C5"/>
    <w:rsid w:val="00455D38"/>
    <w:rsid w:val="004569D8"/>
    <w:rsid w:val="00456B47"/>
    <w:rsid w:val="004573A8"/>
    <w:rsid w:val="00457517"/>
    <w:rsid w:val="004603CB"/>
    <w:rsid w:val="00460552"/>
    <w:rsid w:val="00460E8B"/>
    <w:rsid w:val="00460F73"/>
    <w:rsid w:val="0046126A"/>
    <w:rsid w:val="0046228D"/>
    <w:rsid w:val="00462692"/>
    <w:rsid w:val="00462CA6"/>
    <w:rsid w:val="00462D6C"/>
    <w:rsid w:val="00463124"/>
    <w:rsid w:val="004635C7"/>
    <w:rsid w:val="00463977"/>
    <w:rsid w:val="0046474C"/>
    <w:rsid w:val="00465079"/>
    <w:rsid w:val="004653FF"/>
    <w:rsid w:val="00465659"/>
    <w:rsid w:val="00467D74"/>
    <w:rsid w:val="004702BC"/>
    <w:rsid w:val="0047075D"/>
    <w:rsid w:val="0047077E"/>
    <w:rsid w:val="00471308"/>
    <w:rsid w:val="00471461"/>
    <w:rsid w:val="00472D4D"/>
    <w:rsid w:val="00472DA7"/>
    <w:rsid w:val="00473B58"/>
    <w:rsid w:val="00474562"/>
    <w:rsid w:val="00474DB7"/>
    <w:rsid w:val="0047520D"/>
    <w:rsid w:val="00475606"/>
    <w:rsid w:val="00475842"/>
    <w:rsid w:val="00475C85"/>
    <w:rsid w:val="00476234"/>
    <w:rsid w:val="004768C9"/>
    <w:rsid w:val="00476E5A"/>
    <w:rsid w:val="004805E6"/>
    <w:rsid w:val="004808D2"/>
    <w:rsid w:val="004811C1"/>
    <w:rsid w:val="00481407"/>
    <w:rsid w:val="00484751"/>
    <w:rsid w:val="00484C50"/>
    <w:rsid w:val="00484CBC"/>
    <w:rsid w:val="00485A9A"/>
    <w:rsid w:val="00486605"/>
    <w:rsid w:val="00487B10"/>
    <w:rsid w:val="00490078"/>
    <w:rsid w:val="00490C22"/>
    <w:rsid w:val="00491934"/>
    <w:rsid w:val="00492E91"/>
    <w:rsid w:val="00492FEA"/>
    <w:rsid w:val="004933E2"/>
    <w:rsid w:val="00493BDB"/>
    <w:rsid w:val="00493D7C"/>
    <w:rsid w:val="004944E6"/>
    <w:rsid w:val="00494B75"/>
    <w:rsid w:val="00495508"/>
    <w:rsid w:val="004958B5"/>
    <w:rsid w:val="00496268"/>
    <w:rsid w:val="0049696D"/>
    <w:rsid w:val="00496CFA"/>
    <w:rsid w:val="00496DF6"/>
    <w:rsid w:val="00497A07"/>
    <w:rsid w:val="00497EE5"/>
    <w:rsid w:val="004A0308"/>
    <w:rsid w:val="004A03DD"/>
    <w:rsid w:val="004A0EA6"/>
    <w:rsid w:val="004A271E"/>
    <w:rsid w:val="004A3539"/>
    <w:rsid w:val="004A363A"/>
    <w:rsid w:val="004A3CC0"/>
    <w:rsid w:val="004A4146"/>
    <w:rsid w:val="004A518F"/>
    <w:rsid w:val="004A7278"/>
    <w:rsid w:val="004A7A22"/>
    <w:rsid w:val="004B0175"/>
    <w:rsid w:val="004B036F"/>
    <w:rsid w:val="004B06E7"/>
    <w:rsid w:val="004B088B"/>
    <w:rsid w:val="004B1BFC"/>
    <w:rsid w:val="004B1E3A"/>
    <w:rsid w:val="004B230A"/>
    <w:rsid w:val="004B2C44"/>
    <w:rsid w:val="004B2DEA"/>
    <w:rsid w:val="004B33A0"/>
    <w:rsid w:val="004B4893"/>
    <w:rsid w:val="004B4A9C"/>
    <w:rsid w:val="004B555F"/>
    <w:rsid w:val="004C012E"/>
    <w:rsid w:val="004C0337"/>
    <w:rsid w:val="004C056E"/>
    <w:rsid w:val="004C0D12"/>
    <w:rsid w:val="004C17CE"/>
    <w:rsid w:val="004C24E8"/>
    <w:rsid w:val="004C2E98"/>
    <w:rsid w:val="004C3968"/>
    <w:rsid w:val="004C4C7B"/>
    <w:rsid w:val="004C4CEA"/>
    <w:rsid w:val="004C4EE1"/>
    <w:rsid w:val="004C7502"/>
    <w:rsid w:val="004D0F61"/>
    <w:rsid w:val="004D2A1B"/>
    <w:rsid w:val="004D312E"/>
    <w:rsid w:val="004D406C"/>
    <w:rsid w:val="004D41F4"/>
    <w:rsid w:val="004D4227"/>
    <w:rsid w:val="004D482D"/>
    <w:rsid w:val="004D5215"/>
    <w:rsid w:val="004D5822"/>
    <w:rsid w:val="004D5AC2"/>
    <w:rsid w:val="004D66F7"/>
    <w:rsid w:val="004D695D"/>
    <w:rsid w:val="004D6C12"/>
    <w:rsid w:val="004D6F4C"/>
    <w:rsid w:val="004D7335"/>
    <w:rsid w:val="004D73A7"/>
    <w:rsid w:val="004D7976"/>
    <w:rsid w:val="004E0A83"/>
    <w:rsid w:val="004E0AB5"/>
    <w:rsid w:val="004E0F63"/>
    <w:rsid w:val="004E1599"/>
    <w:rsid w:val="004E1B3D"/>
    <w:rsid w:val="004E1B4C"/>
    <w:rsid w:val="004E1FFC"/>
    <w:rsid w:val="004E20DC"/>
    <w:rsid w:val="004E3291"/>
    <w:rsid w:val="004E32ED"/>
    <w:rsid w:val="004E3AA3"/>
    <w:rsid w:val="004E3D80"/>
    <w:rsid w:val="004E3DB9"/>
    <w:rsid w:val="004E4148"/>
    <w:rsid w:val="004E423E"/>
    <w:rsid w:val="004E461C"/>
    <w:rsid w:val="004E4949"/>
    <w:rsid w:val="004E4E93"/>
    <w:rsid w:val="004E58A7"/>
    <w:rsid w:val="004E6011"/>
    <w:rsid w:val="004E6170"/>
    <w:rsid w:val="004E6815"/>
    <w:rsid w:val="004E6D22"/>
    <w:rsid w:val="004E6FE3"/>
    <w:rsid w:val="004E7295"/>
    <w:rsid w:val="004E7898"/>
    <w:rsid w:val="004E7B63"/>
    <w:rsid w:val="004F0159"/>
    <w:rsid w:val="004F0BCA"/>
    <w:rsid w:val="004F0DD4"/>
    <w:rsid w:val="004F1A7F"/>
    <w:rsid w:val="004F219A"/>
    <w:rsid w:val="004F2A19"/>
    <w:rsid w:val="004F3734"/>
    <w:rsid w:val="004F455F"/>
    <w:rsid w:val="004F4C07"/>
    <w:rsid w:val="004F4C85"/>
    <w:rsid w:val="004F616F"/>
    <w:rsid w:val="004F67E4"/>
    <w:rsid w:val="004F6D5F"/>
    <w:rsid w:val="004F7341"/>
    <w:rsid w:val="004F73F1"/>
    <w:rsid w:val="004F75F2"/>
    <w:rsid w:val="0050090D"/>
    <w:rsid w:val="00500BD3"/>
    <w:rsid w:val="0050150F"/>
    <w:rsid w:val="005027E1"/>
    <w:rsid w:val="005035F5"/>
    <w:rsid w:val="005045BC"/>
    <w:rsid w:val="00505B0C"/>
    <w:rsid w:val="00506950"/>
    <w:rsid w:val="00506C41"/>
    <w:rsid w:val="00506F8A"/>
    <w:rsid w:val="00507099"/>
    <w:rsid w:val="00507D9B"/>
    <w:rsid w:val="00507FA1"/>
    <w:rsid w:val="005105A3"/>
    <w:rsid w:val="0051215C"/>
    <w:rsid w:val="00512408"/>
    <w:rsid w:val="00512B52"/>
    <w:rsid w:val="00513158"/>
    <w:rsid w:val="005138B1"/>
    <w:rsid w:val="00514AE0"/>
    <w:rsid w:val="00514DCE"/>
    <w:rsid w:val="0051517D"/>
    <w:rsid w:val="005151C9"/>
    <w:rsid w:val="005163C7"/>
    <w:rsid w:val="005165D5"/>
    <w:rsid w:val="00516B3A"/>
    <w:rsid w:val="00517106"/>
    <w:rsid w:val="005177AA"/>
    <w:rsid w:val="00517D44"/>
    <w:rsid w:val="00520788"/>
    <w:rsid w:val="0052080B"/>
    <w:rsid w:val="00520EE6"/>
    <w:rsid w:val="0052121B"/>
    <w:rsid w:val="00521293"/>
    <w:rsid w:val="005214FD"/>
    <w:rsid w:val="00521511"/>
    <w:rsid w:val="005218AF"/>
    <w:rsid w:val="00521FDE"/>
    <w:rsid w:val="005226DE"/>
    <w:rsid w:val="00523203"/>
    <w:rsid w:val="00523319"/>
    <w:rsid w:val="005235D0"/>
    <w:rsid w:val="00523FDF"/>
    <w:rsid w:val="00523FE3"/>
    <w:rsid w:val="00524475"/>
    <w:rsid w:val="00524902"/>
    <w:rsid w:val="005250C0"/>
    <w:rsid w:val="00525173"/>
    <w:rsid w:val="0052549C"/>
    <w:rsid w:val="0052556E"/>
    <w:rsid w:val="00525C38"/>
    <w:rsid w:val="00525CFD"/>
    <w:rsid w:val="005263B0"/>
    <w:rsid w:val="0052660F"/>
    <w:rsid w:val="005268BA"/>
    <w:rsid w:val="005301AF"/>
    <w:rsid w:val="00530666"/>
    <w:rsid w:val="00531078"/>
    <w:rsid w:val="005315EE"/>
    <w:rsid w:val="00531AD5"/>
    <w:rsid w:val="00531B14"/>
    <w:rsid w:val="00532034"/>
    <w:rsid w:val="005323C9"/>
    <w:rsid w:val="0053250B"/>
    <w:rsid w:val="00532858"/>
    <w:rsid w:val="00532EE7"/>
    <w:rsid w:val="0053301A"/>
    <w:rsid w:val="00534069"/>
    <w:rsid w:val="00534E02"/>
    <w:rsid w:val="00535B31"/>
    <w:rsid w:val="00535CEE"/>
    <w:rsid w:val="00535D2B"/>
    <w:rsid w:val="00536A57"/>
    <w:rsid w:val="00541734"/>
    <w:rsid w:val="005419A1"/>
    <w:rsid w:val="00541E99"/>
    <w:rsid w:val="005420F4"/>
    <w:rsid w:val="005434AF"/>
    <w:rsid w:val="00543D5D"/>
    <w:rsid w:val="0054618A"/>
    <w:rsid w:val="00546867"/>
    <w:rsid w:val="00547B26"/>
    <w:rsid w:val="00550F2A"/>
    <w:rsid w:val="0055205B"/>
    <w:rsid w:val="0055258E"/>
    <w:rsid w:val="00552C34"/>
    <w:rsid w:val="00553260"/>
    <w:rsid w:val="005535A0"/>
    <w:rsid w:val="0055403D"/>
    <w:rsid w:val="00554707"/>
    <w:rsid w:val="00555570"/>
    <w:rsid w:val="00555891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302"/>
    <w:rsid w:val="005607D2"/>
    <w:rsid w:val="00561053"/>
    <w:rsid w:val="00561855"/>
    <w:rsid w:val="005629D1"/>
    <w:rsid w:val="005634A3"/>
    <w:rsid w:val="00563D74"/>
    <w:rsid w:val="00564048"/>
    <w:rsid w:val="00564C54"/>
    <w:rsid w:val="00564CB5"/>
    <w:rsid w:val="00564E6F"/>
    <w:rsid w:val="00564EC2"/>
    <w:rsid w:val="00565D76"/>
    <w:rsid w:val="00566D6E"/>
    <w:rsid w:val="00567A62"/>
    <w:rsid w:val="00567B6F"/>
    <w:rsid w:val="00570639"/>
    <w:rsid w:val="005708AB"/>
    <w:rsid w:val="00571CBB"/>
    <w:rsid w:val="00571EAA"/>
    <w:rsid w:val="005723DA"/>
    <w:rsid w:val="00572DDA"/>
    <w:rsid w:val="00573D4C"/>
    <w:rsid w:val="00574240"/>
    <w:rsid w:val="005743CF"/>
    <w:rsid w:val="005749F0"/>
    <w:rsid w:val="00574D37"/>
    <w:rsid w:val="00575B64"/>
    <w:rsid w:val="005760D9"/>
    <w:rsid w:val="00576142"/>
    <w:rsid w:val="00576155"/>
    <w:rsid w:val="00576641"/>
    <w:rsid w:val="00577353"/>
    <w:rsid w:val="0057788D"/>
    <w:rsid w:val="00577D08"/>
    <w:rsid w:val="005819E4"/>
    <w:rsid w:val="00581DCE"/>
    <w:rsid w:val="0058293B"/>
    <w:rsid w:val="00583A03"/>
    <w:rsid w:val="00583F3F"/>
    <w:rsid w:val="0058406C"/>
    <w:rsid w:val="00584338"/>
    <w:rsid w:val="00584C9D"/>
    <w:rsid w:val="005852C6"/>
    <w:rsid w:val="00585C3B"/>
    <w:rsid w:val="00585DEB"/>
    <w:rsid w:val="0058667D"/>
    <w:rsid w:val="00586E3F"/>
    <w:rsid w:val="00587A08"/>
    <w:rsid w:val="00587E77"/>
    <w:rsid w:val="005910BA"/>
    <w:rsid w:val="005914B6"/>
    <w:rsid w:val="0059248D"/>
    <w:rsid w:val="00592BC2"/>
    <w:rsid w:val="00593163"/>
    <w:rsid w:val="00593587"/>
    <w:rsid w:val="00594869"/>
    <w:rsid w:val="0059552C"/>
    <w:rsid w:val="00595FAC"/>
    <w:rsid w:val="00596CC8"/>
    <w:rsid w:val="00596FBD"/>
    <w:rsid w:val="00597136"/>
    <w:rsid w:val="00597464"/>
    <w:rsid w:val="00597A75"/>
    <w:rsid w:val="005A0395"/>
    <w:rsid w:val="005A0F7B"/>
    <w:rsid w:val="005A22BA"/>
    <w:rsid w:val="005A2F3F"/>
    <w:rsid w:val="005A3104"/>
    <w:rsid w:val="005A43A2"/>
    <w:rsid w:val="005A4DEC"/>
    <w:rsid w:val="005A52D4"/>
    <w:rsid w:val="005A537E"/>
    <w:rsid w:val="005A5C52"/>
    <w:rsid w:val="005A5C79"/>
    <w:rsid w:val="005A60EE"/>
    <w:rsid w:val="005A6480"/>
    <w:rsid w:val="005A743C"/>
    <w:rsid w:val="005A79DB"/>
    <w:rsid w:val="005A7CE7"/>
    <w:rsid w:val="005B074F"/>
    <w:rsid w:val="005B1ED7"/>
    <w:rsid w:val="005B1F3D"/>
    <w:rsid w:val="005B27DA"/>
    <w:rsid w:val="005B289C"/>
    <w:rsid w:val="005B2CDF"/>
    <w:rsid w:val="005B394F"/>
    <w:rsid w:val="005B3D85"/>
    <w:rsid w:val="005B4FA1"/>
    <w:rsid w:val="005B5134"/>
    <w:rsid w:val="005B51A7"/>
    <w:rsid w:val="005B55B1"/>
    <w:rsid w:val="005B5CEF"/>
    <w:rsid w:val="005B6AEC"/>
    <w:rsid w:val="005B6E71"/>
    <w:rsid w:val="005B7D3B"/>
    <w:rsid w:val="005B7DBC"/>
    <w:rsid w:val="005C0A02"/>
    <w:rsid w:val="005C123B"/>
    <w:rsid w:val="005C129F"/>
    <w:rsid w:val="005C13E2"/>
    <w:rsid w:val="005C154C"/>
    <w:rsid w:val="005C1AC9"/>
    <w:rsid w:val="005C1FD1"/>
    <w:rsid w:val="005C2BF1"/>
    <w:rsid w:val="005C385D"/>
    <w:rsid w:val="005C3E3F"/>
    <w:rsid w:val="005C4903"/>
    <w:rsid w:val="005C5777"/>
    <w:rsid w:val="005C5835"/>
    <w:rsid w:val="005C5C1E"/>
    <w:rsid w:val="005C6C65"/>
    <w:rsid w:val="005C756E"/>
    <w:rsid w:val="005C7A4B"/>
    <w:rsid w:val="005C7BBF"/>
    <w:rsid w:val="005C7C2A"/>
    <w:rsid w:val="005C7F56"/>
    <w:rsid w:val="005D006E"/>
    <w:rsid w:val="005D01C7"/>
    <w:rsid w:val="005D01D1"/>
    <w:rsid w:val="005D0F26"/>
    <w:rsid w:val="005D2CCF"/>
    <w:rsid w:val="005D3A5E"/>
    <w:rsid w:val="005D4392"/>
    <w:rsid w:val="005D467A"/>
    <w:rsid w:val="005D5193"/>
    <w:rsid w:val="005D52E6"/>
    <w:rsid w:val="005D61FD"/>
    <w:rsid w:val="005D6C0D"/>
    <w:rsid w:val="005D6DCA"/>
    <w:rsid w:val="005D72EC"/>
    <w:rsid w:val="005D7711"/>
    <w:rsid w:val="005E0AD5"/>
    <w:rsid w:val="005E1BA3"/>
    <w:rsid w:val="005E1BBB"/>
    <w:rsid w:val="005E23E1"/>
    <w:rsid w:val="005E29B8"/>
    <w:rsid w:val="005E29BC"/>
    <w:rsid w:val="005E2EAE"/>
    <w:rsid w:val="005E317D"/>
    <w:rsid w:val="005E38F6"/>
    <w:rsid w:val="005E3A97"/>
    <w:rsid w:val="005E49B1"/>
    <w:rsid w:val="005E4FB4"/>
    <w:rsid w:val="005E5298"/>
    <w:rsid w:val="005E52D7"/>
    <w:rsid w:val="005E5337"/>
    <w:rsid w:val="005E5A56"/>
    <w:rsid w:val="005E6D3E"/>
    <w:rsid w:val="005E7AE9"/>
    <w:rsid w:val="005F0AC0"/>
    <w:rsid w:val="005F1503"/>
    <w:rsid w:val="005F1D9A"/>
    <w:rsid w:val="005F2D03"/>
    <w:rsid w:val="005F48A7"/>
    <w:rsid w:val="005F4C2E"/>
    <w:rsid w:val="005F4D66"/>
    <w:rsid w:val="005F5AE8"/>
    <w:rsid w:val="005F5D0C"/>
    <w:rsid w:val="005F5FF7"/>
    <w:rsid w:val="005F6445"/>
    <w:rsid w:val="005F64E1"/>
    <w:rsid w:val="005F6888"/>
    <w:rsid w:val="005F702C"/>
    <w:rsid w:val="005F7D2A"/>
    <w:rsid w:val="00600527"/>
    <w:rsid w:val="00600831"/>
    <w:rsid w:val="00600A70"/>
    <w:rsid w:val="00601008"/>
    <w:rsid w:val="00601085"/>
    <w:rsid w:val="00601148"/>
    <w:rsid w:val="006015BA"/>
    <w:rsid w:val="006019C2"/>
    <w:rsid w:val="00602378"/>
    <w:rsid w:val="00603A16"/>
    <w:rsid w:val="0060401A"/>
    <w:rsid w:val="00604160"/>
    <w:rsid w:val="006041DD"/>
    <w:rsid w:val="0060496F"/>
    <w:rsid w:val="00604D52"/>
    <w:rsid w:val="00604E5D"/>
    <w:rsid w:val="00605686"/>
    <w:rsid w:val="00606699"/>
    <w:rsid w:val="00606B15"/>
    <w:rsid w:val="00606D4A"/>
    <w:rsid w:val="00607260"/>
    <w:rsid w:val="00607943"/>
    <w:rsid w:val="00610038"/>
    <w:rsid w:val="0061019D"/>
    <w:rsid w:val="00610965"/>
    <w:rsid w:val="00610C0A"/>
    <w:rsid w:val="00610C5B"/>
    <w:rsid w:val="00611645"/>
    <w:rsid w:val="00611B1C"/>
    <w:rsid w:val="00612012"/>
    <w:rsid w:val="006120E8"/>
    <w:rsid w:val="006127A2"/>
    <w:rsid w:val="00612945"/>
    <w:rsid w:val="00612C15"/>
    <w:rsid w:val="00612F3D"/>
    <w:rsid w:val="006141E9"/>
    <w:rsid w:val="00614685"/>
    <w:rsid w:val="00614CB7"/>
    <w:rsid w:val="00615A44"/>
    <w:rsid w:val="0061642D"/>
    <w:rsid w:val="006178D3"/>
    <w:rsid w:val="00617C64"/>
    <w:rsid w:val="00617F8A"/>
    <w:rsid w:val="00620C0B"/>
    <w:rsid w:val="00620C44"/>
    <w:rsid w:val="0062102C"/>
    <w:rsid w:val="006216FB"/>
    <w:rsid w:val="00621B1C"/>
    <w:rsid w:val="00621CCE"/>
    <w:rsid w:val="00622717"/>
    <w:rsid w:val="00622AEB"/>
    <w:rsid w:val="006238C7"/>
    <w:rsid w:val="00623C8D"/>
    <w:rsid w:val="00623FD2"/>
    <w:rsid w:val="00624236"/>
    <w:rsid w:val="00624BFC"/>
    <w:rsid w:val="00625377"/>
    <w:rsid w:val="006257D4"/>
    <w:rsid w:val="00627E36"/>
    <w:rsid w:val="006304A8"/>
    <w:rsid w:val="00630CC6"/>
    <w:rsid w:val="00630EB7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36"/>
    <w:rsid w:val="00633B72"/>
    <w:rsid w:val="00633F31"/>
    <w:rsid w:val="00634257"/>
    <w:rsid w:val="00635A7F"/>
    <w:rsid w:val="00635FE9"/>
    <w:rsid w:val="00636030"/>
    <w:rsid w:val="006363FF"/>
    <w:rsid w:val="006370D0"/>
    <w:rsid w:val="006371F5"/>
    <w:rsid w:val="0063759A"/>
    <w:rsid w:val="006375AA"/>
    <w:rsid w:val="00637988"/>
    <w:rsid w:val="0063799C"/>
    <w:rsid w:val="00637F99"/>
    <w:rsid w:val="0064003B"/>
    <w:rsid w:val="00640154"/>
    <w:rsid w:val="0064106E"/>
    <w:rsid w:val="00641730"/>
    <w:rsid w:val="006418A3"/>
    <w:rsid w:val="00641FA0"/>
    <w:rsid w:val="0064253B"/>
    <w:rsid w:val="00643579"/>
    <w:rsid w:val="006439AA"/>
    <w:rsid w:val="00643C5B"/>
    <w:rsid w:val="00643EB8"/>
    <w:rsid w:val="00644020"/>
    <w:rsid w:val="006451DA"/>
    <w:rsid w:val="006451E5"/>
    <w:rsid w:val="006459EC"/>
    <w:rsid w:val="00645A7C"/>
    <w:rsid w:val="00646BCE"/>
    <w:rsid w:val="00646BDE"/>
    <w:rsid w:val="00646C46"/>
    <w:rsid w:val="0065009D"/>
    <w:rsid w:val="006504BB"/>
    <w:rsid w:val="00651093"/>
    <w:rsid w:val="0065122E"/>
    <w:rsid w:val="006515CD"/>
    <w:rsid w:val="0065160D"/>
    <w:rsid w:val="006516CD"/>
    <w:rsid w:val="006517C0"/>
    <w:rsid w:val="0065187C"/>
    <w:rsid w:val="00651C31"/>
    <w:rsid w:val="00651FAD"/>
    <w:rsid w:val="00652BC4"/>
    <w:rsid w:val="00653C86"/>
    <w:rsid w:val="00653D12"/>
    <w:rsid w:val="00654172"/>
    <w:rsid w:val="0065452E"/>
    <w:rsid w:val="00655115"/>
    <w:rsid w:val="00656125"/>
    <w:rsid w:val="0065621F"/>
    <w:rsid w:val="0065647A"/>
    <w:rsid w:val="00656967"/>
    <w:rsid w:val="006578D0"/>
    <w:rsid w:val="00660085"/>
    <w:rsid w:val="00660329"/>
    <w:rsid w:val="006606E9"/>
    <w:rsid w:val="00660A8F"/>
    <w:rsid w:val="00661350"/>
    <w:rsid w:val="0066308E"/>
    <w:rsid w:val="00663996"/>
    <w:rsid w:val="00664801"/>
    <w:rsid w:val="00664E73"/>
    <w:rsid w:val="0066532E"/>
    <w:rsid w:val="00666784"/>
    <w:rsid w:val="0066688A"/>
    <w:rsid w:val="00666C3B"/>
    <w:rsid w:val="00670A4A"/>
    <w:rsid w:val="00670CE2"/>
    <w:rsid w:val="006710E2"/>
    <w:rsid w:val="00671127"/>
    <w:rsid w:val="00671696"/>
    <w:rsid w:val="0067176E"/>
    <w:rsid w:val="00671CBE"/>
    <w:rsid w:val="00672388"/>
    <w:rsid w:val="00672957"/>
    <w:rsid w:val="00672C68"/>
    <w:rsid w:val="006732F5"/>
    <w:rsid w:val="00673557"/>
    <w:rsid w:val="00674610"/>
    <w:rsid w:val="0067465A"/>
    <w:rsid w:val="00674D81"/>
    <w:rsid w:val="00675572"/>
    <w:rsid w:val="00675868"/>
    <w:rsid w:val="00676263"/>
    <w:rsid w:val="00676E93"/>
    <w:rsid w:val="00677533"/>
    <w:rsid w:val="006776D1"/>
    <w:rsid w:val="006777B7"/>
    <w:rsid w:val="00677B94"/>
    <w:rsid w:val="00680027"/>
    <w:rsid w:val="00681409"/>
    <w:rsid w:val="006814CF"/>
    <w:rsid w:val="00682462"/>
    <w:rsid w:val="00684299"/>
    <w:rsid w:val="0068519E"/>
    <w:rsid w:val="0068657C"/>
    <w:rsid w:val="006870B0"/>
    <w:rsid w:val="006871CC"/>
    <w:rsid w:val="006879E6"/>
    <w:rsid w:val="00687B55"/>
    <w:rsid w:val="0069070E"/>
    <w:rsid w:val="006916D3"/>
    <w:rsid w:val="00691896"/>
    <w:rsid w:val="00692D2E"/>
    <w:rsid w:val="0069318C"/>
    <w:rsid w:val="006938A5"/>
    <w:rsid w:val="00693F20"/>
    <w:rsid w:val="00694A90"/>
    <w:rsid w:val="00696CCE"/>
    <w:rsid w:val="0069700D"/>
    <w:rsid w:val="0069779E"/>
    <w:rsid w:val="006979AE"/>
    <w:rsid w:val="00697D79"/>
    <w:rsid w:val="00697E42"/>
    <w:rsid w:val="006A075A"/>
    <w:rsid w:val="006A11C2"/>
    <w:rsid w:val="006A2A1D"/>
    <w:rsid w:val="006A307A"/>
    <w:rsid w:val="006A3BC5"/>
    <w:rsid w:val="006A4873"/>
    <w:rsid w:val="006A4BCA"/>
    <w:rsid w:val="006A4EF1"/>
    <w:rsid w:val="006A53BB"/>
    <w:rsid w:val="006A5625"/>
    <w:rsid w:val="006A5D54"/>
    <w:rsid w:val="006A631E"/>
    <w:rsid w:val="006A6F1B"/>
    <w:rsid w:val="006A7132"/>
    <w:rsid w:val="006A7D68"/>
    <w:rsid w:val="006B028B"/>
    <w:rsid w:val="006B1990"/>
    <w:rsid w:val="006B33C4"/>
    <w:rsid w:val="006B3B93"/>
    <w:rsid w:val="006B498F"/>
    <w:rsid w:val="006B4C44"/>
    <w:rsid w:val="006B6040"/>
    <w:rsid w:val="006B656A"/>
    <w:rsid w:val="006B6BDF"/>
    <w:rsid w:val="006B6E57"/>
    <w:rsid w:val="006C00EB"/>
    <w:rsid w:val="006C0135"/>
    <w:rsid w:val="006C01B0"/>
    <w:rsid w:val="006C01C5"/>
    <w:rsid w:val="006C0760"/>
    <w:rsid w:val="006C10EB"/>
    <w:rsid w:val="006C293E"/>
    <w:rsid w:val="006C2BAB"/>
    <w:rsid w:val="006C2D2C"/>
    <w:rsid w:val="006C39E8"/>
    <w:rsid w:val="006C3D91"/>
    <w:rsid w:val="006C3EC9"/>
    <w:rsid w:val="006C4544"/>
    <w:rsid w:val="006C45A6"/>
    <w:rsid w:val="006C460D"/>
    <w:rsid w:val="006C46AF"/>
    <w:rsid w:val="006C57B5"/>
    <w:rsid w:val="006C62ED"/>
    <w:rsid w:val="006C6728"/>
    <w:rsid w:val="006C6741"/>
    <w:rsid w:val="006C6AB9"/>
    <w:rsid w:val="006C6E31"/>
    <w:rsid w:val="006C6E83"/>
    <w:rsid w:val="006C76DE"/>
    <w:rsid w:val="006D006B"/>
    <w:rsid w:val="006D034D"/>
    <w:rsid w:val="006D037B"/>
    <w:rsid w:val="006D0701"/>
    <w:rsid w:val="006D0B9D"/>
    <w:rsid w:val="006D0C2D"/>
    <w:rsid w:val="006D10D0"/>
    <w:rsid w:val="006D16B2"/>
    <w:rsid w:val="006D21AE"/>
    <w:rsid w:val="006D23F0"/>
    <w:rsid w:val="006D26F9"/>
    <w:rsid w:val="006D2A8D"/>
    <w:rsid w:val="006D389F"/>
    <w:rsid w:val="006D3F7B"/>
    <w:rsid w:val="006D419B"/>
    <w:rsid w:val="006D423A"/>
    <w:rsid w:val="006D47BE"/>
    <w:rsid w:val="006D51BE"/>
    <w:rsid w:val="006D5E19"/>
    <w:rsid w:val="006D712E"/>
    <w:rsid w:val="006D7BCA"/>
    <w:rsid w:val="006E020D"/>
    <w:rsid w:val="006E02BC"/>
    <w:rsid w:val="006E0928"/>
    <w:rsid w:val="006E0BEA"/>
    <w:rsid w:val="006E1713"/>
    <w:rsid w:val="006E1A93"/>
    <w:rsid w:val="006E38B4"/>
    <w:rsid w:val="006E3EE5"/>
    <w:rsid w:val="006E42D5"/>
    <w:rsid w:val="006E4D1A"/>
    <w:rsid w:val="006E4FDB"/>
    <w:rsid w:val="006E56A2"/>
    <w:rsid w:val="006E5E50"/>
    <w:rsid w:val="006E6268"/>
    <w:rsid w:val="006E6773"/>
    <w:rsid w:val="006E6AC8"/>
    <w:rsid w:val="006E6D6F"/>
    <w:rsid w:val="006E7601"/>
    <w:rsid w:val="006F0204"/>
    <w:rsid w:val="006F026B"/>
    <w:rsid w:val="006F0522"/>
    <w:rsid w:val="006F092A"/>
    <w:rsid w:val="006F0A2A"/>
    <w:rsid w:val="006F0D1C"/>
    <w:rsid w:val="006F1281"/>
    <w:rsid w:val="006F1826"/>
    <w:rsid w:val="006F1A3A"/>
    <w:rsid w:val="006F241F"/>
    <w:rsid w:val="006F2E05"/>
    <w:rsid w:val="006F39E7"/>
    <w:rsid w:val="006F4065"/>
    <w:rsid w:val="006F43AC"/>
    <w:rsid w:val="006F4858"/>
    <w:rsid w:val="006F4E4C"/>
    <w:rsid w:val="006F6092"/>
    <w:rsid w:val="006F678A"/>
    <w:rsid w:val="006F6A43"/>
    <w:rsid w:val="006F6DB5"/>
    <w:rsid w:val="006F716A"/>
    <w:rsid w:val="006F76AB"/>
    <w:rsid w:val="006F7FCC"/>
    <w:rsid w:val="0070048B"/>
    <w:rsid w:val="00700D69"/>
    <w:rsid w:val="007013C4"/>
    <w:rsid w:val="0070353F"/>
    <w:rsid w:val="00703E9C"/>
    <w:rsid w:val="00703EE4"/>
    <w:rsid w:val="007049C5"/>
    <w:rsid w:val="00704B13"/>
    <w:rsid w:val="00704E6B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251C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A0B"/>
    <w:rsid w:val="00716F1B"/>
    <w:rsid w:val="00717101"/>
    <w:rsid w:val="00717740"/>
    <w:rsid w:val="00721903"/>
    <w:rsid w:val="00721AD5"/>
    <w:rsid w:val="00721C19"/>
    <w:rsid w:val="00723025"/>
    <w:rsid w:val="0072324E"/>
    <w:rsid w:val="00724556"/>
    <w:rsid w:val="00724640"/>
    <w:rsid w:val="00724BBF"/>
    <w:rsid w:val="0072558E"/>
    <w:rsid w:val="0072588E"/>
    <w:rsid w:val="00725B4A"/>
    <w:rsid w:val="00725DBA"/>
    <w:rsid w:val="00726387"/>
    <w:rsid w:val="00726A22"/>
    <w:rsid w:val="00727314"/>
    <w:rsid w:val="007278E7"/>
    <w:rsid w:val="00727E67"/>
    <w:rsid w:val="007300B2"/>
    <w:rsid w:val="0073016C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D1"/>
    <w:rsid w:val="007333E2"/>
    <w:rsid w:val="0073404E"/>
    <w:rsid w:val="007341C8"/>
    <w:rsid w:val="007346A2"/>
    <w:rsid w:val="00734D76"/>
    <w:rsid w:val="00736D13"/>
    <w:rsid w:val="00736E41"/>
    <w:rsid w:val="00736ED1"/>
    <w:rsid w:val="00736F0F"/>
    <w:rsid w:val="00736F67"/>
    <w:rsid w:val="00740965"/>
    <w:rsid w:val="00740F25"/>
    <w:rsid w:val="00741FAC"/>
    <w:rsid w:val="00742072"/>
    <w:rsid w:val="00742131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2D0"/>
    <w:rsid w:val="007513F9"/>
    <w:rsid w:val="0075152C"/>
    <w:rsid w:val="00751911"/>
    <w:rsid w:val="0075236E"/>
    <w:rsid w:val="0075263A"/>
    <w:rsid w:val="00753689"/>
    <w:rsid w:val="007547C9"/>
    <w:rsid w:val="007554A6"/>
    <w:rsid w:val="00755CF1"/>
    <w:rsid w:val="0075712E"/>
    <w:rsid w:val="00757968"/>
    <w:rsid w:val="007603A9"/>
    <w:rsid w:val="0076066A"/>
    <w:rsid w:val="007606F6"/>
    <w:rsid w:val="00760856"/>
    <w:rsid w:val="00760C0F"/>
    <w:rsid w:val="00760CD1"/>
    <w:rsid w:val="007627FF"/>
    <w:rsid w:val="007628C8"/>
    <w:rsid w:val="00762C1A"/>
    <w:rsid w:val="00762EAE"/>
    <w:rsid w:val="0076378C"/>
    <w:rsid w:val="00763BBB"/>
    <w:rsid w:val="00763CFC"/>
    <w:rsid w:val="007644A0"/>
    <w:rsid w:val="00764915"/>
    <w:rsid w:val="00764B87"/>
    <w:rsid w:val="007653A3"/>
    <w:rsid w:val="0076571D"/>
    <w:rsid w:val="00765B03"/>
    <w:rsid w:val="0076603E"/>
    <w:rsid w:val="007660FC"/>
    <w:rsid w:val="00766E2F"/>
    <w:rsid w:val="00766FD7"/>
    <w:rsid w:val="007671BE"/>
    <w:rsid w:val="00767B48"/>
    <w:rsid w:val="00770A4D"/>
    <w:rsid w:val="007718C0"/>
    <w:rsid w:val="00771B9B"/>
    <w:rsid w:val="00771DF9"/>
    <w:rsid w:val="0077417E"/>
    <w:rsid w:val="007744D2"/>
    <w:rsid w:val="00774E40"/>
    <w:rsid w:val="00774F4E"/>
    <w:rsid w:val="00775904"/>
    <w:rsid w:val="00776288"/>
    <w:rsid w:val="00776AD7"/>
    <w:rsid w:val="00776D93"/>
    <w:rsid w:val="007801B7"/>
    <w:rsid w:val="00780F45"/>
    <w:rsid w:val="00781562"/>
    <w:rsid w:val="007815AD"/>
    <w:rsid w:val="00781A0F"/>
    <w:rsid w:val="00782557"/>
    <w:rsid w:val="007831BB"/>
    <w:rsid w:val="007831C5"/>
    <w:rsid w:val="007831F4"/>
    <w:rsid w:val="0078326D"/>
    <w:rsid w:val="00783C8F"/>
    <w:rsid w:val="0078530C"/>
    <w:rsid w:val="00785FF7"/>
    <w:rsid w:val="007860FF"/>
    <w:rsid w:val="007861DB"/>
    <w:rsid w:val="007864E8"/>
    <w:rsid w:val="00786540"/>
    <w:rsid w:val="007866B6"/>
    <w:rsid w:val="007869B9"/>
    <w:rsid w:val="00786BD4"/>
    <w:rsid w:val="00786F97"/>
    <w:rsid w:val="00786FD6"/>
    <w:rsid w:val="0078783D"/>
    <w:rsid w:val="0079020B"/>
    <w:rsid w:val="0079030F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5353"/>
    <w:rsid w:val="00795388"/>
    <w:rsid w:val="00795C19"/>
    <w:rsid w:val="00795CAE"/>
    <w:rsid w:val="0079629B"/>
    <w:rsid w:val="0079696C"/>
    <w:rsid w:val="00796977"/>
    <w:rsid w:val="007977F3"/>
    <w:rsid w:val="007A00B7"/>
    <w:rsid w:val="007A0109"/>
    <w:rsid w:val="007A025C"/>
    <w:rsid w:val="007A1372"/>
    <w:rsid w:val="007A1D55"/>
    <w:rsid w:val="007A1F8D"/>
    <w:rsid w:val="007A2168"/>
    <w:rsid w:val="007A23A7"/>
    <w:rsid w:val="007A2A18"/>
    <w:rsid w:val="007A2B84"/>
    <w:rsid w:val="007A3765"/>
    <w:rsid w:val="007A3875"/>
    <w:rsid w:val="007A3FC8"/>
    <w:rsid w:val="007A4991"/>
    <w:rsid w:val="007A50A7"/>
    <w:rsid w:val="007A5798"/>
    <w:rsid w:val="007A5EF0"/>
    <w:rsid w:val="007A6884"/>
    <w:rsid w:val="007A68E1"/>
    <w:rsid w:val="007A748A"/>
    <w:rsid w:val="007A763B"/>
    <w:rsid w:val="007A772E"/>
    <w:rsid w:val="007A7964"/>
    <w:rsid w:val="007A7EB1"/>
    <w:rsid w:val="007B0243"/>
    <w:rsid w:val="007B0623"/>
    <w:rsid w:val="007B0A30"/>
    <w:rsid w:val="007B1BAF"/>
    <w:rsid w:val="007B32E2"/>
    <w:rsid w:val="007B3DA7"/>
    <w:rsid w:val="007B40E3"/>
    <w:rsid w:val="007B4244"/>
    <w:rsid w:val="007B443B"/>
    <w:rsid w:val="007B4606"/>
    <w:rsid w:val="007B5077"/>
    <w:rsid w:val="007B5378"/>
    <w:rsid w:val="007B62E1"/>
    <w:rsid w:val="007B733B"/>
    <w:rsid w:val="007B7B8E"/>
    <w:rsid w:val="007B7C33"/>
    <w:rsid w:val="007C02AE"/>
    <w:rsid w:val="007C0D69"/>
    <w:rsid w:val="007C1A32"/>
    <w:rsid w:val="007C1A95"/>
    <w:rsid w:val="007C1E9E"/>
    <w:rsid w:val="007C1F94"/>
    <w:rsid w:val="007C21A5"/>
    <w:rsid w:val="007C24B7"/>
    <w:rsid w:val="007C3E85"/>
    <w:rsid w:val="007C3ED8"/>
    <w:rsid w:val="007C414F"/>
    <w:rsid w:val="007C4614"/>
    <w:rsid w:val="007C672D"/>
    <w:rsid w:val="007C693C"/>
    <w:rsid w:val="007C789B"/>
    <w:rsid w:val="007C7C08"/>
    <w:rsid w:val="007D1380"/>
    <w:rsid w:val="007D19C9"/>
    <w:rsid w:val="007D1B2F"/>
    <w:rsid w:val="007D370E"/>
    <w:rsid w:val="007D3DBA"/>
    <w:rsid w:val="007D3E69"/>
    <w:rsid w:val="007D44EB"/>
    <w:rsid w:val="007D477A"/>
    <w:rsid w:val="007D558A"/>
    <w:rsid w:val="007D56E2"/>
    <w:rsid w:val="007D61CC"/>
    <w:rsid w:val="007D6B46"/>
    <w:rsid w:val="007D6F65"/>
    <w:rsid w:val="007D7238"/>
    <w:rsid w:val="007D77F0"/>
    <w:rsid w:val="007E0D16"/>
    <w:rsid w:val="007E0F84"/>
    <w:rsid w:val="007E10FA"/>
    <w:rsid w:val="007E16FC"/>
    <w:rsid w:val="007E191A"/>
    <w:rsid w:val="007E1A92"/>
    <w:rsid w:val="007E1C74"/>
    <w:rsid w:val="007E27FD"/>
    <w:rsid w:val="007E35A0"/>
    <w:rsid w:val="007E505D"/>
    <w:rsid w:val="007E53AA"/>
    <w:rsid w:val="007E5A1E"/>
    <w:rsid w:val="007E5BFB"/>
    <w:rsid w:val="007E63C7"/>
    <w:rsid w:val="007E6853"/>
    <w:rsid w:val="007E6ADA"/>
    <w:rsid w:val="007E6F4F"/>
    <w:rsid w:val="007E79BB"/>
    <w:rsid w:val="007F0647"/>
    <w:rsid w:val="007F2047"/>
    <w:rsid w:val="007F257F"/>
    <w:rsid w:val="007F326D"/>
    <w:rsid w:val="007F34B9"/>
    <w:rsid w:val="007F3721"/>
    <w:rsid w:val="007F3D88"/>
    <w:rsid w:val="007F4906"/>
    <w:rsid w:val="007F4D2A"/>
    <w:rsid w:val="007F5275"/>
    <w:rsid w:val="007F5A10"/>
    <w:rsid w:val="007F5D06"/>
    <w:rsid w:val="007F60DC"/>
    <w:rsid w:val="007F624C"/>
    <w:rsid w:val="007F62A5"/>
    <w:rsid w:val="007F6784"/>
    <w:rsid w:val="007F7CB7"/>
    <w:rsid w:val="00800E81"/>
    <w:rsid w:val="008020B8"/>
    <w:rsid w:val="008026DF"/>
    <w:rsid w:val="00802858"/>
    <w:rsid w:val="0080288B"/>
    <w:rsid w:val="00802DE3"/>
    <w:rsid w:val="00803507"/>
    <w:rsid w:val="00803BD2"/>
    <w:rsid w:val="008040CE"/>
    <w:rsid w:val="008041B9"/>
    <w:rsid w:val="0080479F"/>
    <w:rsid w:val="00804FC0"/>
    <w:rsid w:val="00805392"/>
    <w:rsid w:val="008057EF"/>
    <w:rsid w:val="00805B85"/>
    <w:rsid w:val="00805FC0"/>
    <w:rsid w:val="00806A8F"/>
    <w:rsid w:val="008071F3"/>
    <w:rsid w:val="00807E4B"/>
    <w:rsid w:val="008102BD"/>
    <w:rsid w:val="0081057B"/>
    <w:rsid w:val="00810BA2"/>
    <w:rsid w:val="00810F30"/>
    <w:rsid w:val="00811142"/>
    <w:rsid w:val="00811551"/>
    <w:rsid w:val="00811602"/>
    <w:rsid w:val="0081170A"/>
    <w:rsid w:val="00812355"/>
    <w:rsid w:val="008125B5"/>
    <w:rsid w:val="00812A54"/>
    <w:rsid w:val="008130A6"/>
    <w:rsid w:val="00813A1A"/>
    <w:rsid w:val="008142D5"/>
    <w:rsid w:val="00815897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BFB"/>
    <w:rsid w:val="00822E51"/>
    <w:rsid w:val="00822F1D"/>
    <w:rsid w:val="0082310B"/>
    <w:rsid w:val="00823890"/>
    <w:rsid w:val="00824639"/>
    <w:rsid w:val="008254ED"/>
    <w:rsid w:val="008255AF"/>
    <w:rsid w:val="00825A18"/>
    <w:rsid w:val="00826837"/>
    <w:rsid w:val="00826E0D"/>
    <w:rsid w:val="00826E66"/>
    <w:rsid w:val="0083003F"/>
    <w:rsid w:val="00830ABE"/>
    <w:rsid w:val="008317DA"/>
    <w:rsid w:val="008322FF"/>
    <w:rsid w:val="00833566"/>
    <w:rsid w:val="0083483D"/>
    <w:rsid w:val="008349F0"/>
    <w:rsid w:val="00834BE9"/>
    <w:rsid w:val="0083535B"/>
    <w:rsid w:val="00835AA1"/>
    <w:rsid w:val="00835D04"/>
    <w:rsid w:val="00835D21"/>
    <w:rsid w:val="008366D8"/>
    <w:rsid w:val="00837748"/>
    <w:rsid w:val="0083795F"/>
    <w:rsid w:val="00837BE3"/>
    <w:rsid w:val="0084038F"/>
    <w:rsid w:val="00840FFE"/>
    <w:rsid w:val="00841015"/>
    <w:rsid w:val="0084150D"/>
    <w:rsid w:val="00841513"/>
    <w:rsid w:val="00841E3B"/>
    <w:rsid w:val="0084228C"/>
    <w:rsid w:val="0084230B"/>
    <w:rsid w:val="00842546"/>
    <w:rsid w:val="00842EFD"/>
    <w:rsid w:val="00843AF9"/>
    <w:rsid w:val="0084466F"/>
    <w:rsid w:val="008447D1"/>
    <w:rsid w:val="00844D06"/>
    <w:rsid w:val="00844F5C"/>
    <w:rsid w:val="0084535E"/>
    <w:rsid w:val="00845A85"/>
    <w:rsid w:val="008460E1"/>
    <w:rsid w:val="0084618B"/>
    <w:rsid w:val="008466F0"/>
    <w:rsid w:val="00846D39"/>
    <w:rsid w:val="00846F4D"/>
    <w:rsid w:val="00847003"/>
    <w:rsid w:val="0084798F"/>
    <w:rsid w:val="00847D98"/>
    <w:rsid w:val="00847F03"/>
    <w:rsid w:val="008517AE"/>
    <w:rsid w:val="00852935"/>
    <w:rsid w:val="00853693"/>
    <w:rsid w:val="008536FC"/>
    <w:rsid w:val="00854152"/>
    <w:rsid w:val="00854729"/>
    <w:rsid w:val="00855264"/>
    <w:rsid w:val="008554B5"/>
    <w:rsid w:val="008561A5"/>
    <w:rsid w:val="00856604"/>
    <w:rsid w:val="0085676D"/>
    <w:rsid w:val="00856A4B"/>
    <w:rsid w:val="0085750D"/>
    <w:rsid w:val="0085793A"/>
    <w:rsid w:val="00857E05"/>
    <w:rsid w:val="008609C5"/>
    <w:rsid w:val="00861CF2"/>
    <w:rsid w:val="008620F8"/>
    <w:rsid w:val="008622DF"/>
    <w:rsid w:val="008624FD"/>
    <w:rsid w:val="00862CE0"/>
    <w:rsid w:val="00863BB6"/>
    <w:rsid w:val="00864003"/>
    <w:rsid w:val="00864049"/>
    <w:rsid w:val="00864112"/>
    <w:rsid w:val="00864195"/>
    <w:rsid w:val="00864402"/>
    <w:rsid w:val="008647FA"/>
    <w:rsid w:val="00865033"/>
    <w:rsid w:val="00865870"/>
    <w:rsid w:val="00870A21"/>
    <w:rsid w:val="00871590"/>
    <w:rsid w:val="008725D6"/>
    <w:rsid w:val="008725E0"/>
    <w:rsid w:val="00873974"/>
    <w:rsid w:val="00873B12"/>
    <w:rsid w:val="00873C6E"/>
    <w:rsid w:val="00873FC2"/>
    <w:rsid w:val="008747C3"/>
    <w:rsid w:val="00874F94"/>
    <w:rsid w:val="0087519F"/>
    <w:rsid w:val="00876053"/>
    <w:rsid w:val="00876420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99B"/>
    <w:rsid w:val="00884E35"/>
    <w:rsid w:val="00886B0E"/>
    <w:rsid w:val="008873E5"/>
    <w:rsid w:val="008879B0"/>
    <w:rsid w:val="00890046"/>
    <w:rsid w:val="00890261"/>
    <w:rsid w:val="00890439"/>
    <w:rsid w:val="00890626"/>
    <w:rsid w:val="00890A08"/>
    <w:rsid w:val="00890A47"/>
    <w:rsid w:val="00890F38"/>
    <w:rsid w:val="00890FFF"/>
    <w:rsid w:val="00891FB2"/>
    <w:rsid w:val="008923A0"/>
    <w:rsid w:val="00892BA3"/>
    <w:rsid w:val="00892BD0"/>
    <w:rsid w:val="0089321D"/>
    <w:rsid w:val="00893275"/>
    <w:rsid w:val="00893618"/>
    <w:rsid w:val="008939B3"/>
    <w:rsid w:val="00894180"/>
    <w:rsid w:val="00895371"/>
    <w:rsid w:val="00896070"/>
    <w:rsid w:val="0089622C"/>
    <w:rsid w:val="0089626F"/>
    <w:rsid w:val="0089789F"/>
    <w:rsid w:val="008A1589"/>
    <w:rsid w:val="008A1632"/>
    <w:rsid w:val="008A1BA3"/>
    <w:rsid w:val="008A1C6C"/>
    <w:rsid w:val="008A3C6B"/>
    <w:rsid w:val="008A4C0A"/>
    <w:rsid w:val="008A5D23"/>
    <w:rsid w:val="008A65AE"/>
    <w:rsid w:val="008A6873"/>
    <w:rsid w:val="008A6C09"/>
    <w:rsid w:val="008A6E0E"/>
    <w:rsid w:val="008A728A"/>
    <w:rsid w:val="008B0016"/>
    <w:rsid w:val="008B09A6"/>
    <w:rsid w:val="008B0D45"/>
    <w:rsid w:val="008B0DB0"/>
    <w:rsid w:val="008B16E4"/>
    <w:rsid w:val="008B2728"/>
    <w:rsid w:val="008B3472"/>
    <w:rsid w:val="008B35CC"/>
    <w:rsid w:val="008B3A5D"/>
    <w:rsid w:val="008B409E"/>
    <w:rsid w:val="008B4505"/>
    <w:rsid w:val="008B4778"/>
    <w:rsid w:val="008B4C13"/>
    <w:rsid w:val="008B4C80"/>
    <w:rsid w:val="008B4FF6"/>
    <w:rsid w:val="008B55B3"/>
    <w:rsid w:val="008B58D0"/>
    <w:rsid w:val="008B748E"/>
    <w:rsid w:val="008B77FF"/>
    <w:rsid w:val="008C01ED"/>
    <w:rsid w:val="008C0244"/>
    <w:rsid w:val="008C100B"/>
    <w:rsid w:val="008C150E"/>
    <w:rsid w:val="008C18F4"/>
    <w:rsid w:val="008C3FDE"/>
    <w:rsid w:val="008C4209"/>
    <w:rsid w:val="008C4D9C"/>
    <w:rsid w:val="008C53CC"/>
    <w:rsid w:val="008C5860"/>
    <w:rsid w:val="008C620B"/>
    <w:rsid w:val="008C70B0"/>
    <w:rsid w:val="008C75D5"/>
    <w:rsid w:val="008C7780"/>
    <w:rsid w:val="008D0F29"/>
    <w:rsid w:val="008D11A9"/>
    <w:rsid w:val="008D1BF0"/>
    <w:rsid w:val="008D2278"/>
    <w:rsid w:val="008D2FAC"/>
    <w:rsid w:val="008D44B5"/>
    <w:rsid w:val="008D484D"/>
    <w:rsid w:val="008D5B0C"/>
    <w:rsid w:val="008D6194"/>
    <w:rsid w:val="008D67DD"/>
    <w:rsid w:val="008D6ED5"/>
    <w:rsid w:val="008D722A"/>
    <w:rsid w:val="008E0CD0"/>
    <w:rsid w:val="008E1DF6"/>
    <w:rsid w:val="008E2476"/>
    <w:rsid w:val="008E2606"/>
    <w:rsid w:val="008E2D04"/>
    <w:rsid w:val="008E2DA2"/>
    <w:rsid w:val="008E3AF7"/>
    <w:rsid w:val="008E3E8D"/>
    <w:rsid w:val="008E43A8"/>
    <w:rsid w:val="008E47DE"/>
    <w:rsid w:val="008E4CDD"/>
    <w:rsid w:val="008E5E98"/>
    <w:rsid w:val="008E7252"/>
    <w:rsid w:val="008E7BA0"/>
    <w:rsid w:val="008F0225"/>
    <w:rsid w:val="008F02D0"/>
    <w:rsid w:val="008F2276"/>
    <w:rsid w:val="008F2367"/>
    <w:rsid w:val="008F34A9"/>
    <w:rsid w:val="008F48B4"/>
    <w:rsid w:val="008F4B14"/>
    <w:rsid w:val="008F4BA6"/>
    <w:rsid w:val="008F764C"/>
    <w:rsid w:val="008F7D1E"/>
    <w:rsid w:val="00902542"/>
    <w:rsid w:val="00902F15"/>
    <w:rsid w:val="00904B99"/>
    <w:rsid w:val="00904BE4"/>
    <w:rsid w:val="009050DB"/>
    <w:rsid w:val="00907B15"/>
    <w:rsid w:val="00907C7E"/>
    <w:rsid w:val="0091035C"/>
    <w:rsid w:val="00910886"/>
    <w:rsid w:val="00910982"/>
    <w:rsid w:val="00911AE0"/>
    <w:rsid w:val="0091381E"/>
    <w:rsid w:val="00913C0A"/>
    <w:rsid w:val="0091443C"/>
    <w:rsid w:val="00914BA0"/>
    <w:rsid w:val="00914C66"/>
    <w:rsid w:val="00915239"/>
    <w:rsid w:val="009162C4"/>
    <w:rsid w:val="0091653A"/>
    <w:rsid w:val="00917175"/>
    <w:rsid w:val="0091741E"/>
    <w:rsid w:val="0091764D"/>
    <w:rsid w:val="00917D91"/>
    <w:rsid w:val="009201B6"/>
    <w:rsid w:val="009204CC"/>
    <w:rsid w:val="00920C86"/>
    <w:rsid w:val="00921AB6"/>
    <w:rsid w:val="00922367"/>
    <w:rsid w:val="009223DD"/>
    <w:rsid w:val="00923302"/>
    <w:rsid w:val="009235BA"/>
    <w:rsid w:val="00923902"/>
    <w:rsid w:val="00923EBE"/>
    <w:rsid w:val="009241A2"/>
    <w:rsid w:val="009248B3"/>
    <w:rsid w:val="00925935"/>
    <w:rsid w:val="00925CA0"/>
    <w:rsid w:val="00925E85"/>
    <w:rsid w:val="0092696D"/>
    <w:rsid w:val="00926ACC"/>
    <w:rsid w:val="0092709D"/>
    <w:rsid w:val="0092710E"/>
    <w:rsid w:val="0092754C"/>
    <w:rsid w:val="009279CC"/>
    <w:rsid w:val="00927E0C"/>
    <w:rsid w:val="009300EE"/>
    <w:rsid w:val="0093014B"/>
    <w:rsid w:val="009307B6"/>
    <w:rsid w:val="0093148F"/>
    <w:rsid w:val="009323B3"/>
    <w:rsid w:val="009327DC"/>
    <w:rsid w:val="00932832"/>
    <w:rsid w:val="00933037"/>
    <w:rsid w:val="00933190"/>
    <w:rsid w:val="00933CAF"/>
    <w:rsid w:val="00933CE3"/>
    <w:rsid w:val="009342EA"/>
    <w:rsid w:val="009351EC"/>
    <w:rsid w:val="009356D0"/>
    <w:rsid w:val="00936364"/>
    <w:rsid w:val="0093716E"/>
    <w:rsid w:val="00940E1D"/>
    <w:rsid w:val="00940EF2"/>
    <w:rsid w:val="00941D65"/>
    <w:rsid w:val="009427B4"/>
    <w:rsid w:val="00942A28"/>
    <w:rsid w:val="00942AC1"/>
    <w:rsid w:val="00943E5D"/>
    <w:rsid w:val="00944AD7"/>
    <w:rsid w:val="00944E76"/>
    <w:rsid w:val="00945547"/>
    <w:rsid w:val="00946367"/>
    <w:rsid w:val="009469B6"/>
    <w:rsid w:val="009470AF"/>
    <w:rsid w:val="00947A8E"/>
    <w:rsid w:val="009500C1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24"/>
    <w:rsid w:val="00957F94"/>
    <w:rsid w:val="00960463"/>
    <w:rsid w:val="00960C6C"/>
    <w:rsid w:val="00962149"/>
    <w:rsid w:val="009622A8"/>
    <w:rsid w:val="0096252B"/>
    <w:rsid w:val="009630FC"/>
    <w:rsid w:val="00963302"/>
    <w:rsid w:val="00963437"/>
    <w:rsid w:val="00963721"/>
    <w:rsid w:val="00963B94"/>
    <w:rsid w:val="0096410B"/>
    <w:rsid w:val="00964137"/>
    <w:rsid w:val="009645DB"/>
    <w:rsid w:val="00964BA4"/>
    <w:rsid w:val="00964BD4"/>
    <w:rsid w:val="00964CC8"/>
    <w:rsid w:val="00964CF9"/>
    <w:rsid w:val="0096599C"/>
    <w:rsid w:val="009662D2"/>
    <w:rsid w:val="00966DBA"/>
    <w:rsid w:val="00966FC1"/>
    <w:rsid w:val="009671F1"/>
    <w:rsid w:val="0096767D"/>
    <w:rsid w:val="00970094"/>
    <w:rsid w:val="00970F99"/>
    <w:rsid w:val="0097111E"/>
    <w:rsid w:val="009712BA"/>
    <w:rsid w:val="00971DA1"/>
    <w:rsid w:val="00972315"/>
    <w:rsid w:val="00972319"/>
    <w:rsid w:val="00972CE9"/>
    <w:rsid w:val="00974390"/>
    <w:rsid w:val="009745C5"/>
    <w:rsid w:val="00974A8D"/>
    <w:rsid w:val="00976688"/>
    <w:rsid w:val="00976CB8"/>
    <w:rsid w:val="0097794D"/>
    <w:rsid w:val="00977AC5"/>
    <w:rsid w:val="00977AFF"/>
    <w:rsid w:val="00980F00"/>
    <w:rsid w:val="009819C9"/>
    <w:rsid w:val="009823A5"/>
    <w:rsid w:val="00982803"/>
    <w:rsid w:val="00982F03"/>
    <w:rsid w:val="00982FA4"/>
    <w:rsid w:val="009831A0"/>
    <w:rsid w:val="0098369D"/>
    <w:rsid w:val="00983CE1"/>
    <w:rsid w:val="00983DE1"/>
    <w:rsid w:val="00984423"/>
    <w:rsid w:val="0098592F"/>
    <w:rsid w:val="00985ADA"/>
    <w:rsid w:val="00985D00"/>
    <w:rsid w:val="00987703"/>
    <w:rsid w:val="00990399"/>
    <w:rsid w:val="009905CC"/>
    <w:rsid w:val="00991C23"/>
    <w:rsid w:val="00991D56"/>
    <w:rsid w:val="00992F61"/>
    <w:rsid w:val="00993141"/>
    <w:rsid w:val="0099433E"/>
    <w:rsid w:val="009943BF"/>
    <w:rsid w:val="00994F2A"/>
    <w:rsid w:val="0099512F"/>
    <w:rsid w:val="00995A35"/>
    <w:rsid w:val="00995EBC"/>
    <w:rsid w:val="00996D2C"/>
    <w:rsid w:val="00996DDB"/>
    <w:rsid w:val="009978D2"/>
    <w:rsid w:val="00997A13"/>
    <w:rsid w:val="00997BB6"/>
    <w:rsid w:val="009A1B3A"/>
    <w:rsid w:val="009A218E"/>
    <w:rsid w:val="009A2D61"/>
    <w:rsid w:val="009A362C"/>
    <w:rsid w:val="009A4741"/>
    <w:rsid w:val="009A4B65"/>
    <w:rsid w:val="009A5C28"/>
    <w:rsid w:val="009A6290"/>
    <w:rsid w:val="009A701D"/>
    <w:rsid w:val="009A71C6"/>
    <w:rsid w:val="009A752F"/>
    <w:rsid w:val="009B0381"/>
    <w:rsid w:val="009B0568"/>
    <w:rsid w:val="009B0904"/>
    <w:rsid w:val="009B0C6D"/>
    <w:rsid w:val="009B14DE"/>
    <w:rsid w:val="009B2319"/>
    <w:rsid w:val="009B2AF7"/>
    <w:rsid w:val="009B2C26"/>
    <w:rsid w:val="009B32B3"/>
    <w:rsid w:val="009B3444"/>
    <w:rsid w:val="009B40BF"/>
    <w:rsid w:val="009B43E4"/>
    <w:rsid w:val="009B5628"/>
    <w:rsid w:val="009B627E"/>
    <w:rsid w:val="009B6D4D"/>
    <w:rsid w:val="009B6E8D"/>
    <w:rsid w:val="009B7469"/>
    <w:rsid w:val="009B7564"/>
    <w:rsid w:val="009B7B15"/>
    <w:rsid w:val="009B7D47"/>
    <w:rsid w:val="009C044E"/>
    <w:rsid w:val="009C09D9"/>
    <w:rsid w:val="009C11A3"/>
    <w:rsid w:val="009C1529"/>
    <w:rsid w:val="009C2139"/>
    <w:rsid w:val="009C281B"/>
    <w:rsid w:val="009C2C87"/>
    <w:rsid w:val="009C3671"/>
    <w:rsid w:val="009C372D"/>
    <w:rsid w:val="009C3CF7"/>
    <w:rsid w:val="009C53EA"/>
    <w:rsid w:val="009C5553"/>
    <w:rsid w:val="009C61EF"/>
    <w:rsid w:val="009C73A5"/>
    <w:rsid w:val="009C7840"/>
    <w:rsid w:val="009C7BF9"/>
    <w:rsid w:val="009C7C3B"/>
    <w:rsid w:val="009D02A7"/>
    <w:rsid w:val="009D02B9"/>
    <w:rsid w:val="009D03EE"/>
    <w:rsid w:val="009D0CE8"/>
    <w:rsid w:val="009D0EE1"/>
    <w:rsid w:val="009D113D"/>
    <w:rsid w:val="009D1305"/>
    <w:rsid w:val="009D161A"/>
    <w:rsid w:val="009D1662"/>
    <w:rsid w:val="009D1AF8"/>
    <w:rsid w:val="009D1C62"/>
    <w:rsid w:val="009D205D"/>
    <w:rsid w:val="009D2D65"/>
    <w:rsid w:val="009D4689"/>
    <w:rsid w:val="009D49C7"/>
    <w:rsid w:val="009D4C9B"/>
    <w:rsid w:val="009D543D"/>
    <w:rsid w:val="009D5603"/>
    <w:rsid w:val="009D5CB9"/>
    <w:rsid w:val="009D6100"/>
    <w:rsid w:val="009D6657"/>
    <w:rsid w:val="009D6CB8"/>
    <w:rsid w:val="009D7111"/>
    <w:rsid w:val="009D7A4E"/>
    <w:rsid w:val="009E0124"/>
    <w:rsid w:val="009E0A07"/>
    <w:rsid w:val="009E0D84"/>
    <w:rsid w:val="009E0F94"/>
    <w:rsid w:val="009E10D3"/>
    <w:rsid w:val="009E240F"/>
    <w:rsid w:val="009E24BD"/>
    <w:rsid w:val="009E31B1"/>
    <w:rsid w:val="009E366A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729"/>
    <w:rsid w:val="009E7ABB"/>
    <w:rsid w:val="009E7C4C"/>
    <w:rsid w:val="009E7ED8"/>
    <w:rsid w:val="009F0044"/>
    <w:rsid w:val="009F0586"/>
    <w:rsid w:val="009F1306"/>
    <w:rsid w:val="009F173B"/>
    <w:rsid w:val="009F21DC"/>
    <w:rsid w:val="009F2889"/>
    <w:rsid w:val="009F28D7"/>
    <w:rsid w:val="009F2A6E"/>
    <w:rsid w:val="009F3C93"/>
    <w:rsid w:val="009F403C"/>
    <w:rsid w:val="009F41E3"/>
    <w:rsid w:val="009F477E"/>
    <w:rsid w:val="009F47A5"/>
    <w:rsid w:val="009F492A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9F72E7"/>
    <w:rsid w:val="009F791D"/>
    <w:rsid w:val="00A01569"/>
    <w:rsid w:val="00A0178E"/>
    <w:rsid w:val="00A02271"/>
    <w:rsid w:val="00A02D27"/>
    <w:rsid w:val="00A05A0C"/>
    <w:rsid w:val="00A05C24"/>
    <w:rsid w:val="00A05DAE"/>
    <w:rsid w:val="00A060EB"/>
    <w:rsid w:val="00A06F1D"/>
    <w:rsid w:val="00A07D2E"/>
    <w:rsid w:val="00A07DA2"/>
    <w:rsid w:val="00A103F8"/>
    <w:rsid w:val="00A11191"/>
    <w:rsid w:val="00A11195"/>
    <w:rsid w:val="00A11518"/>
    <w:rsid w:val="00A117CD"/>
    <w:rsid w:val="00A125B6"/>
    <w:rsid w:val="00A12D0F"/>
    <w:rsid w:val="00A13494"/>
    <w:rsid w:val="00A13935"/>
    <w:rsid w:val="00A1428F"/>
    <w:rsid w:val="00A142C7"/>
    <w:rsid w:val="00A144F1"/>
    <w:rsid w:val="00A145A0"/>
    <w:rsid w:val="00A14A80"/>
    <w:rsid w:val="00A14CB2"/>
    <w:rsid w:val="00A157CC"/>
    <w:rsid w:val="00A15BC7"/>
    <w:rsid w:val="00A161B5"/>
    <w:rsid w:val="00A164FF"/>
    <w:rsid w:val="00A16E62"/>
    <w:rsid w:val="00A17E6E"/>
    <w:rsid w:val="00A20D25"/>
    <w:rsid w:val="00A2161A"/>
    <w:rsid w:val="00A21D91"/>
    <w:rsid w:val="00A22649"/>
    <w:rsid w:val="00A22EE4"/>
    <w:rsid w:val="00A23A9D"/>
    <w:rsid w:val="00A243B9"/>
    <w:rsid w:val="00A243C7"/>
    <w:rsid w:val="00A259AE"/>
    <w:rsid w:val="00A25CA1"/>
    <w:rsid w:val="00A270E6"/>
    <w:rsid w:val="00A27468"/>
    <w:rsid w:val="00A276AA"/>
    <w:rsid w:val="00A279D5"/>
    <w:rsid w:val="00A27C90"/>
    <w:rsid w:val="00A27F5D"/>
    <w:rsid w:val="00A306FE"/>
    <w:rsid w:val="00A30F15"/>
    <w:rsid w:val="00A31802"/>
    <w:rsid w:val="00A31981"/>
    <w:rsid w:val="00A31C69"/>
    <w:rsid w:val="00A32583"/>
    <w:rsid w:val="00A32807"/>
    <w:rsid w:val="00A32BEE"/>
    <w:rsid w:val="00A32C3F"/>
    <w:rsid w:val="00A33E09"/>
    <w:rsid w:val="00A3400E"/>
    <w:rsid w:val="00A35716"/>
    <w:rsid w:val="00A35B93"/>
    <w:rsid w:val="00A35C86"/>
    <w:rsid w:val="00A36BB4"/>
    <w:rsid w:val="00A36DE9"/>
    <w:rsid w:val="00A36F68"/>
    <w:rsid w:val="00A37B64"/>
    <w:rsid w:val="00A37F8C"/>
    <w:rsid w:val="00A407AC"/>
    <w:rsid w:val="00A41EB4"/>
    <w:rsid w:val="00A4242D"/>
    <w:rsid w:val="00A42475"/>
    <w:rsid w:val="00A42F48"/>
    <w:rsid w:val="00A438C7"/>
    <w:rsid w:val="00A44304"/>
    <w:rsid w:val="00A44CAD"/>
    <w:rsid w:val="00A44CF1"/>
    <w:rsid w:val="00A46065"/>
    <w:rsid w:val="00A47328"/>
    <w:rsid w:val="00A47E78"/>
    <w:rsid w:val="00A50561"/>
    <w:rsid w:val="00A50574"/>
    <w:rsid w:val="00A50ADF"/>
    <w:rsid w:val="00A50FA9"/>
    <w:rsid w:val="00A52ABB"/>
    <w:rsid w:val="00A538E5"/>
    <w:rsid w:val="00A53906"/>
    <w:rsid w:val="00A53D25"/>
    <w:rsid w:val="00A541C5"/>
    <w:rsid w:val="00A5505A"/>
    <w:rsid w:val="00A55A8B"/>
    <w:rsid w:val="00A5611C"/>
    <w:rsid w:val="00A56708"/>
    <w:rsid w:val="00A56B53"/>
    <w:rsid w:val="00A57198"/>
    <w:rsid w:val="00A579B0"/>
    <w:rsid w:val="00A57DF5"/>
    <w:rsid w:val="00A6089E"/>
    <w:rsid w:val="00A636A5"/>
    <w:rsid w:val="00A64A27"/>
    <w:rsid w:val="00A6576D"/>
    <w:rsid w:val="00A65D3C"/>
    <w:rsid w:val="00A65F23"/>
    <w:rsid w:val="00A671A1"/>
    <w:rsid w:val="00A679E4"/>
    <w:rsid w:val="00A67F35"/>
    <w:rsid w:val="00A721E2"/>
    <w:rsid w:val="00A728AB"/>
    <w:rsid w:val="00A72D29"/>
    <w:rsid w:val="00A7348C"/>
    <w:rsid w:val="00A739C1"/>
    <w:rsid w:val="00A739D0"/>
    <w:rsid w:val="00A743E9"/>
    <w:rsid w:val="00A75304"/>
    <w:rsid w:val="00A759F9"/>
    <w:rsid w:val="00A761D7"/>
    <w:rsid w:val="00A767A3"/>
    <w:rsid w:val="00A76BA3"/>
    <w:rsid w:val="00A77262"/>
    <w:rsid w:val="00A773BC"/>
    <w:rsid w:val="00A773C9"/>
    <w:rsid w:val="00A800B9"/>
    <w:rsid w:val="00A83DA7"/>
    <w:rsid w:val="00A83F21"/>
    <w:rsid w:val="00A84305"/>
    <w:rsid w:val="00A847D1"/>
    <w:rsid w:val="00A8497B"/>
    <w:rsid w:val="00A84AEA"/>
    <w:rsid w:val="00A84E39"/>
    <w:rsid w:val="00A85170"/>
    <w:rsid w:val="00A85F55"/>
    <w:rsid w:val="00A86AA2"/>
    <w:rsid w:val="00A87AB6"/>
    <w:rsid w:val="00A90409"/>
    <w:rsid w:val="00A905E6"/>
    <w:rsid w:val="00A9070C"/>
    <w:rsid w:val="00A92D38"/>
    <w:rsid w:val="00A93100"/>
    <w:rsid w:val="00A93279"/>
    <w:rsid w:val="00A93319"/>
    <w:rsid w:val="00A93A59"/>
    <w:rsid w:val="00A943AC"/>
    <w:rsid w:val="00A94446"/>
    <w:rsid w:val="00A944F0"/>
    <w:rsid w:val="00A95C43"/>
    <w:rsid w:val="00A95DC1"/>
    <w:rsid w:val="00A95E52"/>
    <w:rsid w:val="00A966CD"/>
    <w:rsid w:val="00A96ED1"/>
    <w:rsid w:val="00AA0ACD"/>
    <w:rsid w:val="00AA16B8"/>
    <w:rsid w:val="00AA1717"/>
    <w:rsid w:val="00AA176B"/>
    <w:rsid w:val="00AA17D1"/>
    <w:rsid w:val="00AA1F29"/>
    <w:rsid w:val="00AA2D29"/>
    <w:rsid w:val="00AA3671"/>
    <w:rsid w:val="00AA37DF"/>
    <w:rsid w:val="00AA42C4"/>
    <w:rsid w:val="00AA4D20"/>
    <w:rsid w:val="00AA4D93"/>
    <w:rsid w:val="00AA4F2E"/>
    <w:rsid w:val="00AA549C"/>
    <w:rsid w:val="00AA59BA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B39"/>
    <w:rsid w:val="00AB6135"/>
    <w:rsid w:val="00AB616D"/>
    <w:rsid w:val="00AB68F7"/>
    <w:rsid w:val="00AB6E7E"/>
    <w:rsid w:val="00AC0047"/>
    <w:rsid w:val="00AC0221"/>
    <w:rsid w:val="00AC03B5"/>
    <w:rsid w:val="00AC08AE"/>
    <w:rsid w:val="00AC0C2E"/>
    <w:rsid w:val="00AC0E05"/>
    <w:rsid w:val="00AC0E85"/>
    <w:rsid w:val="00AC1168"/>
    <w:rsid w:val="00AC2BCF"/>
    <w:rsid w:val="00AC3065"/>
    <w:rsid w:val="00AC3462"/>
    <w:rsid w:val="00AC40FF"/>
    <w:rsid w:val="00AC4279"/>
    <w:rsid w:val="00AC4B42"/>
    <w:rsid w:val="00AC5534"/>
    <w:rsid w:val="00AC5A2E"/>
    <w:rsid w:val="00AC6B88"/>
    <w:rsid w:val="00AC70D3"/>
    <w:rsid w:val="00AC72D3"/>
    <w:rsid w:val="00AD0452"/>
    <w:rsid w:val="00AD089E"/>
    <w:rsid w:val="00AD1414"/>
    <w:rsid w:val="00AD14E6"/>
    <w:rsid w:val="00AD16E9"/>
    <w:rsid w:val="00AD171D"/>
    <w:rsid w:val="00AD1854"/>
    <w:rsid w:val="00AD1FB3"/>
    <w:rsid w:val="00AD28FF"/>
    <w:rsid w:val="00AD38FB"/>
    <w:rsid w:val="00AD3D3B"/>
    <w:rsid w:val="00AD3E8D"/>
    <w:rsid w:val="00AD4E10"/>
    <w:rsid w:val="00AD55E1"/>
    <w:rsid w:val="00AD5788"/>
    <w:rsid w:val="00AD5911"/>
    <w:rsid w:val="00AD6C67"/>
    <w:rsid w:val="00AD7389"/>
    <w:rsid w:val="00AD74FF"/>
    <w:rsid w:val="00AD764E"/>
    <w:rsid w:val="00AD7B79"/>
    <w:rsid w:val="00AE059D"/>
    <w:rsid w:val="00AE0677"/>
    <w:rsid w:val="00AE0C53"/>
    <w:rsid w:val="00AE212F"/>
    <w:rsid w:val="00AE2720"/>
    <w:rsid w:val="00AE27EF"/>
    <w:rsid w:val="00AE3E7A"/>
    <w:rsid w:val="00AE40DD"/>
    <w:rsid w:val="00AE4F25"/>
    <w:rsid w:val="00AE5283"/>
    <w:rsid w:val="00AE57D7"/>
    <w:rsid w:val="00AE6A31"/>
    <w:rsid w:val="00AF00AE"/>
    <w:rsid w:val="00AF06DB"/>
    <w:rsid w:val="00AF0840"/>
    <w:rsid w:val="00AF090A"/>
    <w:rsid w:val="00AF0DC8"/>
    <w:rsid w:val="00AF269C"/>
    <w:rsid w:val="00AF2890"/>
    <w:rsid w:val="00AF28CD"/>
    <w:rsid w:val="00AF2BD1"/>
    <w:rsid w:val="00AF3019"/>
    <w:rsid w:val="00AF3982"/>
    <w:rsid w:val="00AF3CE9"/>
    <w:rsid w:val="00AF4708"/>
    <w:rsid w:val="00AF4AC7"/>
    <w:rsid w:val="00AF4DBD"/>
    <w:rsid w:val="00AF6818"/>
    <w:rsid w:val="00AF6A60"/>
    <w:rsid w:val="00AF6D05"/>
    <w:rsid w:val="00AF73D3"/>
    <w:rsid w:val="00AF73F8"/>
    <w:rsid w:val="00AF7641"/>
    <w:rsid w:val="00AF7FC4"/>
    <w:rsid w:val="00B003B8"/>
    <w:rsid w:val="00B00E5F"/>
    <w:rsid w:val="00B01523"/>
    <w:rsid w:val="00B0185B"/>
    <w:rsid w:val="00B0219A"/>
    <w:rsid w:val="00B0228D"/>
    <w:rsid w:val="00B0245D"/>
    <w:rsid w:val="00B02472"/>
    <w:rsid w:val="00B02AA8"/>
    <w:rsid w:val="00B02EA2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07EC4"/>
    <w:rsid w:val="00B107CD"/>
    <w:rsid w:val="00B12353"/>
    <w:rsid w:val="00B12A92"/>
    <w:rsid w:val="00B143F0"/>
    <w:rsid w:val="00B14898"/>
    <w:rsid w:val="00B153F8"/>
    <w:rsid w:val="00B15EBC"/>
    <w:rsid w:val="00B17CA0"/>
    <w:rsid w:val="00B201A4"/>
    <w:rsid w:val="00B20965"/>
    <w:rsid w:val="00B20B23"/>
    <w:rsid w:val="00B2138D"/>
    <w:rsid w:val="00B224FE"/>
    <w:rsid w:val="00B22830"/>
    <w:rsid w:val="00B22E32"/>
    <w:rsid w:val="00B22F37"/>
    <w:rsid w:val="00B234D1"/>
    <w:rsid w:val="00B2360A"/>
    <w:rsid w:val="00B23A95"/>
    <w:rsid w:val="00B23DC6"/>
    <w:rsid w:val="00B23FD4"/>
    <w:rsid w:val="00B24344"/>
    <w:rsid w:val="00B24A99"/>
    <w:rsid w:val="00B250E0"/>
    <w:rsid w:val="00B2527B"/>
    <w:rsid w:val="00B25BB6"/>
    <w:rsid w:val="00B25DF0"/>
    <w:rsid w:val="00B26864"/>
    <w:rsid w:val="00B26AB8"/>
    <w:rsid w:val="00B27DE7"/>
    <w:rsid w:val="00B3042B"/>
    <w:rsid w:val="00B30F83"/>
    <w:rsid w:val="00B31917"/>
    <w:rsid w:val="00B31E4A"/>
    <w:rsid w:val="00B32560"/>
    <w:rsid w:val="00B32C70"/>
    <w:rsid w:val="00B32FC8"/>
    <w:rsid w:val="00B3316A"/>
    <w:rsid w:val="00B33DF8"/>
    <w:rsid w:val="00B34303"/>
    <w:rsid w:val="00B343CB"/>
    <w:rsid w:val="00B34579"/>
    <w:rsid w:val="00B34C2D"/>
    <w:rsid w:val="00B34D86"/>
    <w:rsid w:val="00B357DF"/>
    <w:rsid w:val="00B364AC"/>
    <w:rsid w:val="00B36D01"/>
    <w:rsid w:val="00B372FF"/>
    <w:rsid w:val="00B3755E"/>
    <w:rsid w:val="00B405C3"/>
    <w:rsid w:val="00B41021"/>
    <w:rsid w:val="00B41045"/>
    <w:rsid w:val="00B41296"/>
    <w:rsid w:val="00B41CC5"/>
    <w:rsid w:val="00B422D3"/>
    <w:rsid w:val="00B42E46"/>
    <w:rsid w:val="00B431C0"/>
    <w:rsid w:val="00B435E7"/>
    <w:rsid w:val="00B43E24"/>
    <w:rsid w:val="00B44F71"/>
    <w:rsid w:val="00B45793"/>
    <w:rsid w:val="00B45E3B"/>
    <w:rsid w:val="00B45FCB"/>
    <w:rsid w:val="00B46289"/>
    <w:rsid w:val="00B462B1"/>
    <w:rsid w:val="00B46302"/>
    <w:rsid w:val="00B46D86"/>
    <w:rsid w:val="00B46F32"/>
    <w:rsid w:val="00B4711F"/>
    <w:rsid w:val="00B471D9"/>
    <w:rsid w:val="00B507D7"/>
    <w:rsid w:val="00B5118F"/>
    <w:rsid w:val="00B512A4"/>
    <w:rsid w:val="00B513A5"/>
    <w:rsid w:val="00B51DEA"/>
    <w:rsid w:val="00B5203C"/>
    <w:rsid w:val="00B53B5D"/>
    <w:rsid w:val="00B53C15"/>
    <w:rsid w:val="00B53C1B"/>
    <w:rsid w:val="00B53CD5"/>
    <w:rsid w:val="00B54445"/>
    <w:rsid w:val="00B559F8"/>
    <w:rsid w:val="00B55B82"/>
    <w:rsid w:val="00B55D4C"/>
    <w:rsid w:val="00B5623D"/>
    <w:rsid w:val="00B56855"/>
    <w:rsid w:val="00B5693A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5B0"/>
    <w:rsid w:val="00B63796"/>
    <w:rsid w:val="00B639D1"/>
    <w:rsid w:val="00B63C36"/>
    <w:rsid w:val="00B64102"/>
    <w:rsid w:val="00B6460F"/>
    <w:rsid w:val="00B64CC7"/>
    <w:rsid w:val="00B65236"/>
    <w:rsid w:val="00B654AC"/>
    <w:rsid w:val="00B65D74"/>
    <w:rsid w:val="00B65F1C"/>
    <w:rsid w:val="00B6637A"/>
    <w:rsid w:val="00B66B47"/>
    <w:rsid w:val="00B67701"/>
    <w:rsid w:val="00B70BA9"/>
    <w:rsid w:val="00B71415"/>
    <w:rsid w:val="00B71B77"/>
    <w:rsid w:val="00B7220E"/>
    <w:rsid w:val="00B72322"/>
    <w:rsid w:val="00B7262C"/>
    <w:rsid w:val="00B72FE9"/>
    <w:rsid w:val="00B7307C"/>
    <w:rsid w:val="00B73315"/>
    <w:rsid w:val="00B73B38"/>
    <w:rsid w:val="00B73D4F"/>
    <w:rsid w:val="00B74257"/>
    <w:rsid w:val="00B74483"/>
    <w:rsid w:val="00B74BB0"/>
    <w:rsid w:val="00B75167"/>
    <w:rsid w:val="00B7524E"/>
    <w:rsid w:val="00B75401"/>
    <w:rsid w:val="00B75B83"/>
    <w:rsid w:val="00B75D1E"/>
    <w:rsid w:val="00B7615A"/>
    <w:rsid w:val="00B7620D"/>
    <w:rsid w:val="00B768B7"/>
    <w:rsid w:val="00B77247"/>
    <w:rsid w:val="00B77530"/>
    <w:rsid w:val="00B77926"/>
    <w:rsid w:val="00B8046F"/>
    <w:rsid w:val="00B80F83"/>
    <w:rsid w:val="00B815A5"/>
    <w:rsid w:val="00B82339"/>
    <w:rsid w:val="00B82556"/>
    <w:rsid w:val="00B828B0"/>
    <w:rsid w:val="00B82CCB"/>
    <w:rsid w:val="00B82F99"/>
    <w:rsid w:val="00B834BF"/>
    <w:rsid w:val="00B85F7A"/>
    <w:rsid w:val="00B865F6"/>
    <w:rsid w:val="00B86C13"/>
    <w:rsid w:val="00B86E0D"/>
    <w:rsid w:val="00B90A70"/>
    <w:rsid w:val="00B911CB"/>
    <w:rsid w:val="00B9123F"/>
    <w:rsid w:val="00B92DC6"/>
    <w:rsid w:val="00B92F44"/>
    <w:rsid w:val="00B94515"/>
    <w:rsid w:val="00B9452F"/>
    <w:rsid w:val="00B94636"/>
    <w:rsid w:val="00B9482D"/>
    <w:rsid w:val="00B948CB"/>
    <w:rsid w:val="00B949BE"/>
    <w:rsid w:val="00B94C81"/>
    <w:rsid w:val="00B950A4"/>
    <w:rsid w:val="00B9513F"/>
    <w:rsid w:val="00B9543B"/>
    <w:rsid w:val="00B95E78"/>
    <w:rsid w:val="00B96230"/>
    <w:rsid w:val="00B968D2"/>
    <w:rsid w:val="00B96DE3"/>
    <w:rsid w:val="00B96EEB"/>
    <w:rsid w:val="00B97934"/>
    <w:rsid w:val="00B97A96"/>
    <w:rsid w:val="00BA038D"/>
    <w:rsid w:val="00BA162F"/>
    <w:rsid w:val="00BA2B03"/>
    <w:rsid w:val="00BA2D86"/>
    <w:rsid w:val="00BA2EF5"/>
    <w:rsid w:val="00BA30DA"/>
    <w:rsid w:val="00BA31CA"/>
    <w:rsid w:val="00BA327A"/>
    <w:rsid w:val="00BA352C"/>
    <w:rsid w:val="00BA39A6"/>
    <w:rsid w:val="00BA39B6"/>
    <w:rsid w:val="00BA3BEF"/>
    <w:rsid w:val="00BA3FE3"/>
    <w:rsid w:val="00BA3FEB"/>
    <w:rsid w:val="00BA40C3"/>
    <w:rsid w:val="00BA45C9"/>
    <w:rsid w:val="00BA4848"/>
    <w:rsid w:val="00BA48E5"/>
    <w:rsid w:val="00BA4D1D"/>
    <w:rsid w:val="00BA5191"/>
    <w:rsid w:val="00BA5245"/>
    <w:rsid w:val="00BA550C"/>
    <w:rsid w:val="00BA55A2"/>
    <w:rsid w:val="00BA5C14"/>
    <w:rsid w:val="00BA6A00"/>
    <w:rsid w:val="00BA6A1D"/>
    <w:rsid w:val="00BA7D6D"/>
    <w:rsid w:val="00BB062E"/>
    <w:rsid w:val="00BB0902"/>
    <w:rsid w:val="00BB0AC7"/>
    <w:rsid w:val="00BB1079"/>
    <w:rsid w:val="00BB1307"/>
    <w:rsid w:val="00BB1969"/>
    <w:rsid w:val="00BB1E37"/>
    <w:rsid w:val="00BB2138"/>
    <w:rsid w:val="00BB24C1"/>
    <w:rsid w:val="00BB40F8"/>
    <w:rsid w:val="00BB595B"/>
    <w:rsid w:val="00BB60EE"/>
    <w:rsid w:val="00BB62FD"/>
    <w:rsid w:val="00BB63AE"/>
    <w:rsid w:val="00BB6637"/>
    <w:rsid w:val="00BB6958"/>
    <w:rsid w:val="00BB69F9"/>
    <w:rsid w:val="00BB6B33"/>
    <w:rsid w:val="00BB6FB0"/>
    <w:rsid w:val="00BB7186"/>
    <w:rsid w:val="00BB74D2"/>
    <w:rsid w:val="00BB7879"/>
    <w:rsid w:val="00BB789E"/>
    <w:rsid w:val="00BC01E7"/>
    <w:rsid w:val="00BC15A4"/>
    <w:rsid w:val="00BC1981"/>
    <w:rsid w:val="00BC23F7"/>
    <w:rsid w:val="00BC246B"/>
    <w:rsid w:val="00BC26C8"/>
    <w:rsid w:val="00BC2DC6"/>
    <w:rsid w:val="00BC5161"/>
    <w:rsid w:val="00BC52CB"/>
    <w:rsid w:val="00BC607D"/>
    <w:rsid w:val="00BC6216"/>
    <w:rsid w:val="00BC6BB2"/>
    <w:rsid w:val="00BC6BD1"/>
    <w:rsid w:val="00BC703A"/>
    <w:rsid w:val="00BC708D"/>
    <w:rsid w:val="00BC75A6"/>
    <w:rsid w:val="00BC7C1F"/>
    <w:rsid w:val="00BD009C"/>
    <w:rsid w:val="00BD1BFA"/>
    <w:rsid w:val="00BD24FF"/>
    <w:rsid w:val="00BD26E9"/>
    <w:rsid w:val="00BD2CAA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56F"/>
    <w:rsid w:val="00BE28B7"/>
    <w:rsid w:val="00BE2969"/>
    <w:rsid w:val="00BE3BE1"/>
    <w:rsid w:val="00BE421F"/>
    <w:rsid w:val="00BE4489"/>
    <w:rsid w:val="00BE47AF"/>
    <w:rsid w:val="00BE4870"/>
    <w:rsid w:val="00BE4EBC"/>
    <w:rsid w:val="00BE5F1C"/>
    <w:rsid w:val="00BE5F52"/>
    <w:rsid w:val="00BE6304"/>
    <w:rsid w:val="00BE6C41"/>
    <w:rsid w:val="00BE6DAA"/>
    <w:rsid w:val="00BF0455"/>
    <w:rsid w:val="00BF0879"/>
    <w:rsid w:val="00BF0CEE"/>
    <w:rsid w:val="00BF1128"/>
    <w:rsid w:val="00BF1B1A"/>
    <w:rsid w:val="00BF1FBA"/>
    <w:rsid w:val="00BF25E2"/>
    <w:rsid w:val="00BF3659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B68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67A"/>
    <w:rsid w:val="00C13B24"/>
    <w:rsid w:val="00C13C72"/>
    <w:rsid w:val="00C14811"/>
    <w:rsid w:val="00C14F39"/>
    <w:rsid w:val="00C15ACE"/>
    <w:rsid w:val="00C15AED"/>
    <w:rsid w:val="00C15B83"/>
    <w:rsid w:val="00C15EB6"/>
    <w:rsid w:val="00C169D0"/>
    <w:rsid w:val="00C21616"/>
    <w:rsid w:val="00C230E6"/>
    <w:rsid w:val="00C23259"/>
    <w:rsid w:val="00C257A1"/>
    <w:rsid w:val="00C26232"/>
    <w:rsid w:val="00C26337"/>
    <w:rsid w:val="00C26559"/>
    <w:rsid w:val="00C26569"/>
    <w:rsid w:val="00C26FBC"/>
    <w:rsid w:val="00C273E0"/>
    <w:rsid w:val="00C27DFC"/>
    <w:rsid w:val="00C30F7B"/>
    <w:rsid w:val="00C31807"/>
    <w:rsid w:val="00C31B27"/>
    <w:rsid w:val="00C31F47"/>
    <w:rsid w:val="00C325F6"/>
    <w:rsid w:val="00C328DA"/>
    <w:rsid w:val="00C32FF0"/>
    <w:rsid w:val="00C33279"/>
    <w:rsid w:val="00C339CF"/>
    <w:rsid w:val="00C33A64"/>
    <w:rsid w:val="00C33E65"/>
    <w:rsid w:val="00C33FD6"/>
    <w:rsid w:val="00C35645"/>
    <w:rsid w:val="00C364F6"/>
    <w:rsid w:val="00C36F4B"/>
    <w:rsid w:val="00C371B3"/>
    <w:rsid w:val="00C375B6"/>
    <w:rsid w:val="00C375DA"/>
    <w:rsid w:val="00C379CE"/>
    <w:rsid w:val="00C402B2"/>
    <w:rsid w:val="00C402F1"/>
    <w:rsid w:val="00C4076A"/>
    <w:rsid w:val="00C411CE"/>
    <w:rsid w:val="00C41876"/>
    <w:rsid w:val="00C436E7"/>
    <w:rsid w:val="00C4401E"/>
    <w:rsid w:val="00C444DB"/>
    <w:rsid w:val="00C44AC3"/>
    <w:rsid w:val="00C45592"/>
    <w:rsid w:val="00C45B0C"/>
    <w:rsid w:val="00C4623B"/>
    <w:rsid w:val="00C46759"/>
    <w:rsid w:val="00C4758A"/>
    <w:rsid w:val="00C47664"/>
    <w:rsid w:val="00C510E9"/>
    <w:rsid w:val="00C5276E"/>
    <w:rsid w:val="00C5383D"/>
    <w:rsid w:val="00C54383"/>
    <w:rsid w:val="00C55167"/>
    <w:rsid w:val="00C554AB"/>
    <w:rsid w:val="00C554F7"/>
    <w:rsid w:val="00C55CD5"/>
    <w:rsid w:val="00C55D34"/>
    <w:rsid w:val="00C569B7"/>
    <w:rsid w:val="00C56DB1"/>
    <w:rsid w:val="00C57EC3"/>
    <w:rsid w:val="00C60760"/>
    <w:rsid w:val="00C609CB"/>
    <w:rsid w:val="00C61231"/>
    <w:rsid w:val="00C61272"/>
    <w:rsid w:val="00C6190B"/>
    <w:rsid w:val="00C61BEF"/>
    <w:rsid w:val="00C63323"/>
    <w:rsid w:val="00C6385A"/>
    <w:rsid w:val="00C6496F"/>
    <w:rsid w:val="00C65DE5"/>
    <w:rsid w:val="00C66007"/>
    <w:rsid w:val="00C660EC"/>
    <w:rsid w:val="00C662C1"/>
    <w:rsid w:val="00C665D0"/>
    <w:rsid w:val="00C668A2"/>
    <w:rsid w:val="00C66AAC"/>
    <w:rsid w:val="00C67399"/>
    <w:rsid w:val="00C67437"/>
    <w:rsid w:val="00C67684"/>
    <w:rsid w:val="00C67750"/>
    <w:rsid w:val="00C67D05"/>
    <w:rsid w:val="00C67F69"/>
    <w:rsid w:val="00C7116A"/>
    <w:rsid w:val="00C71485"/>
    <w:rsid w:val="00C72113"/>
    <w:rsid w:val="00C7234A"/>
    <w:rsid w:val="00C723B2"/>
    <w:rsid w:val="00C732B5"/>
    <w:rsid w:val="00C73749"/>
    <w:rsid w:val="00C73DF8"/>
    <w:rsid w:val="00C744BE"/>
    <w:rsid w:val="00C74D2E"/>
    <w:rsid w:val="00C75136"/>
    <w:rsid w:val="00C75843"/>
    <w:rsid w:val="00C772C4"/>
    <w:rsid w:val="00C7734A"/>
    <w:rsid w:val="00C818CB"/>
    <w:rsid w:val="00C81D99"/>
    <w:rsid w:val="00C824E8"/>
    <w:rsid w:val="00C82A86"/>
    <w:rsid w:val="00C82B90"/>
    <w:rsid w:val="00C83CA8"/>
    <w:rsid w:val="00C84370"/>
    <w:rsid w:val="00C8456B"/>
    <w:rsid w:val="00C84970"/>
    <w:rsid w:val="00C84C93"/>
    <w:rsid w:val="00C84F67"/>
    <w:rsid w:val="00C85840"/>
    <w:rsid w:val="00C858C2"/>
    <w:rsid w:val="00C85A35"/>
    <w:rsid w:val="00C86787"/>
    <w:rsid w:val="00C90273"/>
    <w:rsid w:val="00C906A6"/>
    <w:rsid w:val="00C90790"/>
    <w:rsid w:val="00C92C30"/>
    <w:rsid w:val="00C92EAB"/>
    <w:rsid w:val="00C92F0B"/>
    <w:rsid w:val="00C94F36"/>
    <w:rsid w:val="00C9549E"/>
    <w:rsid w:val="00C963D2"/>
    <w:rsid w:val="00C96769"/>
    <w:rsid w:val="00C96B28"/>
    <w:rsid w:val="00C9726E"/>
    <w:rsid w:val="00C973D9"/>
    <w:rsid w:val="00CA0193"/>
    <w:rsid w:val="00CA06D2"/>
    <w:rsid w:val="00CA0B79"/>
    <w:rsid w:val="00CA0DF8"/>
    <w:rsid w:val="00CA10DE"/>
    <w:rsid w:val="00CA1482"/>
    <w:rsid w:val="00CA19A1"/>
    <w:rsid w:val="00CA1B87"/>
    <w:rsid w:val="00CA242C"/>
    <w:rsid w:val="00CA2480"/>
    <w:rsid w:val="00CA2871"/>
    <w:rsid w:val="00CA2A35"/>
    <w:rsid w:val="00CA358D"/>
    <w:rsid w:val="00CA4EC9"/>
    <w:rsid w:val="00CA4F9B"/>
    <w:rsid w:val="00CA5109"/>
    <w:rsid w:val="00CA519D"/>
    <w:rsid w:val="00CA59C5"/>
    <w:rsid w:val="00CA60AA"/>
    <w:rsid w:val="00CA614F"/>
    <w:rsid w:val="00CA6F28"/>
    <w:rsid w:val="00CA79D0"/>
    <w:rsid w:val="00CB030D"/>
    <w:rsid w:val="00CB05A5"/>
    <w:rsid w:val="00CB0CBF"/>
    <w:rsid w:val="00CB0D56"/>
    <w:rsid w:val="00CB10C7"/>
    <w:rsid w:val="00CB1FBC"/>
    <w:rsid w:val="00CB22A5"/>
    <w:rsid w:val="00CB2ED1"/>
    <w:rsid w:val="00CB2F61"/>
    <w:rsid w:val="00CB2FE4"/>
    <w:rsid w:val="00CB3B69"/>
    <w:rsid w:val="00CB3B9D"/>
    <w:rsid w:val="00CB3D62"/>
    <w:rsid w:val="00CB45A0"/>
    <w:rsid w:val="00CB4EAE"/>
    <w:rsid w:val="00CB52D4"/>
    <w:rsid w:val="00CB549D"/>
    <w:rsid w:val="00CB6994"/>
    <w:rsid w:val="00CB7372"/>
    <w:rsid w:val="00CB7576"/>
    <w:rsid w:val="00CB783F"/>
    <w:rsid w:val="00CB789D"/>
    <w:rsid w:val="00CB7A48"/>
    <w:rsid w:val="00CC16DE"/>
    <w:rsid w:val="00CC1A7A"/>
    <w:rsid w:val="00CC1F4A"/>
    <w:rsid w:val="00CC26FB"/>
    <w:rsid w:val="00CC2963"/>
    <w:rsid w:val="00CC29DD"/>
    <w:rsid w:val="00CC30A1"/>
    <w:rsid w:val="00CC3480"/>
    <w:rsid w:val="00CC366B"/>
    <w:rsid w:val="00CC3722"/>
    <w:rsid w:val="00CC42B2"/>
    <w:rsid w:val="00CC4B46"/>
    <w:rsid w:val="00CC573C"/>
    <w:rsid w:val="00CC5ADA"/>
    <w:rsid w:val="00CC765B"/>
    <w:rsid w:val="00CD0212"/>
    <w:rsid w:val="00CD0BD1"/>
    <w:rsid w:val="00CD14A0"/>
    <w:rsid w:val="00CD1554"/>
    <w:rsid w:val="00CD2A96"/>
    <w:rsid w:val="00CD2C81"/>
    <w:rsid w:val="00CD2EDC"/>
    <w:rsid w:val="00CD3FEE"/>
    <w:rsid w:val="00CD4D4A"/>
    <w:rsid w:val="00CD524B"/>
    <w:rsid w:val="00CD5F2B"/>
    <w:rsid w:val="00CD6280"/>
    <w:rsid w:val="00CD63ED"/>
    <w:rsid w:val="00CD78B2"/>
    <w:rsid w:val="00CE05E3"/>
    <w:rsid w:val="00CE067C"/>
    <w:rsid w:val="00CE0C2C"/>
    <w:rsid w:val="00CE0C75"/>
    <w:rsid w:val="00CE13AC"/>
    <w:rsid w:val="00CE1561"/>
    <w:rsid w:val="00CE19A3"/>
    <w:rsid w:val="00CE1D12"/>
    <w:rsid w:val="00CE1E10"/>
    <w:rsid w:val="00CE25E9"/>
    <w:rsid w:val="00CE493E"/>
    <w:rsid w:val="00CE4A7B"/>
    <w:rsid w:val="00CE4F09"/>
    <w:rsid w:val="00CE5CE4"/>
    <w:rsid w:val="00CE67A3"/>
    <w:rsid w:val="00CE785A"/>
    <w:rsid w:val="00CE7ADE"/>
    <w:rsid w:val="00CE7FFD"/>
    <w:rsid w:val="00CF05A9"/>
    <w:rsid w:val="00CF0AB9"/>
    <w:rsid w:val="00CF0D52"/>
    <w:rsid w:val="00CF0E66"/>
    <w:rsid w:val="00CF1426"/>
    <w:rsid w:val="00CF1B0A"/>
    <w:rsid w:val="00CF1D88"/>
    <w:rsid w:val="00CF31FD"/>
    <w:rsid w:val="00CF3257"/>
    <w:rsid w:val="00CF346E"/>
    <w:rsid w:val="00CF3AC7"/>
    <w:rsid w:val="00CF3C6E"/>
    <w:rsid w:val="00CF3FD0"/>
    <w:rsid w:val="00CF40B2"/>
    <w:rsid w:val="00CF40D7"/>
    <w:rsid w:val="00CF4806"/>
    <w:rsid w:val="00CF570B"/>
    <w:rsid w:val="00CF648C"/>
    <w:rsid w:val="00CF6B59"/>
    <w:rsid w:val="00CF6C17"/>
    <w:rsid w:val="00CF77F7"/>
    <w:rsid w:val="00CF786F"/>
    <w:rsid w:val="00CF7AF9"/>
    <w:rsid w:val="00D000E4"/>
    <w:rsid w:val="00D00E10"/>
    <w:rsid w:val="00D01044"/>
    <w:rsid w:val="00D01697"/>
    <w:rsid w:val="00D0190D"/>
    <w:rsid w:val="00D01B40"/>
    <w:rsid w:val="00D024F5"/>
    <w:rsid w:val="00D02767"/>
    <w:rsid w:val="00D029DE"/>
    <w:rsid w:val="00D02EFE"/>
    <w:rsid w:val="00D02FE4"/>
    <w:rsid w:val="00D03179"/>
    <w:rsid w:val="00D0337D"/>
    <w:rsid w:val="00D03623"/>
    <w:rsid w:val="00D03A24"/>
    <w:rsid w:val="00D0428B"/>
    <w:rsid w:val="00D04296"/>
    <w:rsid w:val="00D04497"/>
    <w:rsid w:val="00D05054"/>
    <w:rsid w:val="00D0525A"/>
    <w:rsid w:val="00D0573D"/>
    <w:rsid w:val="00D060A7"/>
    <w:rsid w:val="00D068BB"/>
    <w:rsid w:val="00D068C6"/>
    <w:rsid w:val="00D06BAC"/>
    <w:rsid w:val="00D07088"/>
    <w:rsid w:val="00D0734C"/>
    <w:rsid w:val="00D10141"/>
    <w:rsid w:val="00D1025A"/>
    <w:rsid w:val="00D10B27"/>
    <w:rsid w:val="00D10B6C"/>
    <w:rsid w:val="00D11D9B"/>
    <w:rsid w:val="00D11E84"/>
    <w:rsid w:val="00D123A2"/>
    <w:rsid w:val="00D123F7"/>
    <w:rsid w:val="00D12699"/>
    <w:rsid w:val="00D134BC"/>
    <w:rsid w:val="00D136C6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999"/>
    <w:rsid w:val="00D22C6C"/>
    <w:rsid w:val="00D24355"/>
    <w:rsid w:val="00D245B7"/>
    <w:rsid w:val="00D249FB"/>
    <w:rsid w:val="00D250F4"/>
    <w:rsid w:val="00D25170"/>
    <w:rsid w:val="00D25442"/>
    <w:rsid w:val="00D25C8F"/>
    <w:rsid w:val="00D265B5"/>
    <w:rsid w:val="00D26600"/>
    <w:rsid w:val="00D269FD"/>
    <w:rsid w:val="00D26E36"/>
    <w:rsid w:val="00D272DB"/>
    <w:rsid w:val="00D3003E"/>
    <w:rsid w:val="00D30749"/>
    <w:rsid w:val="00D3088F"/>
    <w:rsid w:val="00D30A49"/>
    <w:rsid w:val="00D31F68"/>
    <w:rsid w:val="00D32C3F"/>
    <w:rsid w:val="00D335C2"/>
    <w:rsid w:val="00D34C93"/>
    <w:rsid w:val="00D356CA"/>
    <w:rsid w:val="00D35855"/>
    <w:rsid w:val="00D35AD2"/>
    <w:rsid w:val="00D36D82"/>
    <w:rsid w:val="00D37A9B"/>
    <w:rsid w:val="00D37F92"/>
    <w:rsid w:val="00D40703"/>
    <w:rsid w:val="00D40A2E"/>
    <w:rsid w:val="00D4131E"/>
    <w:rsid w:val="00D41519"/>
    <w:rsid w:val="00D41ED3"/>
    <w:rsid w:val="00D42B2C"/>
    <w:rsid w:val="00D42D27"/>
    <w:rsid w:val="00D43312"/>
    <w:rsid w:val="00D43876"/>
    <w:rsid w:val="00D44553"/>
    <w:rsid w:val="00D445F8"/>
    <w:rsid w:val="00D449D0"/>
    <w:rsid w:val="00D44A22"/>
    <w:rsid w:val="00D44D24"/>
    <w:rsid w:val="00D44E31"/>
    <w:rsid w:val="00D4534A"/>
    <w:rsid w:val="00D45977"/>
    <w:rsid w:val="00D45B26"/>
    <w:rsid w:val="00D4632A"/>
    <w:rsid w:val="00D463CA"/>
    <w:rsid w:val="00D46A40"/>
    <w:rsid w:val="00D46C85"/>
    <w:rsid w:val="00D46CDC"/>
    <w:rsid w:val="00D46E7F"/>
    <w:rsid w:val="00D470E5"/>
    <w:rsid w:val="00D502D7"/>
    <w:rsid w:val="00D5033D"/>
    <w:rsid w:val="00D517E9"/>
    <w:rsid w:val="00D519A1"/>
    <w:rsid w:val="00D51D56"/>
    <w:rsid w:val="00D535A5"/>
    <w:rsid w:val="00D53DCB"/>
    <w:rsid w:val="00D540E4"/>
    <w:rsid w:val="00D548AA"/>
    <w:rsid w:val="00D556B8"/>
    <w:rsid w:val="00D56D2E"/>
    <w:rsid w:val="00D56DEA"/>
    <w:rsid w:val="00D56E50"/>
    <w:rsid w:val="00D56E68"/>
    <w:rsid w:val="00D571AF"/>
    <w:rsid w:val="00D57581"/>
    <w:rsid w:val="00D578E9"/>
    <w:rsid w:val="00D5790E"/>
    <w:rsid w:val="00D57982"/>
    <w:rsid w:val="00D57987"/>
    <w:rsid w:val="00D601C4"/>
    <w:rsid w:val="00D62688"/>
    <w:rsid w:val="00D62848"/>
    <w:rsid w:val="00D6285B"/>
    <w:rsid w:val="00D63045"/>
    <w:rsid w:val="00D6360B"/>
    <w:rsid w:val="00D63630"/>
    <w:rsid w:val="00D64793"/>
    <w:rsid w:val="00D64824"/>
    <w:rsid w:val="00D65423"/>
    <w:rsid w:val="00D660BD"/>
    <w:rsid w:val="00D678CD"/>
    <w:rsid w:val="00D708D7"/>
    <w:rsid w:val="00D7109B"/>
    <w:rsid w:val="00D718FA"/>
    <w:rsid w:val="00D7231E"/>
    <w:rsid w:val="00D723D7"/>
    <w:rsid w:val="00D73CAC"/>
    <w:rsid w:val="00D74B71"/>
    <w:rsid w:val="00D75179"/>
    <w:rsid w:val="00D767B7"/>
    <w:rsid w:val="00D76A24"/>
    <w:rsid w:val="00D76F10"/>
    <w:rsid w:val="00D77764"/>
    <w:rsid w:val="00D80181"/>
    <w:rsid w:val="00D80506"/>
    <w:rsid w:val="00D80658"/>
    <w:rsid w:val="00D811C4"/>
    <w:rsid w:val="00D81362"/>
    <w:rsid w:val="00D83483"/>
    <w:rsid w:val="00D84833"/>
    <w:rsid w:val="00D850E0"/>
    <w:rsid w:val="00D85615"/>
    <w:rsid w:val="00D85AC1"/>
    <w:rsid w:val="00D863AF"/>
    <w:rsid w:val="00D86F9C"/>
    <w:rsid w:val="00D870A2"/>
    <w:rsid w:val="00D870AE"/>
    <w:rsid w:val="00D87BEA"/>
    <w:rsid w:val="00D90CE8"/>
    <w:rsid w:val="00D90D4D"/>
    <w:rsid w:val="00D91515"/>
    <w:rsid w:val="00D933B3"/>
    <w:rsid w:val="00D9360E"/>
    <w:rsid w:val="00D93876"/>
    <w:rsid w:val="00D940B4"/>
    <w:rsid w:val="00D9476F"/>
    <w:rsid w:val="00D95329"/>
    <w:rsid w:val="00D96370"/>
    <w:rsid w:val="00D969F3"/>
    <w:rsid w:val="00D97204"/>
    <w:rsid w:val="00D97487"/>
    <w:rsid w:val="00DA1BA6"/>
    <w:rsid w:val="00DA1CD8"/>
    <w:rsid w:val="00DA1E47"/>
    <w:rsid w:val="00DA1EBB"/>
    <w:rsid w:val="00DA22B2"/>
    <w:rsid w:val="00DA23F3"/>
    <w:rsid w:val="00DA2919"/>
    <w:rsid w:val="00DA30CD"/>
    <w:rsid w:val="00DA35F7"/>
    <w:rsid w:val="00DA41F6"/>
    <w:rsid w:val="00DA4E77"/>
    <w:rsid w:val="00DA50C9"/>
    <w:rsid w:val="00DA58F7"/>
    <w:rsid w:val="00DA6306"/>
    <w:rsid w:val="00DA6CF2"/>
    <w:rsid w:val="00DA6DF9"/>
    <w:rsid w:val="00DA70D3"/>
    <w:rsid w:val="00DA7625"/>
    <w:rsid w:val="00DA7B29"/>
    <w:rsid w:val="00DB148F"/>
    <w:rsid w:val="00DB1735"/>
    <w:rsid w:val="00DB1DA9"/>
    <w:rsid w:val="00DB2926"/>
    <w:rsid w:val="00DB2BB8"/>
    <w:rsid w:val="00DB37BA"/>
    <w:rsid w:val="00DB3F55"/>
    <w:rsid w:val="00DB42D8"/>
    <w:rsid w:val="00DB4692"/>
    <w:rsid w:val="00DB4853"/>
    <w:rsid w:val="00DB4D74"/>
    <w:rsid w:val="00DB521C"/>
    <w:rsid w:val="00DB54D9"/>
    <w:rsid w:val="00DB681D"/>
    <w:rsid w:val="00DB6851"/>
    <w:rsid w:val="00DB7D15"/>
    <w:rsid w:val="00DC08BF"/>
    <w:rsid w:val="00DC0CB0"/>
    <w:rsid w:val="00DC0E99"/>
    <w:rsid w:val="00DC273F"/>
    <w:rsid w:val="00DC28F8"/>
    <w:rsid w:val="00DC2DB3"/>
    <w:rsid w:val="00DC38A7"/>
    <w:rsid w:val="00DC406E"/>
    <w:rsid w:val="00DC43C4"/>
    <w:rsid w:val="00DC45F0"/>
    <w:rsid w:val="00DC4C2C"/>
    <w:rsid w:val="00DC4EE8"/>
    <w:rsid w:val="00DC51F9"/>
    <w:rsid w:val="00DC5AB5"/>
    <w:rsid w:val="00DC68C0"/>
    <w:rsid w:val="00DC6BFE"/>
    <w:rsid w:val="00DC7682"/>
    <w:rsid w:val="00DC7705"/>
    <w:rsid w:val="00DC79EC"/>
    <w:rsid w:val="00DD04DD"/>
    <w:rsid w:val="00DD0BDF"/>
    <w:rsid w:val="00DD0D3D"/>
    <w:rsid w:val="00DD1058"/>
    <w:rsid w:val="00DD167F"/>
    <w:rsid w:val="00DD1BF5"/>
    <w:rsid w:val="00DD2773"/>
    <w:rsid w:val="00DD29AC"/>
    <w:rsid w:val="00DD2E1F"/>
    <w:rsid w:val="00DD345B"/>
    <w:rsid w:val="00DD3A85"/>
    <w:rsid w:val="00DD3AE9"/>
    <w:rsid w:val="00DD43F7"/>
    <w:rsid w:val="00DD49DB"/>
    <w:rsid w:val="00DD4C42"/>
    <w:rsid w:val="00DD5678"/>
    <w:rsid w:val="00DD5689"/>
    <w:rsid w:val="00DD5A63"/>
    <w:rsid w:val="00DD5E38"/>
    <w:rsid w:val="00DD6BE1"/>
    <w:rsid w:val="00DD6CBE"/>
    <w:rsid w:val="00DD72C0"/>
    <w:rsid w:val="00DD7332"/>
    <w:rsid w:val="00DD7D07"/>
    <w:rsid w:val="00DE041C"/>
    <w:rsid w:val="00DE18B0"/>
    <w:rsid w:val="00DE1B14"/>
    <w:rsid w:val="00DE2FCE"/>
    <w:rsid w:val="00DE33CA"/>
    <w:rsid w:val="00DE3693"/>
    <w:rsid w:val="00DE3A8E"/>
    <w:rsid w:val="00DE5133"/>
    <w:rsid w:val="00DE5BAB"/>
    <w:rsid w:val="00DE62CD"/>
    <w:rsid w:val="00DE69CA"/>
    <w:rsid w:val="00DE6BB2"/>
    <w:rsid w:val="00DE747D"/>
    <w:rsid w:val="00DE7C52"/>
    <w:rsid w:val="00DE7E70"/>
    <w:rsid w:val="00DF0BD4"/>
    <w:rsid w:val="00DF0DBB"/>
    <w:rsid w:val="00DF0E53"/>
    <w:rsid w:val="00DF0FF7"/>
    <w:rsid w:val="00DF126D"/>
    <w:rsid w:val="00DF19C3"/>
    <w:rsid w:val="00DF2897"/>
    <w:rsid w:val="00DF2A6C"/>
    <w:rsid w:val="00DF315B"/>
    <w:rsid w:val="00DF3D6C"/>
    <w:rsid w:val="00DF40B6"/>
    <w:rsid w:val="00DF4258"/>
    <w:rsid w:val="00DF437D"/>
    <w:rsid w:val="00DF4483"/>
    <w:rsid w:val="00DF4956"/>
    <w:rsid w:val="00DF4A3A"/>
    <w:rsid w:val="00DF517B"/>
    <w:rsid w:val="00DF5194"/>
    <w:rsid w:val="00DF640E"/>
    <w:rsid w:val="00DF6F7B"/>
    <w:rsid w:val="00DF74E2"/>
    <w:rsid w:val="00E00309"/>
    <w:rsid w:val="00E01122"/>
    <w:rsid w:val="00E01195"/>
    <w:rsid w:val="00E012A5"/>
    <w:rsid w:val="00E01B40"/>
    <w:rsid w:val="00E02AA2"/>
    <w:rsid w:val="00E037F6"/>
    <w:rsid w:val="00E04367"/>
    <w:rsid w:val="00E04962"/>
    <w:rsid w:val="00E05791"/>
    <w:rsid w:val="00E0635E"/>
    <w:rsid w:val="00E064CC"/>
    <w:rsid w:val="00E0729D"/>
    <w:rsid w:val="00E07432"/>
    <w:rsid w:val="00E074F9"/>
    <w:rsid w:val="00E07632"/>
    <w:rsid w:val="00E079CD"/>
    <w:rsid w:val="00E10104"/>
    <w:rsid w:val="00E10474"/>
    <w:rsid w:val="00E11773"/>
    <w:rsid w:val="00E118B7"/>
    <w:rsid w:val="00E1210F"/>
    <w:rsid w:val="00E1246E"/>
    <w:rsid w:val="00E129E9"/>
    <w:rsid w:val="00E12EBE"/>
    <w:rsid w:val="00E1310F"/>
    <w:rsid w:val="00E137B3"/>
    <w:rsid w:val="00E13EFE"/>
    <w:rsid w:val="00E14890"/>
    <w:rsid w:val="00E15328"/>
    <w:rsid w:val="00E15CD8"/>
    <w:rsid w:val="00E16F4F"/>
    <w:rsid w:val="00E17D88"/>
    <w:rsid w:val="00E20623"/>
    <w:rsid w:val="00E20710"/>
    <w:rsid w:val="00E20946"/>
    <w:rsid w:val="00E21EF9"/>
    <w:rsid w:val="00E23318"/>
    <w:rsid w:val="00E23604"/>
    <w:rsid w:val="00E23ABB"/>
    <w:rsid w:val="00E23CCE"/>
    <w:rsid w:val="00E248F0"/>
    <w:rsid w:val="00E25251"/>
    <w:rsid w:val="00E26703"/>
    <w:rsid w:val="00E27D27"/>
    <w:rsid w:val="00E30785"/>
    <w:rsid w:val="00E30C79"/>
    <w:rsid w:val="00E311FD"/>
    <w:rsid w:val="00E31487"/>
    <w:rsid w:val="00E31E62"/>
    <w:rsid w:val="00E325C2"/>
    <w:rsid w:val="00E3371B"/>
    <w:rsid w:val="00E34666"/>
    <w:rsid w:val="00E34E18"/>
    <w:rsid w:val="00E35855"/>
    <w:rsid w:val="00E35FD6"/>
    <w:rsid w:val="00E360BF"/>
    <w:rsid w:val="00E36520"/>
    <w:rsid w:val="00E375FA"/>
    <w:rsid w:val="00E3773E"/>
    <w:rsid w:val="00E4019F"/>
    <w:rsid w:val="00E40A48"/>
    <w:rsid w:val="00E40BC0"/>
    <w:rsid w:val="00E40DA5"/>
    <w:rsid w:val="00E418B8"/>
    <w:rsid w:val="00E418C8"/>
    <w:rsid w:val="00E41CA4"/>
    <w:rsid w:val="00E4227C"/>
    <w:rsid w:val="00E422EA"/>
    <w:rsid w:val="00E42A8A"/>
    <w:rsid w:val="00E42EA6"/>
    <w:rsid w:val="00E43101"/>
    <w:rsid w:val="00E4366B"/>
    <w:rsid w:val="00E43AF7"/>
    <w:rsid w:val="00E443E7"/>
    <w:rsid w:val="00E447B0"/>
    <w:rsid w:val="00E452FD"/>
    <w:rsid w:val="00E4677C"/>
    <w:rsid w:val="00E46AB5"/>
    <w:rsid w:val="00E476F0"/>
    <w:rsid w:val="00E47732"/>
    <w:rsid w:val="00E47806"/>
    <w:rsid w:val="00E5009A"/>
    <w:rsid w:val="00E50A75"/>
    <w:rsid w:val="00E50CD9"/>
    <w:rsid w:val="00E51480"/>
    <w:rsid w:val="00E518C6"/>
    <w:rsid w:val="00E52C83"/>
    <w:rsid w:val="00E52CCB"/>
    <w:rsid w:val="00E53331"/>
    <w:rsid w:val="00E53446"/>
    <w:rsid w:val="00E536F2"/>
    <w:rsid w:val="00E537E6"/>
    <w:rsid w:val="00E53CBF"/>
    <w:rsid w:val="00E56866"/>
    <w:rsid w:val="00E56CD1"/>
    <w:rsid w:val="00E571CC"/>
    <w:rsid w:val="00E5746E"/>
    <w:rsid w:val="00E57BC3"/>
    <w:rsid w:val="00E60028"/>
    <w:rsid w:val="00E6047C"/>
    <w:rsid w:val="00E606FB"/>
    <w:rsid w:val="00E6118A"/>
    <w:rsid w:val="00E61514"/>
    <w:rsid w:val="00E61B58"/>
    <w:rsid w:val="00E61F06"/>
    <w:rsid w:val="00E62046"/>
    <w:rsid w:val="00E62082"/>
    <w:rsid w:val="00E62108"/>
    <w:rsid w:val="00E628B8"/>
    <w:rsid w:val="00E6385A"/>
    <w:rsid w:val="00E6395B"/>
    <w:rsid w:val="00E646FB"/>
    <w:rsid w:val="00E649F2"/>
    <w:rsid w:val="00E650FC"/>
    <w:rsid w:val="00E6582F"/>
    <w:rsid w:val="00E65975"/>
    <w:rsid w:val="00E65A00"/>
    <w:rsid w:val="00E65F1E"/>
    <w:rsid w:val="00E66189"/>
    <w:rsid w:val="00E665F9"/>
    <w:rsid w:val="00E67084"/>
    <w:rsid w:val="00E70A6C"/>
    <w:rsid w:val="00E70EE6"/>
    <w:rsid w:val="00E714FD"/>
    <w:rsid w:val="00E71A9C"/>
    <w:rsid w:val="00E736AF"/>
    <w:rsid w:val="00E74DFD"/>
    <w:rsid w:val="00E75EA5"/>
    <w:rsid w:val="00E80732"/>
    <w:rsid w:val="00E808C5"/>
    <w:rsid w:val="00E8132B"/>
    <w:rsid w:val="00E81D3F"/>
    <w:rsid w:val="00E82E2F"/>
    <w:rsid w:val="00E83570"/>
    <w:rsid w:val="00E8468E"/>
    <w:rsid w:val="00E858EC"/>
    <w:rsid w:val="00E85961"/>
    <w:rsid w:val="00E86D8D"/>
    <w:rsid w:val="00E87E34"/>
    <w:rsid w:val="00E9191B"/>
    <w:rsid w:val="00E92104"/>
    <w:rsid w:val="00E9224C"/>
    <w:rsid w:val="00E92A54"/>
    <w:rsid w:val="00E92ADF"/>
    <w:rsid w:val="00E92D2B"/>
    <w:rsid w:val="00E93324"/>
    <w:rsid w:val="00E936CF"/>
    <w:rsid w:val="00E93DF0"/>
    <w:rsid w:val="00E94B42"/>
    <w:rsid w:val="00E94C4C"/>
    <w:rsid w:val="00E94DE8"/>
    <w:rsid w:val="00E94FA6"/>
    <w:rsid w:val="00E95286"/>
    <w:rsid w:val="00E954A4"/>
    <w:rsid w:val="00E95989"/>
    <w:rsid w:val="00E95B15"/>
    <w:rsid w:val="00E966EE"/>
    <w:rsid w:val="00E96C9B"/>
    <w:rsid w:val="00E96F9D"/>
    <w:rsid w:val="00E97E4F"/>
    <w:rsid w:val="00EA022F"/>
    <w:rsid w:val="00EA0479"/>
    <w:rsid w:val="00EA06A4"/>
    <w:rsid w:val="00EA09D3"/>
    <w:rsid w:val="00EA0A17"/>
    <w:rsid w:val="00EA0D4A"/>
    <w:rsid w:val="00EA0F55"/>
    <w:rsid w:val="00EA23CA"/>
    <w:rsid w:val="00EA3EEA"/>
    <w:rsid w:val="00EA43A2"/>
    <w:rsid w:val="00EA4405"/>
    <w:rsid w:val="00EA4513"/>
    <w:rsid w:val="00EA4BE5"/>
    <w:rsid w:val="00EA51CD"/>
    <w:rsid w:val="00EA5972"/>
    <w:rsid w:val="00EA5E0F"/>
    <w:rsid w:val="00EA609F"/>
    <w:rsid w:val="00EA62FE"/>
    <w:rsid w:val="00EB0D59"/>
    <w:rsid w:val="00EB138F"/>
    <w:rsid w:val="00EB153F"/>
    <w:rsid w:val="00EB1B2F"/>
    <w:rsid w:val="00EB24F6"/>
    <w:rsid w:val="00EB287D"/>
    <w:rsid w:val="00EB298A"/>
    <w:rsid w:val="00EB3059"/>
    <w:rsid w:val="00EB38CA"/>
    <w:rsid w:val="00EB3932"/>
    <w:rsid w:val="00EB44F5"/>
    <w:rsid w:val="00EB4A80"/>
    <w:rsid w:val="00EB5336"/>
    <w:rsid w:val="00EB53F3"/>
    <w:rsid w:val="00EB5FAC"/>
    <w:rsid w:val="00EB7B0B"/>
    <w:rsid w:val="00EC00C7"/>
    <w:rsid w:val="00EC091B"/>
    <w:rsid w:val="00EC1374"/>
    <w:rsid w:val="00EC1A26"/>
    <w:rsid w:val="00EC1BCC"/>
    <w:rsid w:val="00EC2170"/>
    <w:rsid w:val="00EC2883"/>
    <w:rsid w:val="00EC2F70"/>
    <w:rsid w:val="00EC3942"/>
    <w:rsid w:val="00EC43AC"/>
    <w:rsid w:val="00EC4F49"/>
    <w:rsid w:val="00EC516B"/>
    <w:rsid w:val="00EC5261"/>
    <w:rsid w:val="00EC557E"/>
    <w:rsid w:val="00EC64F5"/>
    <w:rsid w:val="00EC670E"/>
    <w:rsid w:val="00EC6948"/>
    <w:rsid w:val="00ED0FFC"/>
    <w:rsid w:val="00ED1A7A"/>
    <w:rsid w:val="00ED1B27"/>
    <w:rsid w:val="00ED1D73"/>
    <w:rsid w:val="00ED2460"/>
    <w:rsid w:val="00ED2D01"/>
    <w:rsid w:val="00ED2F72"/>
    <w:rsid w:val="00ED340B"/>
    <w:rsid w:val="00ED35D0"/>
    <w:rsid w:val="00ED36E8"/>
    <w:rsid w:val="00ED53D8"/>
    <w:rsid w:val="00ED55A6"/>
    <w:rsid w:val="00ED5ABD"/>
    <w:rsid w:val="00ED79D2"/>
    <w:rsid w:val="00EE001C"/>
    <w:rsid w:val="00EE072D"/>
    <w:rsid w:val="00EE08F0"/>
    <w:rsid w:val="00EE0BBA"/>
    <w:rsid w:val="00EE0E8C"/>
    <w:rsid w:val="00EE10E4"/>
    <w:rsid w:val="00EE17B2"/>
    <w:rsid w:val="00EE1C6F"/>
    <w:rsid w:val="00EE1F2D"/>
    <w:rsid w:val="00EE287B"/>
    <w:rsid w:val="00EE2FA1"/>
    <w:rsid w:val="00EE2FDD"/>
    <w:rsid w:val="00EE3117"/>
    <w:rsid w:val="00EE32D6"/>
    <w:rsid w:val="00EE43DE"/>
    <w:rsid w:val="00EE4B87"/>
    <w:rsid w:val="00EE4E5B"/>
    <w:rsid w:val="00EE512B"/>
    <w:rsid w:val="00EE530A"/>
    <w:rsid w:val="00EE6900"/>
    <w:rsid w:val="00EE6A46"/>
    <w:rsid w:val="00EE7301"/>
    <w:rsid w:val="00EF0117"/>
    <w:rsid w:val="00EF0347"/>
    <w:rsid w:val="00EF1132"/>
    <w:rsid w:val="00EF1438"/>
    <w:rsid w:val="00EF1B8D"/>
    <w:rsid w:val="00EF2F14"/>
    <w:rsid w:val="00EF35F1"/>
    <w:rsid w:val="00EF36A2"/>
    <w:rsid w:val="00EF386F"/>
    <w:rsid w:val="00EF496F"/>
    <w:rsid w:val="00EF6709"/>
    <w:rsid w:val="00EF6CB9"/>
    <w:rsid w:val="00EF744C"/>
    <w:rsid w:val="00EF7B8F"/>
    <w:rsid w:val="00EF7B96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2F3"/>
    <w:rsid w:val="00F05312"/>
    <w:rsid w:val="00F05692"/>
    <w:rsid w:val="00F05DDF"/>
    <w:rsid w:val="00F0628F"/>
    <w:rsid w:val="00F06BD1"/>
    <w:rsid w:val="00F06C15"/>
    <w:rsid w:val="00F06C64"/>
    <w:rsid w:val="00F0727C"/>
    <w:rsid w:val="00F07383"/>
    <w:rsid w:val="00F07B45"/>
    <w:rsid w:val="00F10BB7"/>
    <w:rsid w:val="00F11BCA"/>
    <w:rsid w:val="00F11CBB"/>
    <w:rsid w:val="00F1241E"/>
    <w:rsid w:val="00F12925"/>
    <w:rsid w:val="00F13A67"/>
    <w:rsid w:val="00F1422E"/>
    <w:rsid w:val="00F14F9A"/>
    <w:rsid w:val="00F15759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1A"/>
    <w:rsid w:val="00F21924"/>
    <w:rsid w:val="00F21E3D"/>
    <w:rsid w:val="00F2391A"/>
    <w:rsid w:val="00F23CE3"/>
    <w:rsid w:val="00F23F75"/>
    <w:rsid w:val="00F242C8"/>
    <w:rsid w:val="00F2436D"/>
    <w:rsid w:val="00F24E1C"/>
    <w:rsid w:val="00F25563"/>
    <w:rsid w:val="00F256FA"/>
    <w:rsid w:val="00F2570E"/>
    <w:rsid w:val="00F25795"/>
    <w:rsid w:val="00F25AB5"/>
    <w:rsid w:val="00F261F7"/>
    <w:rsid w:val="00F2676A"/>
    <w:rsid w:val="00F2756C"/>
    <w:rsid w:val="00F275F4"/>
    <w:rsid w:val="00F27A60"/>
    <w:rsid w:val="00F3090F"/>
    <w:rsid w:val="00F30E31"/>
    <w:rsid w:val="00F32346"/>
    <w:rsid w:val="00F32B3E"/>
    <w:rsid w:val="00F33020"/>
    <w:rsid w:val="00F335D2"/>
    <w:rsid w:val="00F33B14"/>
    <w:rsid w:val="00F33C22"/>
    <w:rsid w:val="00F33E7F"/>
    <w:rsid w:val="00F344E8"/>
    <w:rsid w:val="00F34C35"/>
    <w:rsid w:val="00F3598A"/>
    <w:rsid w:val="00F363B0"/>
    <w:rsid w:val="00F36A1E"/>
    <w:rsid w:val="00F37FDF"/>
    <w:rsid w:val="00F40028"/>
    <w:rsid w:val="00F4069B"/>
    <w:rsid w:val="00F42247"/>
    <w:rsid w:val="00F426B4"/>
    <w:rsid w:val="00F42EE2"/>
    <w:rsid w:val="00F43595"/>
    <w:rsid w:val="00F44985"/>
    <w:rsid w:val="00F44CA3"/>
    <w:rsid w:val="00F45894"/>
    <w:rsid w:val="00F463CE"/>
    <w:rsid w:val="00F468C9"/>
    <w:rsid w:val="00F47FC9"/>
    <w:rsid w:val="00F5050A"/>
    <w:rsid w:val="00F50A6C"/>
    <w:rsid w:val="00F50D5D"/>
    <w:rsid w:val="00F520D1"/>
    <w:rsid w:val="00F525DA"/>
    <w:rsid w:val="00F5274D"/>
    <w:rsid w:val="00F52846"/>
    <w:rsid w:val="00F53844"/>
    <w:rsid w:val="00F53952"/>
    <w:rsid w:val="00F5427F"/>
    <w:rsid w:val="00F5447F"/>
    <w:rsid w:val="00F55A31"/>
    <w:rsid w:val="00F55C12"/>
    <w:rsid w:val="00F5616A"/>
    <w:rsid w:val="00F571C6"/>
    <w:rsid w:val="00F57DA0"/>
    <w:rsid w:val="00F603E3"/>
    <w:rsid w:val="00F60416"/>
    <w:rsid w:val="00F606FC"/>
    <w:rsid w:val="00F60C74"/>
    <w:rsid w:val="00F618A5"/>
    <w:rsid w:val="00F62272"/>
    <w:rsid w:val="00F627D0"/>
    <w:rsid w:val="00F62955"/>
    <w:rsid w:val="00F63AAF"/>
    <w:rsid w:val="00F63D98"/>
    <w:rsid w:val="00F6416E"/>
    <w:rsid w:val="00F6475E"/>
    <w:rsid w:val="00F65465"/>
    <w:rsid w:val="00F708E9"/>
    <w:rsid w:val="00F711D6"/>
    <w:rsid w:val="00F71324"/>
    <w:rsid w:val="00F719DB"/>
    <w:rsid w:val="00F71AAC"/>
    <w:rsid w:val="00F72B73"/>
    <w:rsid w:val="00F72E51"/>
    <w:rsid w:val="00F7405D"/>
    <w:rsid w:val="00F74618"/>
    <w:rsid w:val="00F746B3"/>
    <w:rsid w:val="00F75262"/>
    <w:rsid w:val="00F75EA7"/>
    <w:rsid w:val="00F75FF3"/>
    <w:rsid w:val="00F76155"/>
    <w:rsid w:val="00F76365"/>
    <w:rsid w:val="00F76D40"/>
    <w:rsid w:val="00F779B4"/>
    <w:rsid w:val="00F77BC7"/>
    <w:rsid w:val="00F77E14"/>
    <w:rsid w:val="00F81224"/>
    <w:rsid w:val="00F81A0C"/>
    <w:rsid w:val="00F81EB8"/>
    <w:rsid w:val="00F82017"/>
    <w:rsid w:val="00F8269B"/>
    <w:rsid w:val="00F837AE"/>
    <w:rsid w:val="00F83CB6"/>
    <w:rsid w:val="00F83CCE"/>
    <w:rsid w:val="00F849EA"/>
    <w:rsid w:val="00F852B2"/>
    <w:rsid w:val="00F877EC"/>
    <w:rsid w:val="00F87EBA"/>
    <w:rsid w:val="00F906A3"/>
    <w:rsid w:val="00F90A71"/>
    <w:rsid w:val="00F91147"/>
    <w:rsid w:val="00F91EED"/>
    <w:rsid w:val="00F91F2A"/>
    <w:rsid w:val="00F926BA"/>
    <w:rsid w:val="00F92C4E"/>
    <w:rsid w:val="00F93822"/>
    <w:rsid w:val="00F93F03"/>
    <w:rsid w:val="00F94131"/>
    <w:rsid w:val="00F94692"/>
    <w:rsid w:val="00F94988"/>
    <w:rsid w:val="00F962EF"/>
    <w:rsid w:val="00F96FEA"/>
    <w:rsid w:val="00F970BC"/>
    <w:rsid w:val="00F974D3"/>
    <w:rsid w:val="00FA0044"/>
    <w:rsid w:val="00FA02C6"/>
    <w:rsid w:val="00FA088B"/>
    <w:rsid w:val="00FA08AD"/>
    <w:rsid w:val="00FA0E2C"/>
    <w:rsid w:val="00FA1642"/>
    <w:rsid w:val="00FA2437"/>
    <w:rsid w:val="00FA3674"/>
    <w:rsid w:val="00FA3B68"/>
    <w:rsid w:val="00FA46FC"/>
    <w:rsid w:val="00FA489A"/>
    <w:rsid w:val="00FA4D36"/>
    <w:rsid w:val="00FA4D9D"/>
    <w:rsid w:val="00FA5094"/>
    <w:rsid w:val="00FA52E7"/>
    <w:rsid w:val="00FA5B4E"/>
    <w:rsid w:val="00FA63E9"/>
    <w:rsid w:val="00FA654A"/>
    <w:rsid w:val="00FA6697"/>
    <w:rsid w:val="00FA6E1D"/>
    <w:rsid w:val="00FA6FA1"/>
    <w:rsid w:val="00FA759E"/>
    <w:rsid w:val="00FA7857"/>
    <w:rsid w:val="00FB01BF"/>
    <w:rsid w:val="00FB0F3A"/>
    <w:rsid w:val="00FB3FF5"/>
    <w:rsid w:val="00FB460A"/>
    <w:rsid w:val="00FB5504"/>
    <w:rsid w:val="00FB7655"/>
    <w:rsid w:val="00FB774A"/>
    <w:rsid w:val="00FC0206"/>
    <w:rsid w:val="00FC0344"/>
    <w:rsid w:val="00FC0AAA"/>
    <w:rsid w:val="00FC2023"/>
    <w:rsid w:val="00FC249A"/>
    <w:rsid w:val="00FC268C"/>
    <w:rsid w:val="00FC29C7"/>
    <w:rsid w:val="00FC2BB4"/>
    <w:rsid w:val="00FC2FA8"/>
    <w:rsid w:val="00FC33DC"/>
    <w:rsid w:val="00FC49FC"/>
    <w:rsid w:val="00FC4A5E"/>
    <w:rsid w:val="00FC4B6E"/>
    <w:rsid w:val="00FC517F"/>
    <w:rsid w:val="00FC5246"/>
    <w:rsid w:val="00FC575B"/>
    <w:rsid w:val="00FC581B"/>
    <w:rsid w:val="00FC671E"/>
    <w:rsid w:val="00FC734E"/>
    <w:rsid w:val="00FC793E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45B3"/>
    <w:rsid w:val="00FD5802"/>
    <w:rsid w:val="00FD68E9"/>
    <w:rsid w:val="00FD6EE7"/>
    <w:rsid w:val="00FE0A54"/>
    <w:rsid w:val="00FE0F57"/>
    <w:rsid w:val="00FE12EB"/>
    <w:rsid w:val="00FE1A93"/>
    <w:rsid w:val="00FE21C9"/>
    <w:rsid w:val="00FE2AB7"/>
    <w:rsid w:val="00FE2AE2"/>
    <w:rsid w:val="00FE3813"/>
    <w:rsid w:val="00FE42E0"/>
    <w:rsid w:val="00FE5091"/>
    <w:rsid w:val="00FE561D"/>
    <w:rsid w:val="00FE599F"/>
    <w:rsid w:val="00FE6051"/>
    <w:rsid w:val="00FE7A0B"/>
    <w:rsid w:val="00FF03D1"/>
    <w:rsid w:val="00FF0484"/>
    <w:rsid w:val="00FF0516"/>
    <w:rsid w:val="00FF0B09"/>
    <w:rsid w:val="00FF0B0C"/>
    <w:rsid w:val="00FF0D55"/>
    <w:rsid w:val="00FF11A4"/>
    <w:rsid w:val="00FF1736"/>
    <w:rsid w:val="00FF2216"/>
    <w:rsid w:val="00FF2595"/>
    <w:rsid w:val="00FF2689"/>
    <w:rsid w:val="00FF28B0"/>
    <w:rsid w:val="00FF4058"/>
    <w:rsid w:val="00FF57D6"/>
    <w:rsid w:val="00FF5EA1"/>
    <w:rsid w:val="00FF60B8"/>
    <w:rsid w:val="00FF6289"/>
    <w:rsid w:val="00FF6429"/>
    <w:rsid w:val="00FF64E4"/>
    <w:rsid w:val="00FF66B8"/>
    <w:rsid w:val="00FF6C57"/>
    <w:rsid w:val="00FF6ED7"/>
    <w:rsid w:val="00FF71EF"/>
    <w:rsid w:val="00FF7706"/>
    <w:rsid w:val="00FF7B92"/>
    <w:rsid w:val="00FF7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spadm.ru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48FE2B-9507-413E-91A8-E32C2C27F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85</Words>
  <Characters>7325</Characters>
  <Application>Microsoft Office Word</Application>
  <DocSecurity>0</DocSecurity>
  <Lines>61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593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Сергей А. Тулаев</cp:lastModifiedBy>
  <cp:revision>2</cp:revision>
  <cp:lastPrinted>2025-05-16T11:34:00Z</cp:lastPrinted>
  <dcterms:created xsi:type="dcterms:W3CDTF">2025-06-30T12:45:00Z</dcterms:created>
  <dcterms:modified xsi:type="dcterms:W3CDTF">2025-06-30T12:45:00Z</dcterms:modified>
</cp:coreProperties>
</file>